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64693267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  <w:lang w:val="en-NL" w:eastAsia="ko-KR"/>
        </w:rPr>
      </w:sdtEndPr>
      <w:sdtContent>
        <w:p w14:paraId="6ADA798F" w14:textId="312344DB" w:rsidR="007B44E1" w:rsidRDefault="007B44E1">
          <w:pPr>
            <w:pStyle w:val="TOCHeading"/>
          </w:pPr>
          <w:r>
            <w:t>Contents</w:t>
          </w:r>
        </w:p>
        <w:p w14:paraId="563CAA0F" w14:textId="643E6C5F" w:rsidR="009A1F1A" w:rsidRDefault="007B44E1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356136" w:history="1">
            <w:r w:rsidR="009A1F1A" w:rsidRPr="00545801">
              <w:rPr>
                <w:rStyle w:val="Hyperlink"/>
                <w:noProof/>
                <w:lang w:val="en-US"/>
              </w:rPr>
              <w:t>Dataset Statistics</w:t>
            </w:r>
            <w:r w:rsidR="009A1F1A">
              <w:rPr>
                <w:noProof/>
                <w:webHidden/>
              </w:rPr>
              <w:tab/>
            </w:r>
            <w:r w:rsidR="009A1F1A">
              <w:rPr>
                <w:noProof/>
                <w:webHidden/>
              </w:rPr>
              <w:fldChar w:fldCharType="begin"/>
            </w:r>
            <w:r w:rsidR="009A1F1A">
              <w:rPr>
                <w:noProof/>
                <w:webHidden/>
              </w:rPr>
              <w:instrText xml:space="preserve"> PAGEREF _Toc58356136 \h </w:instrText>
            </w:r>
            <w:r w:rsidR="009A1F1A">
              <w:rPr>
                <w:noProof/>
                <w:webHidden/>
              </w:rPr>
            </w:r>
            <w:r w:rsidR="009A1F1A">
              <w:rPr>
                <w:noProof/>
                <w:webHidden/>
              </w:rPr>
              <w:fldChar w:fldCharType="separate"/>
            </w:r>
            <w:r w:rsidR="009A1F1A">
              <w:rPr>
                <w:noProof/>
                <w:webHidden/>
              </w:rPr>
              <w:t>2</w:t>
            </w:r>
            <w:r w:rsidR="009A1F1A">
              <w:rPr>
                <w:noProof/>
                <w:webHidden/>
              </w:rPr>
              <w:fldChar w:fldCharType="end"/>
            </w:r>
          </w:hyperlink>
        </w:p>
        <w:p w14:paraId="7054DA9C" w14:textId="39CDED0B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37" w:history="1">
            <w:r w:rsidRPr="00545801">
              <w:rPr>
                <w:rStyle w:val="Hyperlink"/>
                <w:noProof/>
                <w:lang w:val="en-US"/>
              </w:rPr>
              <w:t>Accuracy Score: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398B9" w14:textId="47055310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38" w:history="1">
            <w:r w:rsidRPr="00545801">
              <w:rPr>
                <w:rStyle w:val="Hyperlink"/>
                <w:noProof/>
                <w:lang w:val="en-US"/>
              </w:rPr>
              <w:t>&lt;LR: Accuracy Scor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6A308" w14:textId="23501DED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39" w:history="1">
            <w:r w:rsidRPr="00545801">
              <w:rPr>
                <w:rStyle w:val="Hyperlink"/>
                <w:noProof/>
                <w:lang w:val="en-US"/>
              </w:rPr>
              <w:t>&lt;SVM: Accuracy Score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96217" w14:textId="2E6B66AA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40" w:history="1">
            <w:r w:rsidRPr="00545801">
              <w:rPr>
                <w:rStyle w:val="Hyperlink"/>
                <w:noProof/>
                <w:lang w:val="en-US"/>
              </w:rPr>
              <w:t>Confusion Matrix-LR: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50AB0" w14:textId="407B0842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41" w:history="1">
            <w:r w:rsidRPr="00545801">
              <w:rPr>
                <w:rStyle w:val="Hyperlink"/>
                <w:noProof/>
                <w:lang w:val="en-US"/>
              </w:rPr>
              <w:t>&lt;Confusion Matrix-LR: Original VS New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7BF00" w14:textId="6451A82B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42" w:history="1">
            <w:r w:rsidRPr="00545801">
              <w:rPr>
                <w:rStyle w:val="Hyperlink"/>
                <w:noProof/>
                <w:lang w:val="en-US"/>
              </w:rPr>
              <w:t>Confusion Matrix-SVM: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764A0" w14:textId="73730533" w:rsidR="009A1F1A" w:rsidRDefault="009A1F1A">
          <w:pPr>
            <w:pStyle w:val="TOC1"/>
            <w:tabs>
              <w:tab w:val="right" w:leader="dot" w:pos="9016"/>
            </w:tabs>
            <w:rPr>
              <w:noProof/>
              <w:lang w:val="en-NL"/>
            </w:rPr>
          </w:pPr>
          <w:hyperlink w:anchor="_Toc58356143" w:history="1">
            <w:r w:rsidRPr="00545801">
              <w:rPr>
                <w:rStyle w:val="Hyperlink"/>
                <w:noProof/>
                <w:lang w:val="en-US"/>
              </w:rPr>
              <w:t>&lt;Confusion Matrix-SVM: Original VS New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66267" w14:textId="357C3142" w:rsidR="007B44E1" w:rsidRDefault="007B44E1">
          <w:r>
            <w:rPr>
              <w:b/>
              <w:bCs/>
              <w:noProof/>
            </w:rPr>
            <w:fldChar w:fldCharType="end"/>
          </w:r>
        </w:p>
      </w:sdtContent>
    </w:sdt>
    <w:p w14:paraId="587DBD78" w14:textId="77777777" w:rsidR="007B44E1" w:rsidRDefault="007B44E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26F66EE6" w14:textId="77777777" w:rsidR="00CC5318" w:rsidRDefault="00976E97" w:rsidP="00976E97">
      <w:pPr>
        <w:pStyle w:val="Heading1"/>
        <w:rPr>
          <w:lang w:val="en-US"/>
        </w:rPr>
      </w:pPr>
      <w:bookmarkStart w:id="0" w:name="_Toc58356136"/>
      <w:r>
        <w:rPr>
          <w:lang w:val="en-US"/>
        </w:rPr>
        <w:lastRenderedPageBreak/>
        <w:t>Dataset Statistics</w:t>
      </w:r>
      <w:bookmarkEnd w:id="0"/>
    </w:p>
    <w:p w14:paraId="1C6E4D3F" w14:textId="5B3F8A86" w:rsidR="00CC5318" w:rsidRDefault="00CC5318" w:rsidP="00CC5318">
      <w:pPr>
        <w:rPr>
          <w:lang w:val="en-US"/>
        </w:rPr>
      </w:pPr>
      <w:r>
        <w:rPr>
          <w:lang w:val="en-US"/>
        </w:rPr>
        <w:t>Original Dataset</w:t>
      </w:r>
      <w:r w:rsidR="00FD541B">
        <w:rPr>
          <w:lang w:val="en-US"/>
        </w:rPr>
        <w:t xml:space="preserve"> (0: 700, 1:300)</w:t>
      </w:r>
    </w:p>
    <w:p w14:paraId="2FB22473" w14:textId="382EE054" w:rsidR="00FA3C48" w:rsidRDefault="00FA3C48" w:rsidP="00CC5318">
      <w:pPr>
        <w:rPr>
          <w:lang w:val="en-US"/>
        </w:rPr>
      </w:pPr>
      <w:r>
        <w:rPr>
          <w:lang w:val="en-US"/>
        </w:rPr>
        <w:t>Bootstrap 100 Dataset (0:967, 1:33)</w:t>
      </w:r>
    </w:p>
    <w:p w14:paraId="0EAAECD3" w14:textId="75B942E4" w:rsidR="002C2321" w:rsidRDefault="002C2321" w:rsidP="002C2321">
      <w:pPr>
        <w:rPr>
          <w:lang w:val="en-US"/>
        </w:rPr>
      </w:pPr>
      <w:r>
        <w:rPr>
          <w:lang w:val="en-US"/>
        </w:rPr>
        <w:t>Bootstrap 1</w:t>
      </w:r>
      <w:r>
        <w:rPr>
          <w:lang w:val="en-US"/>
        </w:rPr>
        <w:t>,</w:t>
      </w:r>
      <w:r>
        <w:rPr>
          <w:lang w:val="en-US"/>
        </w:rPr>
        <w:t>00</w:t>
      </w:r>
      <w:r>
        <w:rPr>
          <w:lang w:val="en-US"/>
        </w:rPr>
        <w:t>0</w:t>
      </w:r>
      <w:r>
        <w:rPr>
          <w:lang w:val="en-US"/>
        </w:rPr>
        <w:t xml:space="preserve"> Dataset (0:9</w:t>
      </w:r>
      <w:r>
        <w:rPr>
          <w:lang w:val="en-US"/>
        </w:rPr>
        <w:t>58</w:t>
      </w:r>
      <w:r>
        <w:rPr>
          <w:lang w:val="en-US"/>
        </w:rPr>
        <w:t>, 1:</w:t>
      </w:r>
      <w:r>
        <w:rPr>
          <w:lang w:val="en-US"/>
        </w:rPr>
        <w:t>42</w:t>
      </w:r>
      <w:r>
        <w:rPr>
          <w:lang w:val="en-US"/>
        </w:rPr>
        <w:t>)</w:t>
      </w:r>
    </w:p>
    <w:p w14:paraId="6B49121A" w14:textId="0FB060ED" w:rsidR="00505489" w:rsidRDefault="00505489" w:rsidP="00505489">
      <w:pPr>
        <w:rPr>
          <w:lang w:val="en-US"/>
        </w:rPr>
      </w:pPr>
      <w:r>
        <w:rPr>
          <w:lang w:val="en-US"/>
        </w:rPr>
        <w:t xml:space="preserve">Bootstrap </w:t>
      </w:r>
      <w:r>
        <w:rPr>
          <w:lang w:val="en-US"/>
        </w:rPr>
        <w:t>5</w:t>
      </w:r>
      <w:r>
        <w:rPr>
          <w:lang w:val="en-US"/>
        </w:rPr>
        <w:t>,000 Dataset (0:9</w:t>
      </w:r>
      <w:r>
        <w:rPr>
          <w:lang w:val="en-US"/>
        </w:rPr>
        <w:t>65</w:t>
      </w:r>
      <w:r>
        <w:rPr>
          <w:lang w:val="en-US"/>
        </w:rPr>
        <w:t>, 1:</w:t>
      </w:r>
      <w:r>
        <w:rPr>
          <w:lang w:val="en-US"/>
        </w:rPr>
        <w:t>35</w:t>
      </w:r>
      <w:r>
        <w:rPr>
          <w:lang w:val="en-US"/>
        </w:rPr>
        <w:t>)</w:t>
      </w:r>
    </w:p>
    <w:p w14:paraId="4D0C69FC" w14:textId="24168636" w:rsidR="007564E9" w:rsidRDefault="007564E9" w:rsidP="007564E9">
      <w:pPr>
        <w:rPr>
          <w:lang w:val="en-US"/>
        </w:rPr>
      </w:pPr>
      <w:r>
        <w:rPr>
          <w:lang w:val="en-US"/>
        </w:rPr>
        <w:t xml:space="preserve">Bootstrap </w:t>
      </w:r>
      <w:r>
        <w:rPr>
          <w:lang w:val="en-US"/>
        </w:rPr>
        <w:t>10</w:t>
      </w:r>
      <w:r>
        <w:rPr>
          <w:lang w:val="en-US"/>
        </w:rPr>
        <w:t>,000 Dataset (0:965, 1:35)</w:t>
      </w:r>
    </w:p>
    <w:p w14:paraId="7BFAF5BF" w14:textId="38BFAD8B" w:rsidR="00DC7DBB" w:rsidRDefault="00DC7DBB" w:rsidP="00DC7DBB">
      <w:pPr>
        <w:rPr>
          <w:lang w:val="en-US"/>
        </w:rPr>
      </w:pPr>
      <w:r>
        <w:rPr>
          <w:lang w:val="en-US"/>
        </w:rPr>
        <w:t xml:space="preserve">Bootstrap 10,000 </w:t>
      </w:r>
      <w:r>
        <w:rPr>
          <w:lang w:val="en-US"/>
        </w:rPr>
        <w:t xml:space="preserve">&amp; 0.5 from the Original </w:t>
      </w:r>
      <w:r>
        <w:rPr>
          <w:lang w:val="en-US"/>
        </w:rPr>
        <w:t>Dataset (0:</w:t>
      </w:r>
      <w:r>
        <w:rPr>
          <w:lang w:val="en-US"/>
        </w:rPr>
        <w:t>472</w:t>
      </w:r>
      <w:r>
        <w:rPr>
          <w:lang w:val="en-US"/>
        </w:rPr>
        <w:t>, 1:</w:t>
      </w:r>
      <w:r>
        <w:rPr>
          <w:lang w:val="en-US"/>
        </w:rPr>
        <w:t>28</w:t>
      </w:r>
      <w:r>
        <w:rPr>
          <w:lang w:val="en-US"/>
        </w:rPr>
        <w:t>)</w:t>
      </w:r>
    </w:p>
    <w:p w14:paraId="2C718A1C" w14:textId="50DAF462" w:rsidR="00484805" w:rsidRDefault="00484805" w:rsidP="00DC7DBB">
      <w:pPr>
        <w:rPr>
          <w:lang w:val="en-US"/>
        </w:rPr>
      </w:pPr>
      <w:r>
        <w:rPr>
          <w:lang w:val="en-US"/>
        </w:rPr>
        <w:t>Random Oversampling Dataset (0:700, 1:700)</w:t>
      </w:r>
    </w:p>
    <w:p w14:paraId="7ADE2EA3" w14:textId="5B3D4821" w:rsidR="00257BCE" w:rsidRDefault="00257BCE" w:rsidP="00DC7DBB">
      <w:pPr>
        <w:rPr>
          <w:lang w:val="en-US"/>
        </w:rPr>
      </w:pPr>
      <w:r>
        <w:rPr>
          <w:lang w:val="en-US"/>
        </w:rPr>
        <w:t>Random Under-Sampling Dataset (0:300, 1:300)</w:t>
      </w:r>
    </w:p>
    <w:p w14:paraId="5904F2C7" w14:textId="5E11C74E" w:rsidR="004C49A8" w:rsidRDefault="004C49A8" w:rsidP="00DC7DBB">
      <w:pPr>
        <w:rPr>
          <w:lang w:val="en-US"/>
        </w:rPr>
      </w:pPr>
      <w:r>
        <w:rPr>
          <w:lang w:val="en-US"/>
        </w:rPr>
        <w:t xml:space="preserve">Adding Gaussian Noise on the original Dataset (0:700, 1:300) </w:t>
      </w:r>
    </w:p>
    <w:p w14:paraId="0F279139" w14:textId="77777777" w:rsidR="00DC7DBB" w:rsidRDefault="00DC7DBB" w:rsidP="007564E9">
      <w:pPr>
        <w:rPr>
          <w:lang w:val="en-US"/>
        </w:rPr>
      </w:pPr>
    </w:p>
    <w:p w14:paraId="7C831D6A" w14:textId="77777777" w:rsidR="007564E9" w:rsidRDefault="007564E9" w:rsidP="00505489">
      <w:pPr>
        <w:rPr>
          <w:lang w:val="en-US"/>
        </w:rPr>
      </w:pPr>
    </w:p>
    <w:p w14:paraId="5F48148B" w14:textId="77777777" w:rsidR="00505489" w:rsidRDefault="00505489" w:rsidP="002C2321">
      <w:pPr>
        <w:rPr>
          <w:lang w:val="en-US"/>
        </w:rPr>
      </w:pPr>
    </w:p>
    <w:p w14:paraId="7960B920" w14:textId="77777777" w:rsidR="002C2321" w:rsidRDefault="002C2321" w:rsidP="00CC5318">
      <w:pPr>
        <w:rPr>
          <w:lang w:val="en-US"/>
        </w:rPr>
      </w:pPr>
    </w:p>
    <w:p w14:paraId="3ED74D1B" w14:textId="77777777" w:rsidR="00FD541B" w:rsidRDefault="00FD541B" w:rsidP="00CC5318">
      <w:pPr>
        <w:rPr>
          <w:lang w:val="en-US"/>
        </w:rPr>
      </w:pPr>
    </w:p>
    <w:p w14:paraId="70506FBA" w14:textId="36DB76EE" w:rsidR="00976E97" w:rsidRDefault="00976E97" w:rsidP="00CC5318">
      <w:pPr>
        <w:rPr>
          <w:lang w:val="en-US"/>
        </w:rPr>
      </w:pPr>
      <w:r>
        <w:rPr>
          <w:lang w:val="en-US"/>
        </w:rPr>
        <w:br w:type="page"/>
      </w:r>
    </w:p>
    <w:p w14:paraId="10B78E4B" w14:textId="76F356A8" w:rsidR="006F41B9" w:rsidRPr="006F41B9" w:rsidRDefault="00CE2718" w:rsidP="00CE2718">
      <w:pPr>
        <w:pStyle w:val="Heading1"/>
        <w:rPr>
          <w:lang w:val="en-US"/>
        </w:rPr>
      </w:pPr>
      <w:bookmarkStart w:id="1" w:name="_Toc58356137"/>
      <w:r>
        <w:rPr>
          <w:lang w:val="en-US"/>
        </w:rPr>
        <w:lastRenderedPageBreak/>
        <w:t xml:space="preserve">Accuracy Score: </w:t>
      </w:r>
      <w:r w:rsidR="006F41B9">
        <w:rPr>
          <w:lang w:val="en-US"/>
        </w:rPr>
        <w:t>Overview</w:t>
      </w:r>
      <w:bookmarkEnd w:id="1"/>
    </w:p>
    <w:p w14:paraId="40C147E3" w14:textId="40E01D94" w:rsidR="00A1289F" w:rsidRPr="00A1289F" w:rsidRDefault="00A1289F">
      <w:pPr>
        <w:rPr>
          <w:lang w:val="en-US"/>
        </w:rPr>
      </w:pPr>
      <w:r>
        <w:rPr>
          <w:lang w:val="en-US"/>
        </w:rPr>
        <w:t xml:space="preserve">Accuracy score </w:t>
      </w:r>
      <w:r w:rsidR="00E24209">
        <w:rPr>
          <w:lang w:val="en-US"/>
        </w:rPr>
        <w:t xml:space="preserve">is </w:t>
      </w:r>
      <w:r>
        <w:rPr>
          <w:lang w:val="en-US"/>
        </w:rPr>
        <w:t>based on the original test set</w:t>
      </w:r>
    </w:p>
    <w:tbl>
      <w:tblPr>
        <w:tblStyle w:val="TableGrid"/>
        <w:tblpPr w:leftFromText="180" w:rightFromText="180" w:vertAnchor="page" w:tblpY="229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1289F" w14:paraId="5B10EDD7" w14:textId="77777777" w:rsidTr="00FB2883">
        <w:tc>
          <w:tcPr>
            <w:tcW w:w="3005" w:type="dxa"/>
            <w:shd w:val="clear" w:color="auto" w:fill="A5A5A5" w:themeFill="accent3"/>
          </w:tcPr>
          <w:p w14:paraId="1150BDDE" w14:textId="77777777" w:rsidR="00A1289F" w:rsidRPr="00CD49A0" w:rsidRDefault="00A1289F" w:rsidP="00A1289F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05" w:type="dxa"/>
            <w:shd w:val="clear" w:color="auto" w:fill="A5A5A5" w:themeFill="accent3"/>
          </w:tcPr>
          <w:p w14:paraId="61909F2D" w14:textId="77777777" w:rsidR="00A1289F" w:rsidRPr="00CD49A0" w:rsidRDefault="00A1289F" w:rsidP="00A1289F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  <w:tc>
          <w:tcPr>
            <w:tcW w:w="3006" w:type="dxa"/>
            <w:shd w:val="clear" w:color="auto" w:fill="A5A5A5" w:themeFill="accent3"/>
          </w:tcPr>
          <w:p w14:paraId="04375DAA" w14:textId="77777777" w:rsidR="00A1289F" w:rsidRPr="00CD49A0" w:rsidRDefault="00A1289F" w:rsidP="00A1289F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A1289F" w14:paraId="6B61405A" w14:textId="77777777" w:rsidTr="00E62877">
        <w:trPr>
          <w:trHeight w:val="63"/>
        </w:trPr>
        <w:tc>
          <w:tcPr>
            <w:tcW w:w="3005" w:type="dxa"/>
          </w:tcPr>
          <w:p w14:paraId="33813BF4" w14:textId="77777777" w:rsidR="00A1289F" w:rsidRPr="00CD49A0" w:rsidRDefault="00A1289F" w:rsidP="00A1289F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05" w:type="dxa"/>
          </w:tcPr>
          <w:p w14:paraId="7FE5DA3A" w14:textId="77777777" w:rsidR="00A1289F" w:rsidRPr="00CB523A" w:rsidRDefault="00A1289F" w:rsidP="00A1289F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  <w:tc>
          <w:tcPr>
            <w:tcW w:w="3006" w:type="dxa"/>
          </w:tcPr>
          <w:p w14:paraId="2FF1D410" w14:textId="3FA08C13" w:rsidR="00A1289F" w:rsidRPr="005211B5" w:rsidRDefault="005211B5" w:rsidP="00A1289F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</w:tbl>
    <w:p w14:paraId="6FF76142" w14:textId="41945C6A" w:rsidR="00A1289F" w:rsidRDefault="00A128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72533" w14:paraId="33848314" w14:textId="77777777" w:rsidTr="00E72533">
        <w:tc>
          <w:tcPr>
            <w:tcW w:w="3005" w:type="dxa"/>
          </w:tcPr>
          <w:p w14:paraId="140F6C19" w14:textId="7D96228D" w:rsidR="00E72533" w:rsidRDefault="00E72533" w:rsidP="00E72533">
            <w:r>
              <w:rPr>
                <w:lang w:val="en-US"/>
              </w:rPr>
              <w:t>Bootstrap 100 iterations</w:t>
            </w:r>
          </w:p>
        </w:tc>
        <w:tc>
          <w:tcPr>
            <w:tcW w:w="3005" w:type="dxa"/>
          </w:tcPr>
          <w:p w14:paraId="2EB2B4C7" w14:textId="3871BC55" w:rsidR="00E72533" w:rsidRDefault="00FA3C48" w:rsidP="00E72533">
            <w:r>
              <w:rPr>
                <w:lang w:val="en-US"/>
              </w:rPr>
              <w:t>44</w:t>
            </w:r>
            <w:r w:rsidR="00E72533"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18CE0AE4" w14:textId="581BCE11" w:rsidR="00E72533" w:rsidRDefault="00E72533" w:rsidP="00E72533">
            <w:r>
              <w:rPr>
                <w:lang w:val="en-US"/>
              </w:rPr>
              <w:t>34.5%</w:t>
            </w:r>
          </w:p>
        </w:tc>
      </w:tr>
      <w:tr w:rsidR="00E72533" w14:paraId="752550C5" w14:textId="77777777" w:rsidTr="00E72533">
        <w:tc>
          <w:tcPr>
            <w:tcW w:w="3005" w:type="dxa"/>
          </w:tcPr>
          <w:p w14:paraId="7DA55D38" w14:textId="3DBD4754" w:rsidR="00E72533" w:rsidRDefault="00E72533" w:rsidP="00E72533">
            <w:r>
              <w:rPr>
                <w:lang w:val="en-US"/>
              </w:rPr>
              <w:t>Bootstrap 1000 iterations</w:t>
            </w:r>
          </w:p>
        </w:tc>
        <w:tc>
          <w:tcPr>
            <w:tcW w:w="3005" w:type="dxa"/>
          </w:tcPr>
          <w:p w14:paraId="4BF62E12" w14:textId="63C1840A" w:rsidR="00E72533" w:rsidRDefault="002C2321" w:rsidP="00E72533">
            <w:r>
              <w:rPr>
                <w:lang w:val="en-US"/>
              </w:rPr>
              <w:t>39.5</w:t>
            </w:r>
            <w:r w:rsidR="00632E9C">
              <w:t>%</w:t>
            </w:r>
          </w:p>
        </w:tc>
        <w:tc>
          <w:tcPr>
            <w:tcW w:w="3006" w:type="dxa"/>
          </w:tcPr>
          <w:p w14:paraId="3E5244C7" w14:textId="6B3C1581" w:rsidR="00E72533" w:rsidRDefault="00E72533" w:rsidP="00E72533">
            <w:r>
              <w:rPr>
                <w:lang w:val="en-US"/>
              </w:rPr>
              <w:t>34.5%</w:t>
            </w:r>
          </w:p>
        </w:tc>
      </w:tr>
      <w:tr w:rsidR="00E72533" w14:paraId="323F6BB4" w14:textId="77777777" w:rsidTr="00E72533">
        <w:tc>
          <w:tcPr>
            <w:tcW w:w="3005" w:type="dxa"/>
          </w:tcPr>
          <w:p w14:paraId="33988489" w14:textId="7B11D64B" w:rsidR="00E72533" w:rsidRDefault="00E72533" w:rsidP="00E72533">
            <w:r>
              <w:rPr>
                <w:lang w:val="en-US"/>
              </w:rPr>
              <w:t>Bootstrap 5000 iterations</w:t>
            </w:r>
          </w:p>
        </w:tc>
        <w:tc>
          <w:tcPr>
            <w:tcW w:w="3005" w:type="dxa"/>
          </w:tcPr>
          <w:p w14:paraId="7D21560E" w14:textId="7FAFCA67" w:rsidR="00E72533" w:rsidRDefault="009C5041" w:rsidP="00E72533">
            <w:r>
              <w:rPr>
                <w:lang w:val="en-US"/>
              </w:rPr>
              <w:t>4</w:t>
            </w:r>
            <w:r w:rsidR="00505489">
              <w:rPr>
                <w:lang w:val="en-US"/>
              </w:rPr>
              <w:t>2</w:t>
            </w:r>
            <w:r>
              <w:rPr>
                <w:lang w:val="en-US"/>
              </w:rPr>
              <w:t>.5</w:t>
            </w:r>
            <w:r w:rsidR="00E72533"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02EF5292" w14:textId="00ABCB88" w:rsidR="00E72533" w:rsidRDefault="00E72533" w:rsidP="00E72533">
            <w:r>
              <w:rPr>
                <w:lang w:val="en-US"/>
              </w:rPr>
              <w:t>34.5%</w:t>
            </w:r>
          </w:p>
        </w:tc>
      </w:tr>
      <w:tr w:rsidR="00E72533" w14:paraId="649CA1EA" w14:textId="77777777" w:rsidTr="00E72533">
        <w:tc>
          <w:tcPr>
            <w:tcW w:w="3005" w:type="dxa"/>
          </w:tcPr>
          <w:p w14:paraId="4613A8DE" w14:textId="59ABC5CB" w:rsidR="00E72533" w:rsidRDefault="00E72533" w:rsidP="00E72533">
            <w:r>
              <w:rPr>
                <w:lang w:val="en-US"/>
              </w:rPr>
              <w:t>Bootstrap 10,000 iterations</w:t>
            </w:r>
          </w:p>
        </w:tc>
        <w:tc>
          <w:tcPr>
            <w:tcW w:w="3005" w:type="dxa"/>
          </w:tcPr>
          <w:p w14:paraId="7B421A45" w14:textId="22C9B360" w:rsidR="00E72533" w:rsidRDefault="007564E9" w:rsidP="00E72533">
            <w:r>
              <w:rPr>
                <w:lang w:val="en-US"/>
              </w:rPr>
              <w:t>54.5</w:t>
            </w:r>
            <w:r w:rsidR="00E72533"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31F6D02A" w14:textId="1D140B57" w:rsidR="00E72533" w:rsidRDefault="00E72533" w:rsidP="00E72533">
            <w:r>
              <w:rPr>
                <w:lang w:val="en-US"/>
              </w:rPr>
              <w:t>34.5%</w:t>
            </w:r>
          </w:p>
        </w:tc>
      </w:tr>
      <w:tr w:rsidR="00E72533" w14:paraId="37E9D8A5" w14:textId="77777777" w:rsidTr="00E72533">
        <w:tc>
          <w:tcPr>
            <w:tcW w:w="3005" w:type="dxa"/>
          </w:tcPr>
          <w:p w14:paraId="67FC72DC" w14:textId="2503D51C" w:rsidR="00E72533" w:rsidRDefault="00E72533" w:rsidP="00E72533">
            <w:r>
              <w:rPr>
                <w:lang w:val="en-US"/>
              </w:rPr>
              <w:t>Bootstrap 10,000 iterations &amp; 0.5 of Original Dataset</w:t>
            </w:r>
          </w:p>
        </w:tc>
        <w:tc>
          <w:tcPr>
            <w:tcW w:w="3005" w:type="dxa"/>
          </w:tcPr>
          <w:p w14:paraId="5ACF4E7E" w14:textId="3B1F97D7" w:rsidR="00E72533" w:rsidRDefault="00A07BC4" w:rsidP="00E72533">
            <w:r>
              <w:rPr>
                <w:lang w:val="en-US"/>
              </w:rPr>
              <w:t>5</w:t>
            </w:r>
            <w:r w:rsidR="00ED07D7">
              <w:rPr>
                <w:lang w:val="en-US"/>
              </w:rPr>
              <w:t>1</w:t>
            </w:r>
            <w:r w:rsidR="00E72533"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5E03192E" w14:textId="52F2F706" w:rsidR="00E72533" w:rsidRDefault="001E3839" w:rsidP="00E72533">
            <w:r>
              <w:rPr>
                <w:lang w:val="en-US"/>
              </w:rPr>
              <w:t>34</w:t>
            </w:r>
            <w:r w:rsidR="00E72533">
              <w:rPr>
                <w:lang w:val="en-US"/>
              </w:rPr>
              <w:t>.5%</w:t>
            </w:r>
          </w:p>
        </w:tc>
      </w:tr>
      <w:tr w:rsidR="00E72533" w14:paraId="14C135EF" w14:textId="77777777" w:rsidTr="00E72533">
        <w:tc>
          <w:tcPr>
            <w:tcW w:w="3005" w:type="dxa"/>
          </w:tcPr>
          <w:p w14:paraId="59FD29E2" w14:textId="533EC7C6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3005" w:type="dxa"/>
          </w:tcPr>
          <w:p w14:paraId="603CB272" w14:textId="7343B87A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76</w:t>
            </w:r>
            <w:r w:rsidR="00484805">
              <w:rPr>
                <w:lang w:val="en-US"/>
              </w:rPr>
              <w:t>.5</w:t>
            </w:r>
            <w:r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1396A193" w14:textId="3BBA95FB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1B2574">
              <w:rPr>
                <w:lang w:val="en-US"/>
              </w:rPr>
              <w:t>9</w:t>
            </w:r>
            <w:r>
              <w:rPr>
                <w:lang w:val="en-US"/>
              </w:rPr>
              <w:t>%</w:t>
            </w:r>
          </w:p>
        </w:tc>
      </w:tr>
      <w:tr w:rsidR="00E72533" w14:paraId="19BAC19D" w14:textId="77777777" w:rsidTr="00E72533">
        <w:tc>
          <w:tcPr>
            <w:tcW w:w="3005" w:type="dxa"/>
          </w:tcPr>
          <w:p w14:paraId="76370BC0" w14:textId="2CA25B8F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3005" w:type="dxa"/>
          </w:tcPr>
          <w:p w14:paraId="38CABA63" w14:textId="4D0048EF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74</w:t>
            </w:r>
            <w:r w:rsidR="00B82548">
              <w:rPr>
                <w:lang w:val="en-US"/>
              </w:rPr>
              <w:t>.5</w:t>
            </w:r>
            <w:r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545D48B2" w14:textId="62253B3D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257BCE">
              <w:rPr>
                <w:lang w:val="en-US"/>
              </w:rPr>
              <w:t>7</w:t>
            </w:r>
            <w:r w:rsidR="00D115B4">
              <w:rPr>
                <w:lang w:val="en-US"/>
              </w:rPr>
              <w:t>.5</w:t>
            </w:r>
            <w:r>
              <w:rPr>
                <w:lang w:val="en-US"/>
              </w:rPr>
              <w:t>%</w:t>
            </w:r>
          </w:p>
        </w:tc>
      </w:tr>
      <w:tr w:rsidR="00E72533" w14:paraId="7147A87D" w14:textId="77777777" w:rsidTr="00E72533">
        <w:tc>
          <w:tcPr>
            <w:tcW w:w="3005" w:type="dxa"/>
          </w:tcPr>
          <w:p w14:paraId="4383E80C" w14:textId="6517B347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3005" w:type="dxa"/>
          </w:tcPr>
          <w:p w14:paraId="3669E595" w14:textId="687E85D8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5E4497">
              <w:rPr>
                <w:lang w:val="en-US"/>
              </w:rPr>
              <w:t>7</w:t>
            </w:r>
            <w:r>
              <w:rPr>
                <w:lang w:val="en-US"/>
              </w:rPr>
              <w:t>%</w:t>
            </w:r>
          </w:p>
        </w:tc>
        <w:tc>
          <w:tcPr>
            <w:tcW w:w="3006" w:type="dxa"/>
          </w:tcPr>
          <w:p w14:paraId="17995B13" w14:textId="378A3770" w:rsidR="00E72533" w:rsidRDefault="00E72533" w:rsidP="00E72533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5E4497">
              <w:rPr>
                <w:lang w:val="en-US"/>
              </w:rPr>
              <w:t>9</w:t>
            </w:r>
            <w:r w:rsidR="009135A4">
              <w:rPr>
                <w:lang w:val="en-US"/>
              </w:rPr>
              <w:t>.5</w:t>
            </w:r>
            <w:r>
              <w:rPr>
                <w:lang w:val="en-US"/>
              </w:rPr>
              <w:t>%</w:t>
            </w:r>
          </w:p>
        </w:tc>
      </w:tr>
      <w:tr w:rsidR="000A5246" w14:paraId="2CC4BE4E" w14:textId="77777777" w:rsidTr="00FB2883">
        <w:tc>
          <w:tcPr>
            <w:tcW w:w="3005" w:type="dxa"/>
            <w:shd w:val="clear" w:color="auto" w:fill="E7E6E6" w:themeFill="background2"/>
          </w:tcPr>
          <w:p w14:paraId="5B5F0EB7" w14:textId="66729732" w:rsidR="000A5246" w:rsidRDefault="000A5246" w:rsidP="00E72533">
            <w:pPr>
              <w:rPr>
                <w:lang w:val="en-US"/>
              </w:rPr>
            </w:pPr>
            <w:r>
              <w:rPr>
                <w:lang w:val="en-US"/>
              </w:rPr>
              <w:t>Mean Accuracy Score</w:t>
            </w:r>
          </w:p>
        </w:tc>
        <w:tc>
          <w:tcPr>
            <w:tcW w:w="3005" w:type="dxa"/>
            <w:shd w:val="clear" w:color="auto" w:fill="E7E6E6" w:themeFill="background2"/>
          </w:tcPr>
          <w:p w14:paraId="68C45E57" w14:textId="57206037" w:rsidR="000A5246" w:rsidRDefault="0073752B" w:rsidP="00E72533">
            <w:pPr>
              <w:rPr>
                <w:lang w:val="en-US"/>
              </w:rPr>
            </w:pPr>
            <w:r>
              <w:rPr>
                <w:lang w:val="en-US"/>
              </w:rPr>
              <w:t>57.44</w:t>
            </w:r>
            <w:r w:rsidR="000A5246">
              <w:rPr>
                <w:lang w:val="en-US"/>
              </w:rPr>
              <w:t>%</w:t>
            </w:r>
          </w:p>
        </w:tc>
        <w:tc>
          <w:tcPr>
            <w:tcW w:w="3006" w:type="dxa"/>
            <w:shd w:val="clear" w:color="auto" w:fill="E7E6E6" w:themeFill="background2"/>
          </w:tcPr>
          <w:p w14:paraId="506423F8" w14:textId="6E91BE88" w:rsidR="000A5246" w:rsidRDefault="00671498" w:rsidP="00E72533">
            <w:pPr>
              <w:rPr>
                <w:lang w:val="en-US"/>
              </w:rPr>
            </w:pPr>
            <w:r>
              <w:rPr>
                <w:lang w:val="en-US"/>
              </w:rPr>
              <w:t>51.06</w:t>
            </w:r>
            <w:r w:rsidR="00610E7A">
              <w:rPr>
                <w:lang w:val="en-US"/>
              </w:rPr>
              <w:t>%</w:t>
            </w:r>
          </w:p>
        </w:tc>
      </w:tr>
      <w:tr w:rsidR="00610E7A" w14:paraId="5BDBA091" w14:textId="77777777" w:rsidTr="00FB2883">
        <w:tc>
          <w:tcPr>
            <w:tcW w:w="3005" w:type="dxa"/>
            <w:shd w:val="clear" w:color="auto" w:fill="E7E6E6" w:themeFill="background2"/>
          </w:tcPr>
          <w:p w14:paraId="062BF419" w14:textId="454C8564" w:rsidR="00610E7A" w:rsidRDefault="00610E7A" w:rsidP="00E72533">
            <w:pPr>
              <w:rPr>
                <w:lang w:val="en-US"/>
              </w:rPr>
            </w:pPr>
            <w:r>
              <w:rPr>
                <w:lang w:val="en-US"/>
              </w:rPr>
              <w:t>SD Accuracy Score</w:t>
            </w:r>
          </w:p>
        </w:tc>
        <w:tc>
          <w:tcPr>
            <w:tcW w:w="3005" w:type="dxa"/>
            <w:shd w:val="clear" w:color="auto" w:fill="E7E6E6" w:themeFill="background2"/>
          </w:tcPr>
          <w:p w14:paraId="5F402817" w14:textId="7CBD62C0" w:rsidR="00610E7A" w:rsidRDefault="00610E7A" w:rsidP="00E7253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73752B">
              <w:rPr>
                <w:lang w:val="en-US"/>
              </w:rPr>
              <w:t>6.09</w:t>
            </w:r>
            <w:r w:rsidR="008367D0">
              <w:rPr>
                <w:lang w:val="en-US"/>
              </w:rPr>
              <w:t>%</w:t>
            </w:r>
          </w:p>
        </w:tc>
        <w:tc>
          <w:tcPr>
            <w:tcW w:w="3006" w:type="dxa"/>
            <w:shd w:val="clear" w:color="auto" w:fill="E7E6E6" w:themeFill="background2"/>
          </w:tcPr>
          <w:p w14:paraId="3B4EDF5C" w14:textId="65705780" w:rsidR="00610E7A" w:rsidRDefault="0086430D" w:rsidP="00610E7A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671498">
              <w:rPr>
                <w:lang w:val="en-US"/>
              </w:rPr>
              <w:t>2.87</w:t>
            </w:r>
            <w:r>
              <w:rPr>
                <w:lang w:val="en-US"/>
              </w:rPr>
              <w:t>%</w:t>
            </w:r>
          </w:p>
        </w:tc>
      </w:tr>
    </w:tbl>
    <w:p w14:paraId="73AA2A98" w14:textId="77777777" w:rsidR="00E72533" w:rsidRDefault="00E72533"/>
    <w:p w14:paraId="323FA06A" w14:textId="77777777" w:rsidR="005211B5" w:rsidRDefault="005211B5">
      <w:pPr>
        <w:rPr>
          <w:lang w:val="en-US"/>
        </w:rPr>
      </w:pPr>
    </w:p>
    <w:p w14:paraId="0592937E" w14:textId="77777777" w:rsidR="005211B5" w:rsidRDefault="005211B5">
      <w:pPr>
        <w:rPr>
          <w:lang w:val="en-US"/>
        </w:rPr>
      </w:pPr>
    </w:p>
    <w:p w14:paraId="66C05226" w14:textId="77777777" w:rsidR="005211B5" w:rsidRDefault="005211B5">
      <w:pPr>
        <w:rPr>
          <w:lang w:val="en-US"/>
        </w:rPr>
      </w:pPr>
    </w:p>
    <w:p w14:paraId="0A955B07" w14:textId="77777777" w:rsidR="005211B5" w:rsidRDefault="005211B5">
      <w:pPr>
        <w:rPr>
          <w:lang w:val="en-US"/>
        </w:rPr>
      </w:pPr>
    </w:p>
    <w:p w14:paraId="74332B23" w14:textId="77777777" w:rsidR="005211B5" w:rsidRDefault="005211B5">
      <w:pPr>
        <w:rPr>
          <w:lang w:val="en-US"/>
        </w:rPr>
      </w:pPr>
    </w:p>
    <w:p w14:paraId="3D8E9684" w14:textId="77777777" w:rsidR="005211B5" w:rsidRDefault="005211B5">
      <w:pPr>
        <w:rPr>
          <w:lang w:val="en-US"/>
        </w:rPr>
      </w:pPr>
    </w:p>
    <w:p w14:paraId="5097EC30" w14:textId="77777777" w:rsidR="005211B5" w:rsidRDefault="005211B5">
      <w:pPr>
        <w:rPr>
          <w:lang w:val="en-US"/>
        </w:rPr>
      </w:pPr>
    </w:p>
    <w:p w14:paraId="6E29F01C" w14:textId="77777777" w:rsidR="005211B5" w:rsidRDefault="005211B5">
      <w:pPr>
        <w:rPr>
          <w:lang w:val="en-US"/>
        </w:rPr>
      </w:pPr>
    </w:p>
    <w:p w14:paraId="02D28F67" w14:textId="77777777" w:rsidR="005211B5" w:rsidRDefault="005211B5">
      <w:pPr>
        <w:rPr>
          <w:lang w:val="en-US"/>
        </w:rPr>
      </w:pPr>
    </w:p>
    <w:p w14:paraId="7C47B026" w14:textId="77777777" w:rsidR="005211B5" w:rsidRDefault="005211B5">
      <w:pPr>
        <w:rPr>
          <w:lang w:val="en-US"/>
        </w:rPr>
      </w:pPr>
    </w:p>
    <w:p w14:paraId="074C4630" w14:textId="77777777" w:rsidR="005211B5" w:rsidRDefault="005211B5">
      <w:pPr>
        <w:rPr>
          <w:lang w:val="en-US"/>
        </w:rPr>
      </w:pPr>
    </w:p>
    <w:p w14:paraId="06098C25" w14:textId="2E77877E" w:rsidR="005211B5" w:rsidRDefault="005211B5">
      <w:pPr>
        <w:rPr>
          <w:lang w:val="en-US"/>
        </w:rPr>
      </w:pPr>
    </w:p>
    <w:p w14:paraId="66943BE0" w14:textId="77777777" w:rsidR="005211B5" w:rsidRDefault="005211B5">
      <w:pPr>
        <w:rPr>
          <w:lang w:val="en-US"/>
        </w:rPr>
      </w:pPr>
    </w:p>
    <w:p w14:paraId="5E57DB0E" w14:textId="77777777" w:rsidR="005211B5" w:rsidRDefault="005211B5">
      <w:pPr>
        <w:rPr>
          <w:lang w:val="en-US"/>
        </w:rPr>
      </w:pPr>
    </w:p>
    <w:p w14:paraId="7F227103" w14:textId="77777777" w:rsidR="005211B5" w:rsidRDefault="005211B5">
      <w:pPr>
        <w:rPr>
          <w:lang w:val="en-US"/>
        </w:rPr>
      </w:pPr>
    </w:p>
    <w:p w14:paraId="7C3F9218" w14:textId="022B21FE" w:rsidR="0014694D" w:rsidRDefault="0014694D">
      <w:pPr>
        <w:rPr>
          <w:lang w:val="en-US"/>
        </w:rPr>
      </w:pPr>
      <w:r>
        <w:rPr>
          <w:lang w:val="en-US"/>
        </w:rPr>
        <w:br w:type="page"/>
      </w:r>
    </w:p>
    <w:p w14:paraId="6A7BB5DE" w14:textId="622409E3" w:rsidR="0014694D" w:rsidRDefault="0014694D" w:rsidP="00CE2718">
      <w:pPr>
        <w:pStyle w:val="Heading1"/>
        <w:rPr>
          <w:lang w:val="en-US"/>
        </w:rPr>
      </w:pPr>
      <w:bookmarkStart w:id="2" w:name="_Toc58356138"/>
      <w:r>
        <w:rPr>
          <w:lang w:val="en-US"/>
        </w:rPr>
        <w:lastRenderedPageBreak/>
        <w:t>&lt;LR</w:t>
      </w:r>
      <w:r w:rsidR="00CE2718">
        <w:rPr>
          <w:lang w:val="en-US"/>
        </w:rPr>
        <w:t>: Accuracy Score</w:t>
      </w:r>
      <w:r>
        <w:rPr>
          <w:lang w:val="en-US"/>
        </w:rPr>
        <w:t>&gt;</w:t>
      </w:r>
      <w:bookmarkEnd w:id="2"/>
    </w:p>
    <w:tbl>
      <w:tblPr>
        <w:tblStyle w:val="TableGrid"/>
        <w:tblpPr w:leftFromText="180" w:rightFromText="180" w:vertAnchor="page" w:horzAnchor="margin" w:tblpY="2042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CE2718" w:rsidRPr="00CD49A0" w14:paraId="1C78BBE6" w14:textId="77777777" w:rsidTr="00FB2883">
        <w:tc>
          <w:tcPr>
            <w:tcW w:w="3005" w:type="dxa"/>
            <w:shd w:val="clear" w:color="auto" w:fill="A5A5A5" w:themeFill="accent3"/>
          </w:tcPr>
          <w:p w14:paraId="0EC981E6" w14:textId="77777777" w:rsidR="00CE2718" w:rsidRPr="00CD49A0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05" w:type="dxa"/>
            <w:shd w:val="clear" w:color="auto" w:fill="A5A5A5" w:themeFill="accent3"/>
          </w:tcPr>
          <w:p w14:paraId="638911B2" w14:textId="77777777" w:rsidR="00CE2718" w:rsidRPr="00CD49A0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CE2718" w:rsidRPr="00CB523A" w14:paraId="217B9BD5" w14:textId="77777777" w:rsidTr="00CE2718">
        <w:tc>
          <w:tcPr>
            <w:tcW w:w="3005" w:type="dxa"/>
          </w:tcPr>
          <w:p w14:paraId="5ECD1F0D" w14:textId="77777777" w:rsidR="00CE2718" w:rsidRPr="00CD49A0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05" w:type="dxa"/>
          </w:tcPr>
          <w:p w14:paraId="7E2D0DE9" w14:textId="77777777" w:rsidR="00CE2718" w:rsidRPr="00CB523A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CE2718" w:rsidRPr="00CB523A" w14:paraId="6C8E7124" w14:textId="77777777" w:rsidTr="00CE2718">
        <w:tc>
          <w:tcPr>
            <w:tcW w:w="3005" w:type="dxa"/>
          </w:tcPr>
          <w:p w14:paraId="1E15FB58" w14:textId="77777777" w:rsidR="00CE2718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Bootstrap 100 iterations</w:t>
            </w:r>
          </w:p>
        </w:tc>
        <w:tc>
          <w:tcPr>
            <w:tcW w:w="3005" w:type="dxa"/>
          </w:tcPr>
          <w:p w14:paraId="4C5824F4" w14:textId="49E1C75C" w:rsidR="00CE2718" w:rsidRDefault="00FA3C48" w:rsidP="00CE2718">
            <w:pPr>
              <w:rPr>
                <w:lang w:val="en-US"/>
              </w:rPr>
            </w:pPr>
            <w:r>
              <w:rPr>
                <w:lang w:val="en-US"/>
              </w:rPr>
              <w:t>44</w:t>
            </w:r>
            <w:r w:rsidR="00CE2718">
              <w:rPr>
                <w:lang w:val="en-US"/>
              </w:rPr>
              <w:t>%</w:t>
            </w:r>
          </w:p>
        </w:tc>
      </w:tr>
      <w:tr w:rsidR="00CE2718" w:rsidRPr="00CB523A" w14:paraId="001707EA" w14:textId="77777777" w:rsidTr="00FB2883">
        <w:tc>
          <w:tcPr>
            <w:tcW w:w="3005" w:type="dxa"/>
            <w:shd w:val="clear" w:color="auto" w:fill="E7E6E6" w:themeFill="background2"/>
          </w:tcPr>
          <w:p w14:paraId="2F975D60" w14:textId="77777777" w:rsidR="00CE2718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05" w:type="dxa"/>
            <w:shd w:val="clear" w:color="auto" w:fill="E7E6E6" w:themeFill="background2"/>
          </w:tcPr>
          <w:p w14:paraId="5CE609E9" w14:textId="77777777" w:rsidR="00CE2718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60%</w:t>
            </w:r>
          </w:p>
        </w:tc>
      </w:tr>
      <w:tr w:rsidR="00CE2718" w:rsidRPr="00CB523A" w14:paraId="31FAC46C" w14:textId="77777777" w:rsidTr="00FB2883">
        <w:tc>
          <w:tcPr>
            <w:tcW w:w="3005" w:type="dxa"/>
            <w:shd w:val="clear" w:color="auto" w:fill="E7E6E6" w:themeFill="background2"/>
          </w:tcPr>
          <w:p w14:paraId="0E974E70" w14:textId="77777777" w:rsidR="00CE2718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05" w:type="dxa"/>
            <w:shd w:val="clear" w:color="auto" w:fill="E7E6E6" w:themeFill="background2"/>
          </w:tcPr>
          <w:p w14:paraId="5DA8DB87" w14:textId="77777777" w:rsidR="00CE2718" w:rsidRDefault="00CE2718" w:rsidP="00CE2718">
            <w:pPr>
              <w:rPr>
                <w:lang w:val="en-US"/>
              </w:rPr>
            </w:pPr>
            <w:r>
              <w:rPr>
                <w:lang w:val="en-US"/>
              </w:rPr>
              <w:t>22.63%</w:t>
            </w:r>
          </w:p>
        </w:tc>
      </w:tr>
    </w:tbl>
    <w:p w14:paraId="028A71F4" w14:textId="77777777" w:rsidR="0014694D" w:rsidRDefault="0014694D">
      <w:pPr>
        <w:rPr>
          <w:lang w:val="en-US"/>
        </w:rPr>
      </w:pPr>
    </w:p>
    <w:p w14:paraId="51A2E737" w14:textId="55BC7FE4" w:rsidR="0014694D" w:rsidRDefault="0014694D">
      <w:pPr>
        <w:rPr>
          <w:lang w:val="en-US"/>
        </w:rPr>
      </w:pPr>
    </w:p>
    <w:p w14:paraId="3B83245F" w14:textId="3117227C" w:rsidR="0014694D" w:rsidRDefault="0014694D">
      <w:pPr>
        <w:rPr>
          <w:lang w:val="en-US"/>
        </w:rPr>
      </w:pPr>
    </w:p>
    <w:p w14:paraId="26070C46" w14:textId="776EAD6C" w:rsidR="007458B3" w:rsidRDefault="007458B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7458B3" w14:paraId="1F338409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63831E9A" w14:textId="6AD1AFCD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3839DF2D" w14:textId="09524B87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7458B3" w14:paraId="70DFF4E1" w14:textId="77777777" w:rsidTr="00AD19F0">
        <w:trPr>
          <w:trHeight w:val="261"/>
        </w:trPr>
        <w:tc>
          <w:tcPr>
            <w:tcW w:w="3036" w:type="dxa"/>
          </w:tcPr>
          <w:p w14:paraId="165D1A13" w14:textId="63D9BCCB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0CBE055A" w14:textId="53215366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7458B3" w14:paraId="75DDFFF2" w14:textId="77777777" w:rsidTr="00AD19F0">
        <w:trPr>
          <w:trHeight w:val="261"/>
        </w:trPr>
        <w:tc>
          <w:tcPr>
            <w:tcW w:w="3036" w:type="dxa"/>
          </w:tcPr>
          <w:p w14:paraId="5AC25BDD" w14:textId="1AB77368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Bootstrap 1000 iterations</w:t>
            </w:r>
          </w:p>
        </w:tc>
        <w:tc>
          <w:tcPr>
            <w:tcW w:w="3036" w:type="dxa"/>
          </w:tcPr>
          <w:p w14:paraId="6D4B1E80" w14:textId="40291306" w:rsidR="007458B3" w:rsidRDefault="001A526B" w:rsidP="007458B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2C2321">
              <w:rPr>
                <w:lang w:val="en-US"/>
              </w:rPr>
              <w:t>9</w:t>
            </w:r>
            <w:r>
              <w:rPr>
                <w:lang w:val="en-US"/>
              </w:rPr>
              <w:t>.5%</w:t>
            </w:r>
          </w:p>
        </w:tc>
      </w:tr>
      <w:tr w:rsidR="007458B3" w14:paraId="6F092E99" w14:textId="77777777" w:rsidTr="003B4ACC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60B0D309" w14:textId="04D5390A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7A9CDE4D" w14:textId="61FAA4A4" w:rsidR="007458B3" w:rsidRDefault="002649D9" w:rsidP="007458B3">
            <w:pPr>
              <w:rPr>
                <w:lang w:val="en-US"/>
              </w:rPr>
            </w:pPr>
            <w:r>
              <w:rPr>
                <w:lang w:val="en-US"/>
              </w:rPr>
              <w:t>57.75</w:t>
            </w:r>
            <w:r w:rsidR="000113C4">
              <w:rPr>
                <w:lang w:val="en-US"/>
              </w:rPr>
              <w:t>%</w:t>
            </w:r>
          </w:p>
        </w:tc>
      </w:tr>
      <w:tr w:rsidR="007458B3" w14:paraId="176273E0" w14:textId="77777777" w:rsidTr="003B4ACC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4E4DA2E2" w14:textId="02F9DE26" w:rsidR="007458B3" w:rsidRDefault="007458B3" w:rsidP="007458B3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136EA952" w14:textId="6950A4BE" w:rsidR="007458B3" w:rsidRDefault="006F5867" w:rsidP="007458B3">
            <w:pPr>
              <w:rPr>
                <w:lang w:val="en-US"/>
              </w:rPr>
            </w:pPr>
            <w:r>
              <w:rPr>
                <w:lang w:val="en-US"/>
              </w:rPr>
              <w:t>25.81</w:t>
            </w:r>
            <w:r w:rsidR="00ED6145">
              <w:rPr>
                <w:lang w:val="en-US"/>
              </w:rPr>
              <w:t>%</w:t>
            </w:r>
          </w:p>
        </w:tc>
      </w:tr>
    </w:tbl>
    <w:p w14:paraId="6BFFF9D3" w14:textId="561FFB94" w:rsidR="007458B3" w:rsidRDefault="007458B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AD19F0" w14:paraId="7981F29A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6BE634FC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798B8BDF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AD19F0" w14:paraId="33B32726" w14:textId="77777777" w:rsidTr="0041174A">
        <w:trPr>
          <w:trHeight w:val="261"/>
        </w:trPr>
        <w:tc>
          <w:tcPr>
            <w:tcW w:w="3036" w:type="dxa"/>
          </w:tcPr>
          <w:p w14:paraId="0945033F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379A40C2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AD19F0" w14:paraId="427DC331" w14:textId="77777777" w:rsidTr="0041174A">
        <w:trPr>
          <w:trHeight w:val="261"/>
        </w:trPr>
        <w:tc>
          <w:tcPr>
            <w:tcW w:w="3036" w:type="dxa"/>
          </w:tcPr>
          <w:p w14:paraId="7AF19A05" w14:textId="17B9C5C1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Bootstrap 5000 iterations</w:t>
            </w:r>
          </w:p>
        </w:tc>
        <w:tc>
          <w:tcPr>
            <w:tcW w:w="3036" w:type="dxa"/>
          </w:tcPr>
          <w:p w14:paraId="21AE9B05" w14:textId="4D4416E8" w:rsidR="00AD19F0" w:rsidRDefault="00715511" w:rsidP="0041174A">
            <w:pPr>
              <w:rPr>
                <w:lang w:val="en-US"/>
              </w:rPr>
            </w:pPr>
            <w:r>
              <w:rPr>
                <w:lang w:val="en-US"/>
              </w:rPr>
              <w:t>42</w:t>
            </w:r>
            <w:r w:rsidR="001A526B">
              <w:rPr>
                <w:lang w:val="en-US"/>
              </w:rPr>
              <w:t>.5%</w:t>
            </w:r>
          </w:p>
        </w:tc>
      </w:tr>
      <w:tr w:rsidR="00AD19F0" w14:paraId="31D16193" w14:textId="77777777" w:rsidTr="00FB2883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6DB6075D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7B456F72" w14:textId="161B3FEF" w:rsidR="00AD19F0" w:rsidRDefault="006F5867" w:rsidP="0041174A">
            <w:pPr>
              <w:rPr>
                <w:lang w:val="en-US"/>
              </w:rPr>
            </w:pPr>
            <w:r>
              <w:rPr>
                <w:lang w:val="en-US"/>
              </w:rPr>
              <w:t>59.25</w:t>
            </w:r>
            <w:r w:rsidR="00ED6145">
              <w:rPr>
                <w:lang w:val="en-US"/>
              </w:rPr>
              <w:t>%</w:t>
            </w:r>
          </w:p>
        </w:tc>
      </w:tr>
      <w:tr w:rsidR="00AD19F0" w14:paraId="437AAD84" w14:textId="77777777" w:rsidTr="00FB2883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4899134D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33865514" w14:textId="7F6743DD" w:rsidR="00AD19F0" w:rsidRDefault="006F5867" w:rsidP="0041174A">
            <w:pPr>
              <w:rPr>
                <w:lang w:val="en-US"/>
              </w:rPr>
            </w:pPr>
            <w:r>
              <w:rPr>
                <w:lang w:val="en-US"/>
              </w:rPr>
              <w:t>23.69</w:t>
            </w:r>
            <w:r w:rsidR="00ED6145">
              <w:rPr>
                <w:lang w:val="en-US"/>
              </w:rPr>
              <w:t>%</w:t>
            </w:r>
          </w:p>
        </w:tc>
      </w:tr>
    </w:tbl>
    <w:p w14:paraId="24033435" w14:textId="7BD3B9D8" w:rsidR="007458B3" w:rsidRDefault="007458B3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AD19F0" w14:paraId="189D7661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43A99EC9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5D3D6D78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AD19F0" w14:paraId="669D5156" w14:textId="77777777" w:rsidTr="0041174A">
        <w:trPr>
          <w:trHeight w:val="261"/>
        </w:trPr>
        <w:tc>
          <w:tcPr>
            <w:tcW w:w="3036" w:type="dxa"/>
          </w:tcPr>
          <w:p w14:paraId="6BD31C49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1CF10D70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AD19F0" w14:paraId="4A7BE1A9" w14:textId="77777777" w:rsidTr="0041174A">
        <w:trPr>
          <w:trHeight w:val="261"/>
        </w:trPr>
        <w:tc>
          <w:tcPr>
            <w:tcW w:w="3036" w:type="dxa"/>
          </w:tcPr>
          <w:p w14:paraId="3C462D4E" w14:textId="789B3CD3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Bootstrap 10,00 iterations</w:t>
            </w:r>
          </w:p>
        </w:tc>
        <w:tc>
          <w:tcPr>
            <w:tcW w:w="3036" w:type="dxa"/>
          </w:tcPr>
          <w:p w14:paraId="6B44D3BD" w14:textId="41520501" w:rsidR="00AD19F0" w:rsidRDefault="007564E9" w:rsidP="0041174A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1A526B">
              <w:rPr>
                <w:lang w:val="en-US"/>
              </w:rPr>
              <w:t>4.5%</w:t>
            </w:r>
          </w:p>
        </w:tc>
      </w:tr>
      <w:tr w:rsidR="00AD19F0" w14:paraId="49AB936C" w14:textId="77777777" w:rsidTr="00FB2883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0D8CEEBC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72AF49B5" w14:textId="53955F8A" w:rsidR="00AD19F0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6F5867">
              <w:rPr>
                <w:lang w:val="en-US"/>
              </w:rPr>
              <w:t>5</w:t>
            </w:r>
            <w:r>
              <w:rPr>
                <w:lang w:val="en-US"/>
              </w:rPr>
              <w:t>.</w:t>
            </w:r>
            <w:r w:rsidR="006F5867">
              <w:rPr>
                <w:lang w:val="en-US"/>
              </w:rPr>
              <w:t>2</w:t>
            </w:r>
            <w:r>
              <w:rPr>
                <w:lang w:val="en-US"/>
              </w:rPr>
              <w:t>5%</w:t>
            </w:r>
          </w:p>
        </w:tc>
      </w:tr>
      <w:tr w:rsidR="00AD19F0" w14:paraId="3BDAF6D4" w14:textId="77777777" w:rsidTr="00FB2883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56437B03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75D307B1" w14:textId="32D1AE9B" w:rsidR="00AD19F0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6F5867">
              <w:rPr>
                <w:lang w:val="en-US"/>
              </w:rPr>
              <w:t>5.20</w:t>
            </w:r>
            <w:r>
              <w:rPr>
                <w:lang w:val="en-US"/>
              </w:rPr>
              <w:t>%</w:t>
            </w:r>
          </w:p>
        </w:tc>
      </w:tr>
    </w:tbl>
    <w:p w14:paraId="048D8164" w14:textId="52C6556B" w:rsidR="00AD19F0" w:rsidRDefault="00AD19F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AD19F0" w14:paraId="56666139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767C0FD0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1077939B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AD19F0" w14:paraId="6990ED2F" w14:textId="77777777" w:rsidTr="0041174A">
        <w:trPr>
          <w:trHeight w:val="261"/>
        </w:trPr>
        <w:tc>
          <w:tcPr>
            <w:tcW w:w="3036" w:type="dxa"/>
          </w:tcPr>
          <w:p w14:paraId="30AC9F39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69652D8A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AD19F0" w14:paraId="48963984" w14:textId="77777777" w:rsidTr="0041174A">
        <w:trPr>
          <w:trHeight w:val="261"/>
        </w:trPr>
        <w:tc>
          <w:tcPr>
            <w:tcW w:w="3036" w:type="dxa"/>
          </w:tcPr>
          <w:p w14:paraId="77E80D0C" w14:textId="3E0DB01F" w:rsidR="00AD19F0" w:rsidRDefault="00AD19F0" w:rsidP="00AD19F0">
            <w:pPr>
              <w:rPr>
                <w:lang w:val="en-US"/>
              </w:rPr>
            </w:pPr>
            <w:r>
              <w:rPr>
                <w:lang w:val="en-US"/>
              </w:rPr>
              <w:t>Bootstrap 10,000 iterations &amp; 0.5 of Original Dataset</w:t>
            </w:r>
          </w:p>
        </w:tc>
        <w:tc>
          <w:tcPr>
            <w:tcW w:w="3036" w:type="dxa"/>
          </w:tcPr>
          <w:p w14:paraId="1C49718F" w14:textId="4189E352" w:rsidR="00AD19F0" w:rsidRDefault="00ED07D7" w:rsidP="00AD19F0">
            <w:pPr>
              <w:rPr>
                <w:lang w:val="en-US"/>
              </w:rPr>
            </w:pPr>
            <w:r>
              <w:rPr>
                <w:lang w:val="en-US"/>
              </w:rPr>
              <w:t>51</w:t>
            </w:r>
            <w:r w:rsidR="001A526B">
              <w:rPr>
                <w:lang w:val="en-US"/>
              </w:rPr>
              <w:t>%</w:t>
            </w:r>
          </w:p>
        </w:tc>
      </w:tr>
      <w:tr w:rsidR="00AD19F0" w14:paraId="5D56A9BD" w14:textId="77777777" w:rsidTr="00FB2883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46294A21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390DB146" w14:textId="25ED0667" w:rsidR="00AD19F0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  <w:r w:rsidR="006F5867">
              <w:rPr>
                <w:lang w:val="en-US"/>
              </w:rPr>
              <w:t>3.50</w:t>
            </w:r>
            <w:r>
              <w:rPr>
                <w:lang w:val="en-US"/>
              </w:rPr>
              <w:t>%</w:t>
            </w:r>
          </w:p>
        </w:tc>
      </w:tr>
      <w:tr w:rsidR="00AD19F0" w14:paraId="6AD637BF" w14:textId="77777777" w:rsidTr="00FB2883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60BA934C" w14:textId="77777777" w:rsidR="00AD19F0" w:rsidRDefault="00AD19F0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70B1AA11" w14:textId="3B200052" w:rsidR="00AD19F0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6F5867">
              <w:rPr>
                <w:lang w:val="en-US"/>
              </w:rPr>
              <w:t>7.68</w:t>
            </w:r>
            <w:r>
              <w:rPr>
                <w:lang w:val="en-US"/>
              </w:rPr>
              <w:t>%</w:t>
            </w:r>
          </w:p>
        </w:tc>
      </w:tr>
    </w:tbl>
    <w:p w14:paraId="1DC7C968" w14:textId="77777777" w:rsidR="00AD19F0" w:rsidRDefault="00AD19F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A10184" w14:paraId="38BDB362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4C66B27B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1ADA034F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A10184" w14:paraId="2D53AAC1" w14:textId="77777777" w:rsidTr="0041174A">
        <w:trPr>
          <w:trHeight w:val="261"/>
        </w:trPr>
        <w:tc>
          <w:tcPr>
            <w:tcW w:w="3036" w:type="dxa"/>
          </w:tcPr>
          <w:p w14:paraId="60978D97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311FD5A3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A10184" w14:paraId="365FBB40" w14:textId="77777777" w:rsidTr="0041174A">
        <w:trPr>
          <w:trHeight w:val="261"/>
        </w:trPr>
        <w:tc>
          <w:tcPr>
            <w:tcW w:w="3036" w:type="dxa"/>
          </w:tcPr>
          <w:p w14:paraId="7DCA6E19" w14:textId="53323C2F" w:rsidR="00A10184" w:rsidRDefault="00A10184" w:rsidP="00A10184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3036" w:type="dxa"/>
          </w:tcPr>
          <w:p w14:paraId="59EEB9EE" w14:textId="5F8270C0" w:rsidR="00A10184" w:rsidRDefault="00A10184" w:rsidP="00A10184">
            <w:pPr>
              <w:rPr>
                <w:lang w:val="en-US"/>
              </w:rPr>
            </w:pPr>
            <w:r>
              <w:rPr>
                <w:lang w:val="en-US"/>
              </w:rPr>
              <w:t>76</w:t>
            </w:r>
            <w:r w:rsidR="00484805">
              <w:rPr>
                <w:lang w:val="en-US"/>
              </w:rPr>
              <w:t>.5</w:t>
            </w:r>
            <w:r>
              <w:rPr>
                <w:lang w:val="en-US"/>
              </w:rPr>
              <w:t>%</w:t>
            </w:r>
          </w:p>
        </w:tc>
      </w:tr>
      <w:tr w:rsidR="00A10184" w14:paraId="5B072760" w14:textId="77777777" w:rsidTr="00FB2883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119F4D49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2764A47D" w14:textId="627089B3" w:rsidR="00A10184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76</w:t>
            </w:r>
            <w:r w:rsidR="006F5867">
              <w:rPr>
                <w:lang w:val="en-US"/>
              </w:rPr>
              <w:t>.25</w:t>
            </w:r>
            <w:r>
              <w:rPr>
                <w:lang w:val="en-US"/>
              </w:rPr>
              <w:t>%</w:t>
            </w:r>
          </w:p>
        </w:tc>
      </w:tr>
      <w:tr w:rsidR="00A10184" w14:paraId="62D734C7" w14:textId="77777777" w:rsidTr="00FB2883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3C7E7128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59C7D8DB" w14:textId="1276FB08" w:rsidR="00A10184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A1753E">
              <w:rPr>
                <w:lang w:val="en-US"/>
              </w:rPr>
              <w:t>.35</w:t>
            </w:r>
            <w:r>
              <w:rPr>
                <w:lang w:val="en-US"/>
              </w:rPr>
              <w:t>%</w:t>
            </w:r>
          </w:p>
        </w:tc>
      </w:tr>
    </w:tbl>
    <w:p w14:paraId="72D567A3" w14:textId="7FF5BD11" w:rsidR="0014694D" w:rsidRDefault="0014694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A10184" w14:paraId="72E78883" w14:textId="77777777" w:rsidTr="00FB2883">
        <w:trPr>
          <w:trHeight w:val="261"/>
        </w:trPr>
        <w:tc>
          <w:tcPr>
            <w:tcW w:w="3005" w:type="dxa"/>
            <w:shd w:val="clear" w:color="auto" w:fill="A5A5A5" w:themeFill="accent3"/>
          </w:tcPr>
          <w:p w14:paraId="4362E952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05" w:type="dxa"/>
            <w:shd w:val="clear" w:color="auto" w:fill="A5A5A5" w:themeFill="accent3"/>
          </w:tcPr>
          <w:p w14:paraId="449DC050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A10184" w14:paraId="3DC63EEC" w14:textId="77777777" w:rsidTr="00A10184">
        <w:trPr>
          <w:trHeight w:val="261"/>
        </w:trPr>
        <w:tc>
          <w:tcPr>
            <w:tcW w:w="3005" w:type="dxa"/>
          </w:tcPr>
          <w:p w14:paraId="376D066C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05" w:type="dxa"/>
          </w:tcPr>
          <w:p w14:paraId="6C9C2863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A10184" w14:paraId="234DD9D2" w14:textId="77777777" w:rsidTr="00A10184">
        <w:trPr>
          <w:trHeight w:val="261"/>
        </w:trPr>
        <w:tc>
          <w:tcPr>
            <w:tcW w:w="3005" w:type="dxa"/>
          </w:tcPr>
          <w:p w14:paraId="7968BF5E" w14:textId="41F12D9A" w:rsidR="00A10184" w:rsidRDefault="00A10184" w:rsidP="00A10184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3005" w:type="dxa"/>
          </w:tcPr>
          <w:p w14:paraId="42827EF8" w14:textId="61DD09DD" w:rsidR="00A10184" w:rsidRDefault="00A10184" w:rsidP="00A10184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C8465F">
              <w:rPr>
                <w:lang w:val="en-US"/>
              </w:rPr>
              <w:t>4.5</w:t>
            </w:r>
            <w:r>
              <w:rPr>
                <w:lang w:val="en-US"/>
              </w:rPr>
              <w:t>%</w:t>
            </w:r>
          </w:p>
        </w:tc>
      </w:tr>
      <w:tr w:rsidR="00A10184" w14:paraId="2BA45055" w14:textId="77777777" w:rsidTr="00FB2883">
        <w:trPr>
          <w:trHeight w:val="261"/>
        </w:trPr>
        <w:tc>
          <w:tcPr>
            <w:tcW w:w="3005" w:type="dxa"/>
            <w:shd w:val="clear" w:color="auto" w:fill="E7E6E6" w:themeFill="background2"/>
          </w:tcPr>
          <w:p w14:paraId="7CAA0C13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05" w:type="dxa"/>
            <w:shd w:val="clear" w:color="auto" w:fill="E7E6E6" w:themeFill="background2"/>
          </w:tcPr>
          <w:p w14:paraId="229E3D59" w14:textId="713C6C4F" w:rsidR="00A10184" w:rsidRDefault="004C0E22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C8465F">
              <w:rPr>
                <w:lang w:val="en-US"/>
              </w:rPr>
              <w:t>5.25</w:t>
            </w:r>
            <w:r>
              <w:rPr>
                <w:lang w:val="en-US"/>
              </w:rPr>
              <w:t>%</w:t>
            </w:r>
          </w:p>
        </w:tc>
      </w:tr>
      <w:tr w:rsidR="00A10184" w14:paraId="20246189" w14:textId="77777777" w:rsidTr="00FB2883">
        <w:trPr>
          <w:trHeight w:val="248"/>
        </w:trPr>
        <w:tc>
          <w:tcPr>
            <w:tcW w:w="3005" w:type="dxa"/>
            <w:shd w:val="clear" w:color="auto" w:fill="E7E6E6" w:themeFill="background2"/>
          </w:tcPr>
          <w:p w14:paraId="59AA8DEA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05" w:type="dxa"/>
            <w:shd w:val="clear" w:color="auto" w:fill="E7E6E6" w:themeFill="background2"/>
          </w:tcPr>
          <w:p w14:paraId="7F133D52" w14:textId="08129F0D" w:rsidR="00A10184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1.06%</w:t>
            </w:r>
          </w:p>
        </w:tc>
      </w:tr>
      <w:tr w:rsidR="00A10184" w14:paraId="429EBAD7" w14:textId="77777777" w:rsidTr="00FB2883">
        <w:trPr>
          <w:trHeight w:val="261"/>
        </w:trPr>
        <w:tc>
          <w:tcPr>
            <w:tcW w:w="3005" w:type="dxa"/>
            <w:shd w:val="clear" w:color="auto" w:fill="A5A5A5" w:themeFill="accent3"/>
          </w:tcPr>
          <w:p w14:paraId="1EB00F4A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ccuracy Score</w:t>
            </w:r>
          </w:p>
        </w:tc>
        <w:tc>
          <w:tcPr>
            <w:tcW w:w="3005" w:type="dxa"/>
            <w:shd w:val="clear" w:color="auto" w:fill="A5A5A5" w:themeFill="accent3"/>
          </w:tcPr>
          <w:p w14:paraId="63475542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LR</w:t>
            </w:r>
          </w:p>
        </w:tc>
      </w:tr>
      <w:tr w:rsidR="00A10184" w14:paraId="1319C985" w14:textId="77777777" w:rsidTr="00A10184">
        <w:trPr>
          <w:trHeight w:val="261"/>
        </w:trPr>
        <w:tc>
          <w:tcPr>
            <w:tcW w:w="3005" w:type="dxa"/>
          </w:tcPr>
          <w:p w14:paraId="5E72993A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05" w:type="dxa"/>
          </w:tcPr>
          <w:p w14:paraId="6D6D3F14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76%</w:t>
            </w:r>
          </w:p>
        </w:tc>
      </w:tr>
      <w:tr w:rsidR="00A10184" w14:paraId="49CCE834" w14:textId="77777777" w:rsidTr="00A10184">
        <w:trPr>
          <w:trHeight w:val="261"/>
        </w:trPr>
        <w:tc>
          <w:tcPr>
            <w:tcW w:w="3005" w:type="dxa"/>
          </w:tcPr>
          <w:p w14:paraId="5F54B27B" w14:textId="03A93A31" w:rsidR="00A10184" w:rsidRDefault="00C8465F" w:rsidP="0041174A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3005" w:type="dxa"/>
          </w:tcPr>
          <w:p w14:paraId="4F4FF73E" w14:textId="648A91C0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5E4497">
              <w:rPr>
                <w:lang w:val="en-US"/>
              </w:rPr>
              <w:t>7</w:t>
            </w:r>
            <w:r>
              <w:rPr>
                <w:lang w:val="en-US"/>
              </w:rPr>
              <w:t>%</w:t>
            </w:r>
          </w:p>
        </w:tc>
      </w:tr>
      <w:tr w:rsidR="00A10184" w14:paraId="50823858" w14:textId="77777777" w:rsidTr="00FB2883">
        <w:trPr>
          <w:trHeight w:val="261"/>
        </w:trPr>
        <w:tc>
          <w:tcPr>
            <w:tcW w:w="3005" w:type="dxa"/>
            <w:shd w:val="clear" w:color="auto" w:fill="E7E6E6" w:themeFill="background2"/>
          </w:tcPr>
          <w:p w14:paraId="54F4F532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05" w:type="dxa"/>
            <w:shd w:val="clear" w:color="auto" w:fill="E7E6E6" w:themeFill="background2"/>
          </w:tcPr>
          <w:p w14:paraId="546F64FE" w14:textId="17BB927D" w:rsidR="00A10184" w:rsidRDefault="00C8465F" w:rsidP="0041174A">
            <w:pPr>
              <w:rPr>
                <w:lang w:val="en-US"/>
              </w:rPr>
            </w:pPr>
            <w:r>
              <w:rPr>
                <w:lang w:val="en-US"/>
              </w:rPr>
              <w:t>76</w:t>
            </w:r>
            <w:r w:rsidR="00A1753E">
              <w:rPr>
                <w:lang w:val="en-US"/>
              </w:rPr>
              <w:t>.50</w:t>
            </w:r>
            <w:r>
              <w:rPr>
                <w:lang w:val="en-US"/>
              </w:rPr>
              <w:t>%</w:t>
            </w:r>
          </w:p>
        </w:tc>
      </w:tr>
      <w:tr w:rsidR="00A10184" w14:paraId="3931FA8E" w14:textId="77777777" w:rsidTr="00FB2883">
        <w:trPr>
          <w:trHeight w:val="248"/>
        </w:trPr>
        <w:tc>
          <w:tcPr>
            <w:tcW w:w="3005" w:type="dxa"/>
            <w:shd w:val="clear" w:color="auto" w:fill="E7E6E6" w:themeFill="background2"/>
          </w:tcPr>
          <w:p w14:paraId="2EB85A2B" w14:textId="77777777" w:rsidR="00A10184" w:rsidRDefault="00A10184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05" w:type="dxa"/>
            <w:shd w:val="clear" w:color="auto" w:fill="E7E6E6" w:themeFill="background2"/>
          </w:tcPr>
          <w:p w14:paraId="7167E10F" w14:textId="5D3F4EDC" w:rsidR="00A10184" w:rsidRDefault="00C8465F" w:rsidP="0041174A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ED3119">
              <w:rPr>
                <w:lang w:val="en-US"/>
              </w:rPr>
              <w:t>.71</w:t>
            </w:r>
            <w:r>
              <w:rPr>
                <w:lang w:val="en-US"/>
              </w:rPr>
              <w:t>%</w:t>
            </w:r>
          </w:p>
        </w:tc>
      </w:tr>
    </w:tbl>
    <w:p w14:paraId="745B373B" w14:textId="77777777" w:rsidR="007458B3" w:rsidRDefault="007458B3">
      <w:pPr>
        <w:rPr>
          <w:lang w:val="en-US"/>
        </w:rPr>
      </w:pPr>
    </w:p>
    <w:p w14:paraId="6B26752C" w14:textId="77777777" w:rsidR="007458B3" w:rsidRDefault="007458B3">
      <w:pPr>
        <w:rPr>
          <w:lang w:val="en-US"/>
        </w:rPr>
      </w:pPr>
    </w:p>
    <w:p w14:paraId="2215BCF2" w14:textId="77777777" w:rsidR="00F07812" w:rsidRDefault="00F07812">
      <w:pPr>
        <w:rPr>
          <w:lang w:val="en-US"/>
        </w:rPr>
      </w:pPr>
    </w:p>
    <w:p w14:paraId="54D93493" w14:textId="77777777" w:rsidR="00F07812" w:rsidRDefault="00F07812">
      <w:pPr>
        <w:rPr>
          <w:lang w:val="en-US"/>
        </w:rPr>
      </w:pPr>
    </w:p>
    <w:p w14:paraId="6C12764D" w14:textId="77777777" w:rsidR="00F07812" w:rsidRDefault="00F07812">
      <w:pPr>
        <w:rPr>
          <w:lang w:val="en-US"/>
        </w:rPr>
      </w:pPr>
    </w:p>
    <w:p w14:paraId="1CF0F9DA" w14:textId="77777777" w:rsidR="00F07812" w:rsidRDefault="00F07812">
      <w:pPr>
        <w:rPr>
          <w:lang w:val="en-US"/>
        </w:rPr>
      </w:pPr>
    </w:p>
    <w:p w14:paraId="22EB2DA0" w14:textId="77777777" w:rsidR="00F07812" w:rsidRDefault="00F07812">
      <w:pPr>
        <w:rPr>
          <w:lang w:val="en-US"/>
        </w:rPr>
      </w:pPr>
    </w:p>
    <w:p w14:paraId="0BE0BB9F" w14:textId="77777777" w:rsidR="00F07812" w:rsidRDefault="00F07812">
      <w:pPr>
        <w:rPr>
          <w:lang w:val="en-US"/>
        </w:rPr>
      </w:pPr>
    </w:p>
    <w:p w14:paraId="28A15468" w14:textId="77777777" w:rsidR="00F07812" w:rsidRDefault="00F07812">
      <w:pPr>
        <w:rPr>
          <w:lang w:val="en-US"/>
        </w:rPr>
      </w:pPr>
    </w:p>
    <w:p w14:paraId="59F85410" w14:textId="77777777" w:rsidR="00F07812" w:rsidRDefault="00F07812">
      <w:pPr>
        <w:rPr>
          <w:lang w:val="en-US"/>
        </w:rPr>
      </w:pPr>
      <w:r>
        <w:rPr>
          <w:lang w:val="en-US"/>
        </w:rPr>
        <w:br w:type="page"/>
      </w:r>
    </w:p>
    <w:p w14:paraId="713CC677" w14:textId="4B6711FF" w:rsidR="00CE03B9" w:rsidRPr="00CE03B9" w:rsidRDefault="00F07812" w:rsidP="003B4ACC">
      <w:pPr>
        <w:pStyle w:val="Heading1"/>
        <w:rPr>
          <w:lang w:val="en-US"/>
        </w:rPr>
      </w:pPr>
      <w:bookmarkStart w:id="3" w:name="_Toc58356139"/>
      <w:r>
        <w:rPr>
          <w:lang w:val="en-US"/>
        </w:rPr>
        <w:lastRenderedPageBreak/>
        <w:t>&lt;SVM</w:t>
      </w:r>
      <w:r w:rsidR="00CE2718">
        <w:rPr>
          <w:lang w:val="en-US"/>
        </w:rPr>
        <w:t>: Accuracy Score</w:t>
      </w:r>
      <w:r>
        <w:rPr>
          <w:lang w:val="en-US"/>
        </w:rPr>
        <w:t>&gt;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1E7C99" w14:paraId="3C87C146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7417CF62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507BE833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1E7C99" w14:paraId="1F023DA6" w14:textId="77777777" w:rsidTr="0041174A">
        <w:trPr>
          <w:trHeight w:val="261"/>
        </w:trPr>
        <w:tc>
          <w:tcPr>
            <w:tcW w:w="3036" w:type="dxa"/>
          </w:tcPr>
          <w:p w14:paraId="3F0E5E9D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2550921E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1E7C99" w14:paraId="2B94BCEC" w14:textId="77777777" w:rsidTr="0041174A">
        <w:trPr>
          <w:trHeight w:val="261"/>
        </w:trPr>
        <w:tc>
          <w:tcPr>
            <w:tcW w:w="3036" w:type="dxa"/>
          </w:tcPr>
          <w:p w14:paraId="3403DE59" w14:textId="4DDEB7B9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Bootstrap 100 iterations</w:t>
            </w:r>
          </w:p>
        </w:tc>
        <w:tc>
          <w:tcPr>
            <w:tcW w:w="3036" w:type="dxa"/>
          </w:tcPr>
          <w:p w14:paraId="1375DC65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1E7C99" w14:paraId="0E59B040" w14:textId="77777777" w:rsidTr="00FB2883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0420865A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6ECECB49" w14:textId="6BB9DC3D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55.5%</w:t>
            </w:r>
          </w:p>
        </w:tc>
      </w:tr>
      <w:tr w:rsidR="001E7C99" w14:paraId="2454376B" w14:textId="77777777" w:rsidTr="00FB2883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21CB3D20" w14:textId="77777777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0CF4BF1B" w14:textId="352AC984" w:rsidR="001E7C99" w:rsidRDefault="001E7C99" w:rsidP="0041174A">
            <w:pPr>
              <w:rPr>
                <w:lang w:val="en-US"/>
              </w:rPr>
            </w:pPr>
            <w:r>
              <w:rPr>
                <w:lang w:val="en-US"/>
              </w:rPr>
              <w:t>29.7%</w:t>
            </w:r>
          </w:p>
        </w:tc>
      </w:tr>
    </w:tbl>
    <w:p w14:paraId="0A99FE37" w14:textId="77777777" w:rsidR="001A526B" w:rsidRDefault="001A526B" w:rsidP="00F0781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F07812" w14:paraId="209B9144" w14:textId="77777777" w:rsidTr="00FB2883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33F05FFD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279F2D5A" w14:textId="4F5F7B41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1D00FF" w14:paraId="7FD71F5B" w14:textId="77777777" w:rsidTr="0041174A">
        <w:trPr>
          <w:trHeight w:val="261"/>
        </w:trPr>
        <w:tc>
          <w:tcPr>
            <w:tcW w:w="3036" w:type="dxa"/>
          </w:tcPr>
          <w:p w14:paraId="0B20A0B1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7DC1689C" w14:textId="5ACC4754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1D00FF" w14:paraId="7B171E2B" w14:textId="77777777" w:rsidTr="0041174A">
        <w:trPr>
          <w:trHeight w:val="261"/>
        </w:trPr>
        <w:tc>
          <w:tcPr>
            <w:tcW w:w="3036" w:type="dxa"/>
          </w:tcPr>
          <w:p w14:paraId="7ADADB78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Bootstrap 1000 iterations</w:t>
            </w:r>
          </w:p>
        </w:tc>
        <w:tc>
          <w:tcPr>
            <w:tcW w:w="3036" w:type="dxa"/>
          </w:tcPr>
          <w:p w14:paraId="39227CB6" w14:textId="50CF00D0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1D00FF" w14:paraId="301399D2" w14:textId="77777777" w:rsidTr="00FB2883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40ED3F79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68A8D581" w14:textId="48481320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55.5%</w:t>
            </w:r>
          </w:p>
        </w:tc>
      </w:tr>
      <w:tr w:rsidR="001D00FF" w14:paraId="2D6DF57E" w14:textId="77777777" w:rsidTr="00FB2883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7B00CC9A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68B61C70" w14:textId="31C34CFE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29.7%</w:t>
            </w:r>
          </w:p>
        </w:tc>
      </w:tr>
    </w:tbl>
    <w:p w14:paraId="6E6F9F76" w14:textId="77777777" w:rsidR="00F07812" w:rsidRDefault="00F07812" w:rsidP="00F0781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53251A" w14:paraId="182A93AA" w14:textId="77777777" w:rsidTr="008C0040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4B457704" w14:textId="71E1DF04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42F3A5C0" w14:textId="7F6BDA7F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1D00FF" w14:paraId="57A5DEDD" w14:textId="77777777" w:rsidTr="0041174A">
        <w:trPr>
          <w:trHeight w:val="261"/>
        </w:trPr>
        <w:tc>
          <w:tcPr>
            <w:tcW w:w="3036" w:type="dxa"/>
          </w:tcPr>
          <w:p w14:paraId="346F9D3A" w14:textId="0A8F81AC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38EF83F3" w14:textId="3ECE260E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1D00FF" w14:paraId="463B9D53" w14:textId="77777777" w:rsidTr="0041174A">
        <w:trPr>
          <w:trHeight w:val="261"/>
        </w:trPr>
        <w:tc>
          <w:tcPr>
            <w:tcW w:w="3036" w:type="dxa"/>
          </w:tcPr>
          <w:p w14:paraId="1163991B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Bootstrap 5000 iterations</w:t>
            </w:r>
          </w:p>
        </w:tc>
        <w:tc>
          <w:tcPr>
            <w:tcW w:w="3036" w:type="dxa"/>
          </w:tcPr>
          <w:p w14:paraId="34F56BF6" w14:textId="05991D12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1D00FF" w14:paraId="45B155E6" w14:textId="77777777" w:rsidTr="008C0040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780F54A3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7F2EE919" w14:textId="4E1EFEF5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55.5%</w:t>
            </w:r>
          </w:p>
        </w:tc>
      </w:tr>
      <w:tr w:rsidR="001D00FF" w14:paraId="52327BFC" w14:textId="77777777" w:rsidTr="008C0040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3F392F19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0FD0A40F" w14:textId="11FC878C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29.7%</w:t>
            </w:r>
          </w:p>
        </w:tc>
      </w:tr>
    </w:tbl>
    <w:p w14:paraId="75CB56A6" w14:textId="77777777" w:rsidR="00F07812" w:rsidRDefault="00F07812" w:rsidP="00F0781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53251A" w14:paraId="5445DD2F" w14:textId="77777777" w:rsidTr="008C0040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14C811EC" w14:textId="3EBBFF53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5A6448B3" w14:textId="0078B093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1D00FF" w14:paraId="52E89A71" w14:textId="77777777" w:rsidTr="0041174A">
        <w:trPr>
          <w:trHeight w:val="261"/>
        </w:trPr>
        <w:tc>
          <w:tcPr>
            <w:tcW w:w="3036" w:type="dxa"/>
          </w:tcPr>
          <w:p w14:paraId="17432BF8" w14:textId="63FB2F5D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06FA7F0C" w14:textId="6EA0E833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1D00FF" w14:paraId="00EE8313" w14:textId="77777777" w:rsidTr="0041174A">
        <w:trPr>
          <w:trHeight w:val="261"/>
        </w:trPr>
        <w:tc>
          <w:tcPr>
            <w:tcW w:w="3036" w:type="dxa"/>
          </w:tcPr>
          <w:p w14:paraId="4079CBE6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Bootstrap 10,00 iterations</w:t>
            </w:r>
          </w:p>
        </w:tc>
        <w:tc>
          <w:tcPr>
            <w:tcW w:w="3036" w:type="dxa"/>
          </w:tcPr>
          <w:p w14:paraId="1B901125" w14:textId="41371856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1D00FF" w14:paraId="10F2C950" w14:textId="77777777" w:rsidTr="008C0040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59272014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4D06979A" w14:textId="0EA815D9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55.5%</w:t>
            </w:r>
          </w:p>
        </w:tc>
      </w:tr>
      <w:tr w:rsidR="001D00FF" w14:paraId="588960F2" w14:textId="77777777" w:rsidTr="008C0040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4D21B7C9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21947CED" w14:textId="7504C0BB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29.7%</w:t>
            </w:r>
          </w:p>
        </w:tc>
      </w:tr>
    </w:tbl>
    <w:p w14:paraId="2958FD61" w14:textId="77777777" w:rsidR="00F07812" w:rsidRDefault="00F07812" w:rsidP="00F0781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53251A" w14:paraId="4CBE675B" w14:textId="77777777" w:rsidTr="008C0040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55FD476E" w14:textId="2E1D83CF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70AA34F4" w14:textId="349FE17C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1D00FF" w14:paraId="2BD44937" w14:textId="77777777" w:rsidTr="0041174A">
        <w:trPr>
          <w:trHeight w:val="261"/>
        </w:trPr>
        <w:tc>
          <w:tcPr>
            <w:tcW w:w="3036" w:type="dxa"/>
          </w:tcPr>
          <w:p w14:paraId="3F8FEB7F" w14:textId="57A9CB1F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0F4A2E06" w14:textId="14FCA942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1D00FF" w14:paraId="7B631871" w14:textId="77777777" w:rsidTr="0041174A">
        <w:trPr>
          <w:trHeight w:val="261"/>
        </w:trPr>
        <w:tc>
          <w:tcPr>
            <w:tcW w:w="3036" w:type="dxa"/>
          </w:tcPr>
          <w:p w14:paraId="0A097CD4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Bootstrap 10,000 iterations &amp; 0.5 of Original Dataset</w:t>
            </w:r>
          </w:p>
        </w:tc>
        <w:tc>
          <w:tcPr>
            <w:tcW w:w="3036" w:type="dxa"/>
          </w:tcPr>
          <w:p w14:paraId="29068D2F" w14:textId="67E8540B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34.5%</w:t>
            </w:r>
          </w:p>
        </w:tc>
      </w:tr>
      <w:tr w:rsidR="001D00FF" w14:paraId="5D99A23D" w14:textId="77777777" w:rsidTr="008C0040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23AD951F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553E99A8" w14:textId="5EF24C51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55.5%</w:t>
            </w:r>
          </w:p>
        </w:tc>
      </w:tr>
      <w:tr w:rsidR="001D00FF" w14:paraId="31172031" w14:textId="77777777" w:rsidTr="008C0040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69F1E0B0" w14:textId="77777777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7F45BAAB" w14:textId="4CADA4E2" w:rsidR="001D00FF" w:rsidRDefault="001D00FF" w:rsidP="001D00FF">
            <w:pPr>
              <w:rPr>
                <w:lang w:val="en-US"/>
              </w:rPr>
            </w:pPr>
            <w:r>
              <w:rPr>
                <w:lang w:val="en-US"/>
              </w:rPr>
              <w:t>29.7%</w:t>
            </w:r>
          </w:p>
        </w:tc>
      </w:tr>
    </w:tbl>
    <w:p w14:paraId="5F3ACB32" w14:textId="77777777" w:rsidR="00F07812" w:rsidRDefault="00F07812" w:rsidP="00F0781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36"/>
        <w:gridCol w:w="3036"/>
      </w:tblGrid>
      <w:tr w:rsidR="0053251A" w14:paraId="04A48272" w14:textId="77777777" w:rsidTr="008C0040">
        <w:trPr>
          <w:trHeight w:val="261"/>
        </w:trPr>
        <w:tc>
          <w:tcPr>
            <w:tcW w:w="3036" w:type="dxa"/>
            <w:shd w:val="clear" w:color="auto" w:fill="A5A5A5" w:themeFill="accent3"/>
          </w:tcPr>
          <w:p w14:paraId="6D921D5F" w14:textId="1DC62BBD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36" w:type="dxa"/>
            <w:shd w:val="clear" w:color="auto" w:fill="A5A5A5" w:themeFill="accent3"/>
          </w:tcPr>
          <w:p w14:paraId="197DA80C" w14:textId="5627FF5F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53251A" w14:paraId="076E842F" w14:textId="77777777" w:rsidTr="0041174A">
        <w:trPr>
          <w:trHeight w:val="261"/>
        </w:trPr>
        <w:tc>
          <w:tcPr>
            <w:tcW w:w="3036" w:type="dxa"/>
          </w:tcPr>
          <w:p w14:paraId="362CF7BA" w14:textId="6B1B329C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36" w:type="dxa"/>
          </w:tcPr>
          <w:p w14:paraId="762869C4" w14:textId="54FB46F3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F07812" w14:paraId="4A9A2106" w14:textId="77777777" w:rsidTr="0041174A">
        <w:trPr>
          <w:trHeight w:val="261"/>
        </w:trPr>
        <w:tc>
          <w:tcPr>
            <w:tcW w:w="3036" w:type="dxa"/>
          </w:tcPr>
          <w:p w14:paraId="35D1BBD8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3036" w:type="dxa"/>
          </w:tcPr>
          <w:p w14:paraId="4A200CDC" w14:textId="47CCAF89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1B2574">
              <w:rPr>
                <w:lang w:val="en-US"/>
              </w:rPr>
              <w:t>9</w:t>
            </w:r>
            <w:r>
              <w:rPr>
                <w:lang w:val="en-US"/>
              </w:rPr>
              <w:t>%</w:t>
            </w:r>
          </w:p>
        </w:tc>
      </w:tr>
      <w:tr w:rsidR="00F07812" w14:paraId="69FC35F0" w14:textId="77777777" w:rsidTr="008C0040">
        <w:trPr>
          <w:trHeight w:val="261"/>
        </w:trPr>
        <w:tc>
          <w:tcPr>
            <w:tcW w:w="3036" w:type="dxa"/>
            <w:shd w:val="clear" w:color="auto" w:fill="E7E6E6" w:themeFill="background2"/>
          </w:tcPr>
          <w:p w14:paraId="15F1B980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36" w:type="dxa"/>
            <w:shd w:val="clear" w:color="auto" w:fill="E7E6E6" w:themeFill="background2"/>
          </w:tcPr>
          <w:p w14:paraId="75662090" w14:textId="4047BF11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BD036A">
              <w:rPr>
                <w:lang w:val="en-US"/>
              </w:rPr>
              <w:t>7</w:t>
            </w:r>
            <w:r w:rsidR="001D00FF">
              <w:rPr>
                <w:lang w:val="en-US"/>
              </w:rPr>
              <w:t>.75</w:t>
            </w:r>
            <w:r>
              <w:rPr>
                <w:lang w:val="en-US"/>
              </w:rPr>
              <w:t>%</w:t>
            </w:r>
          </w:p>
        </w:tc>
      </w:tr>
      <w:tr w:rsidR="00F07812" w14:paraId="052429D1" w14:textId="77777777" w:rsidTr="008C0040">
        <w:trPr>
          <w:trHeight w:val="248"/>
        </w:trPr>
        <w:tc>
          <w:tcPr>
            <w:tcW w:w="3036" w:type="dxa"/>
            <w:shd w:val="clear" w:color="auto" w:fill="E7E6E6" w:themeFill="background2"/>
          </w:tcPr>
          <w:p w14:paraId="0BAE1B52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36" w:type="dxa"/>
            <w:shd w:val="clear" w:color="auto" w:fill="E7E6E6" w:themeFill="background2"/>
          </w:tcPr>
          <w:p w14:paraId="315AD82E" w14:textId="4C6F4F2B" w:rsidR="00F07812" w:rsidRDefault="001D00FF" w:rsidP="0041174A">
            <w:pPr>
              <w:rPr>
                <w:lang w:val="en-US"/>
              </w:rPr>
            </w:pPr>
            <w:r>
              <w:rPr>
                <w:lang w:val="en-US"/>
              </w:rPr>
              <w:t>1.</w:t>
            </w:r>
            <w:r w:rsidR="00BD036A">
              <w:rPr>
                <w:lang w:val="en-US"/>
              </w:rPr>
              <w:t>77</w:t>
            </w:r>
            <w:r w:rsidR="00F07812">
              <w:rPr>
                <w:lang w:val="en-US"/>
              </w:rPr>
              <w:t>%</w:t>
            </w:r>
          </w:p>
        </w:tc>
      </w:tr>
    </w:tbl>
    <w:p w14:paraId="5764E6E1" w14:textId="77777777" w:rsidR="00F07812" w:rsidRDefault="00F07812" w:rsidP="00F0781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53251A" w14:paraId="4E288E15" w14:textId="77777777" w:rsidTr="008C0040">
        <w:trPr>
          <w:trHeight w:val="261"/>
        </w:trPr>
        <w:tc>
          <w:tcPr>
            <w:tcW w:w="3005" w:type="dxa"/>
            <w:shd w:val="clear" w:color="auto" w:fill="A5A5A5" w:themeFill="accent3"/>
          </w:tcPr>
          <w:p w14:paraId="54FA292B" w14:textId="3D49E529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05" w:type="dxa"/>
            <w:shd w:val="clear" w:color="auto" w:fill="A5A5A5" w:themeFill="accent3"/>
          </w:tcPr>
          <w:p w14:paraId="1C0A31E3" w14:textId="4A49576F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53251A" w14:paraId="75D5550B" w14:textId="77777777" w:rsidTr="0041174A">
        <w:trPr>
          <w:trHeight w:val="261"/>
        </w:trPr>
        <w:tc>
          <w:tcPr>
            <w:tcW w:w="3005" w:type="dxa"/>
          </w:tcPr>
          <w:p w14:paraId="04DF9373" w14:textId="39126022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05" w:type="dxa"/>
          </w:tcPr>
          <w:p w14:paraId="102851C3" w14:textId="1C1FE479" w:rsidR="0053251A" w:rsidRDefault="0053251A" w:rsidP="0053251A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F07812" w14:paraId="7EE7467E" w14:textId="77777777" w:rsidTr="0041174A">
        <w:trPr>
          <w:trHeight w:val="261"/>
        </w:trPr>
        <w:tc>
          <w:tcPr>
            <w:tcW w:w="3005" w:type="dxa"/>
          </w:tcPr>
          <w:p w14:paraId="142C7179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3005" w:type="dxa"/>
          </w:tcPr>
          <w:p w14:paraId="0809E6C8" w14:textId="7E389ED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4C49A8">
              <w:rPr>
                <w:lang w:val="en-US"/>
              </w:rPr>
              <w:t>7</w:t>
            </w:r>
            <w:r>
              <w:rPr>
                <w:lang w:val="en-US"/>
              </w:rPr>
              <w:t>.5%</w:t>
            </w:r>
          </w:p>
        </w:tc>
      </w:tr>
      <w:tr w:rsidR="00F07812" w14:paraId="18547F98" w14:textId="77777777" w:rsidTr="008C0040">
        <w:trPr>
          <w:trHeight w:val="261"/>
        </w:trPr>
        <w:tc>
          <w:tcPr>
            <w:tcW w:w="3005" w:type="dxa"/>
            <w:shd w:val="clear" w:color="auto" w:fill="E7E6E6" w:themeFill="background2"/>
          </w:tcPr>
          <w:p w14:paraId="098846B0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05" w:type="dxa"/>
            <w:shd w:val="clear" w:color="auto" w:fill="E7E6E6" w:themeFill="background2"/>
          </w:tcPr>
          <w:p w14:paraId="4C0C8B9A" w14:textId="6E3A5AB6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BD036A">
              <w:rPr>
                <w:lang w:val="en-US"/>
              </w:rPr>
              <w:t>7</w:t>
            </w:r>
            <w:r>
              <w:rPr>
                <w:lang w:val="en-US"/>
              </w:rPr>
              <w:t>%</w:t>
            </w:r>
          </w:p>
        </w:tc>
      </w:tr>
      <w:tr w:rsidR="00F07812" w14:paraId="164E066C" w14:textId="77777777" w:rsidTr="008C0040">
        <w:trPr>
          <w:trHeight w:val="63"/>
        </w:trPr>
        <w:tc>
          <w:tcPr>
            <w:tcW w:w="3005" w:type="dxa"/>
            <w:shd w:val="clear" w:color="auto" w:fill="E7E6E6" w:themeFill="background2"/>
          </w:tcPr>
          <w:p w14:paraId="7CAFAC3A" w14:textId="77777777" w:rsidR="00F07812" w:rsidRDefault="00F07812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05" w:type="dxa"/>
            <w:shd w:val="clear" w:color="auto" w:fill="E7E6E6" w:themeFill="background2"/>
          </w:tcPr>
          <w:p w14:paraId="7A6F2E3E" w14:textId="4BAB54B6" w:rsidR="00F07812" w:rsidRDefault="00BD036A" w:rsidP="0041174A">
            <w:pPr>
              <w:rPr>
                <w:lang w:val="en-US"/>
              </w:rPr>
            </w:pPr>
            <w:r>
              <w:rPr>
                <w:lang w:val="en-US"/>
              </w:rPr>
              <w:t>0.71</w:t>
            </w:r>
            <w:r w:rsidR="00F07812">
              <w:rPr>
                <w:lang w:val="en-US"/>
              </w:rPr>
              <w:t>%</w:t>
            </w:r>
          </w:p>
        </w:tc>
      </w:tr>
    </w:tbl>
    <w:p w14:paraId="4BC3ACF8" w14:textId="130C40E5" w:rsidR="0014694D" w:rsidRDefault="0014694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53251A" w14:paraId="1F958C19" w14:textId="77777777" w:rsidTr="008C0040">
        <w:trPr>
          <w:trHeight w:val="261"/>
        </w:trPr>
        <w:tc>
          <w:tcPr>
            <w:tcW w:w="3005" w:type="dxa"/>
            <w:shd w:val="clear" w:color="auto" w:fill="A5A5A5" w:themeFill="accent3"/>
          </w:tcPr>
          <w:p w14:paraId="06AF5FA5" w14:textId="77777777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Accuracy Score</w:t>
            </w:r>
          </w:p>
        </w:tc>
        <w:tc>
          <w:tcPr>
            <w:tcW w:w="3005" w:type="dxa"/>
            <w:shd w:val="clear" w:color="auto" w:fill="A5A5A5" w:themeFill="accent3"/>
          </w:tcPr>
          <w:p w14:paraId="10F4EF85" w14:textId="77777777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</w:tr>
      <w:tr w:rsidR="0053251A" w14:paraId="005D8AA1" w14:textId="77777777" w:rsidTr="0041174A">
        <w:trPr>
          <w:trHeight w:val="261"/>
        </w:trPr>
        <w:tc>
          <w:tcPr>
            <w:tcW w:w="3005" w:type="dxa"/>
          </w:tcPr>
          <w:p w14:paraId="472C5933" w14:textId="77777777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Original Dataset</w:t>
            </w:r>
          </w:p>
        </w:tc>
        <w:tc>
          <w:tcPr>
            <w:tcW w:w="3005" w:type="dxa"/>
          </w:tcPr>
          <w:p w14:paraId="0B66C343" w14:textId="77777777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76.5%</w:t>
            </w:r>
          </w:p>
        </w:tc>
      </w:tr>
      <w:tr w:rsidR="0053251A" w14:paraId="27FCDE7E" w14:textId="77777777" w:rsidTr="0041174A">
        <w:trPr>
          <w:trHeight w:val="261"/>
        </w:trPr>
        <w:tc>
          <w:tcPr>
            <w:tcW w:w="3005" w:type="dxa"/>
          </w:tcPr>
          <w:p w14:paraId="1F9BF930" w14:textId="7AE72670" w:rsidR="0053251A" w:rsidRDefault="001E3839" w:rsidP="0041174A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3005" w:type="dxa"/>
          </w:tcPr>
          <w:p w14:paraId="3DB370D8" w14:textId="7CB61070" w:rsidR="0053251A" w:rsidRDefault="00083E2A" w:rsidP="0041174A">
            <w:pPr>
              <w:rPr>
                <w:lang w:val="en-US"/>
              </w:rPr>
            </w:pPr>
            <w:r>
              <w:rPr>
                <w:lang w:val="en-US"/>
              </w:rPr>
              <w:t>79</w:t>
            </w:r>
            <w:r w:rsidR="0053251A">
              <w:rPr>
                <w:lang w:val="en-US"/>
              </w:rPr>
              <w:t>.5%</w:t>
            </w:r>
          </w:p>
        </w:tc>
      </w:tr>
      <w:tr w:rsidR="0053251A" w14:paraId="30AB7295" w14:textId="77777777" w:rsidTr="008C0040">
        <w:trPr>
          <w:trHeight w:val="261"/>
        </w:trPr>
        <w:tc>
          <w:tcPr>
            <w:tcW w:w="3005" w:type="dxa"/>
            <w:shd w:val="clear" w:color="auto" w:fill="E7E6E6" w:themeFill="background2"/>
          </w:tcPr>
          <w:p w14:paraId="2AF06150" w14:textId="77777777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3005" w:type="dxa"/>
            <w:shd w:val="clear" w:color="auto" w:fill="E7E6E6" w:themeFill="background2"/>
          </w:tcPr>
          <w:p w14:paraId="62D21639" w14:textId="7C25EAD9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  <w:r w:rsidR="00BD036A">
              <w:rPr>
                <w:lang w:val="en-US"/>
              </w:rPr>
              <w:t>8</w:t>
            </w:r>
            <w:r>
              <w:rPr>
                <w:lang w:val="en-US"/>
              </w:rPr>
              <w:t>%</w:t>
            </w:r>
          </w:p>
        </w:tc>
      </w:tr>
      <w:tr w:rsidR="0053251A" w14:paraId="39B293BA" w14:textId="77777777" w:rsidTr="008C0040">
        <w:trPr>
          <w:trHeight w:val="248"/>
        </w:trPr>
        <w:tc>
          <w:tcPr>
            <w:tcW w:w="3005" w:type="dxa"/>
            <w:shd w:val="clear" w:color="auto" w:fill="E7E6E6" w:themeFill="background2"/>
          </w:tcPr>
          <w:p w14:paraId="3C578ADB" w14:textId="77777777" w:rsidR="0053251A" w:rsidRDefault="0053251A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3005" w:type="dxa"/>
            <w:shd w:val="clear" w:color="auto" w:fill="E7E6E6" w:themeFill="background2"/>
          </w:tcPr>
          <w:p w14:paraId="0576CD67" w14:textId="05E97D8F" w:rsidR="0053251A" w:rsidRDefault="00BD036A" w:rsidP="0041174A">
            <w:pPr>
              <w:rPr>
                <w:lang w:val="en-US"/>
              </w:rPr>
            </w:pPr>
            <w:r>
              <w:rPr>
                <w:lang w:val="en-US"/>
              </w:rPr>
              <w:t>2.12</w:t>
            </w:r>
            <w:r w:rsidR="001A526B">
              <w:rPr>
                <w:lang w:val="en-US"/>
              </w:rPr>
              <w:t>%</w:t>
            </w:r>
          </w:p>
        </w:tc>
      </w:tr>
    </w:tbl>
    <w:p w14:paraId="1E44CE78" w14:textId="23645628" w:rsidR="0053251A" w:rsidRDefault="0053251A">
      <w:pPr>
        <w:rPr>
          <w:lang w:val="en-US"/>
        </w:rPr>
      </w:pPr>
      <w:r>
        <w:rPr>
          <w:lang w:val="en-US"/>
        </w:rPr>
        <w:br w:type="page"/>
      </w:r>
    </w:p>
    <w:p w14:paraId="5B4A0762" w14:textId="77777777" w:rsidR="005211B5" w:rsidRDefault="005211B5">
      <w:pPr>
        <w:rPr>
          <w:lang w:val="en-US"/>
        </w:rPr>
      </w:pPr>
    </w:p>
    <w:p w14:paraId="663933D5" w14:textId="7BCBD464" w:rsidR="005211B5" w:rsidRDefault="00CE2718" w:rsidP="00CE2718">
      <w:pPr>
        <w:pStyle w:val="Heading1"/>
        <w:rPr>
          <w:lang w:val="en-US"/>
        </w:rPr>
      </w:pPr>
      <w:bookmarkStart w:id="4" w:name="_Toc58356140"/>
      <w:r>
        <w:rPr>
          <w:lang w:val="en-US"/>
        </w:rPr>
        <w:t>Confusion Matrix</w:t>
      </w:r>
      <w:r w:rsidR="00A600BC">
        <w:rPr>
          <w:lang w:val="en-US"/>
        </w:rPr>
        <w:t>-LR:</w:t>
      </w:r>
      <w:r>
        <w:rPr>
          <w:lang w:val="en-US"/>
        </w:rPr>
        <w:t xml:space="preserve"> </w:t>
      </w:r>
      <w:r w:rsidR="006F41B9">
        <w:rPr>
          <w:lang w:val="en-US"/>
        </w:rPr>
        <w:t>Overview</w:t>
      </w:r>
      <w:bookmarkEnd w:id="4"/>
    </w:p>
    <w:p w14:paraId="55A00C38" w14:textId="77777777" w:rsidR="00CE03B9" w:rsidRPr="00CE03B9" w:rsidRDefault="00CE03B9" w:rsidP="00CE03B9">
      <w:pPr>
        <w:rPr>
          <w:lang w:val="en-US"/>
        </w:rPr>
      </w:pPr>
    </w:p>
    <w:p w14:paraId="7DCDC80B" w14:textId="66AF1804" w:rsidR="00A1289F" w:rsidRPr="00A1289F" w:rsidRDefault="00A1289F">
      <w:pPr>
        <w:rPr>
          <w:lang w:val="en-US"/>
        </w:rPr>
      </w:pPr>
      <w:r>
        <w:rPr>
          <w:lang w:val="en-US"/>
        </w:rPr>
        <w:t xml:space="preserve">Confusion Matrix </w:t>
      </w:r>
      <w:r w:rsidR="00DA1C5E">
        <w:rPr>
          <w:lang w:val="en-US"/>
        </w:rPr>
        <w:t xml:space="preserve">is </w:t>
      </w:r>
      <w:r>
        <w:rPr>
          <w:lang w:val="en-US"/>
        </w:rPr>
        <w:t>based on the original test 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701"/>
        <w:gridCol w:w="1843"/>
        <w:gridCol w:w="1843"/>
        <w:gridCol w:w="1791"/>
      </w:tblGrid>
      <w:tr w:rsidR="00CB523A" w14:paraId="6E549B6D" w14:textId="1C880CF0" w:rsidTr="008C0040">
        <w:tc>
          <w:tcPr>
            <w:tcW w:w="1838" w:type="dxa"/>
            <w:shd w:val="clear" w:color="auto" w:fill="A5A5A5" w:themeFill="accent3"/>
          </w:tcPr>
          <w:p w14:paraId="368E9A44" w14:textId="4A48DD22" w:rsidR="00CB523A" w:rsidRDefault="00CB523A" w:rsidP="00CD49A0">
            <w:r>
              <w:rPr>
                <w:lang w:val="en-US"/>
              </w:rPr>
              <w:t>Confusion Matrix - LR</w:t>
            </w:r>
          </w:p>
        </w:tc>
        <w:tc>
          <w:tcPr>
            <w:tcW w:w="1701" w:type="dxa"/>
            <w:shd w:val="clear" w:color="auto" w:fill="A5A5A5" w:themeFill="accent3"/>
          </w:tcPr>
          <w:p w14:paraId="17C0F6C7" w14:textId="0281D805" w:rsidR="00CB523A" w:rsidRP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843" w:type="dxa"/>
            <w:shd w:val="clear" w:color="auto" w:fill="A5A5A5" w:themeFill="accent3"/>
          </w:tcPr>
          <w:p w14:paraId="60C7DC20" w14:textId="2EE3DFDF" w:rsidR="00CB523A" w:rsidRP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843" w:type="dxa"/>
            <w:shd w:val="clear" w:color="auto" w:fill="A5A5A5" w:themeFill="accent3"/>
          </w:tcPr>
          <w:p w14:paraId="0BC98170" w14:textId="0D130832" w:rsid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791" w:type="dxa"/>
            <w:shd w:val="clear" w:color="auto" w:fill="A5A5A5" w:themeFill="accent3"/>
          </w:tcPr>
          <w:p w14:paraId="2A65053E" w14:textId="3994BA82" w:rsid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CB523A" w14:paraId="2C1C3FD2" w14:textId="0086DBE4" w:rsidTr="008C0040">
        <w:tc>
          <w:tcPr>
            <w:tcW w:w="1838" w:type="dxa"/>
          </w:tcPr>
          <w:p w14:paraId="3EDBA2B4" w14:textId="113FB43A" w:rsidR="00CB523A" w:rsidRDefault="00CB523A" w:rsidP="00CD49A0">
            <w:r>
              <w:rPr>
                <w:lang w:val="en-US"/>
              </w:rPr>
              <w:t>Original Dataset</w:t>
            </w:r>
          </w:p>
        </w:tc>
        <w:tc>
          <w:tcPr>
            <w:tcW w:w="1701" w:type="dxa"/>
          </w:tcPr>
          <w:p w14:paraId="0AFDA1D8" w14:textId="0CAF3B67" w:rsidR="00CB523A" w:rsidRP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843" w:type="dxa"/>
          </w:tcPr>
          <w:p w14:paraId="3F3695C3" w14:textId="73F858D6" w:rsidR="00CB523A" w:rsidRP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843" w:type="dxa"/>
          </w:tcPr>
          <w:p w14:paraId="1CD4CD34" w14:textId="3A28195E" w:rsidR="00CB523A" w:rsidRP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791" w:type="dxa"/>
          </w:tcPr>
          <w:p w14:paraId="50AE6E6D" w14:textId="711F5679" w:rsidR="00CB523A" w:rsidRPr="00CB523A" w:rsidRDefault="00CB523A" w:rsidP="00CD49A0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</w:tbl>
    <w:p w14:paraId="4C7850A9" w14:textId="5E0AD0C4" w:rsidR="005211B5" w:rsidRDefault="005211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E4840" w14:paraId="75E57E13" w14:textId="77777777" w:rsidTr="007E4840">
        <w:tc>
          <w:tcPr>
            <w:tcW w:w="1803" w:type="dxa"/>
          </w:tcPr>
          <w:p w14:paraId="250E8C48" w14:textId="2ED97901" w:rsidR="007E4840" w:rsidRDefault="007E4840" w:rsidP="007E4840">
            <w:r>
              <w:rPr>
                <w:lang w:val="en-US"/>
              </w:rPr>
              <w:t>Bootstrap 100 iterations</w:t>
            </w:r>
          </w:p>
        </w:tc>
        <w:tc>
          <w:tcPr>
            <w:tcW w:w="1803" w:type="dxa"/>
          </w:tcPr>
          <w:p w14:paraId="3A28694B" w14:textId="157F16FC" w:rsidR="007E4840" w:rsidRPr="000B201D" w:rsidRDefault="000B201D" w:rsidP="007E4840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FA3C48"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3B5C327F" w14:textId="18630669" w:rsidR="007E4840" w:rsidRPr="0041174A" w:rsidRDefault="00FA3C48" w:rsidP="007E4840">
            <w:pPr>
              <w:rPr>
                <w:lang w:val="en-US"/>
              </w:rPr>
            </w:pPr>
            <w:r>
              <w:rPr>
                <w:lang w:val="en-US"/>
              </w:rPr>
              <w:t>44</w:t>
            </w:r>
          </w:p>
        </w:tc>
        <w:tc>
          <w:tcPr>
            <w:tcW w:w="1803" w:type="dxa"/>
          </w:tcPr>
          <w:p w14:paraId="5B09FA37" w14:textId="7361419A" w:rsidR="007E4840" w:rsidRDefault="00354EA4" w:rsidP="007E4840">
            <w:r>
              <w:rPr>
                <w:lang w:val="en-US"/>
              </w:rPr>
              <w:t>94</w:t>
            </w:r>
          </w:p>
        </w:tc>
        <w:tc>
          <w:tcPr>
            <w:tcW w:w="1804" w:type="dxa"/>
          </w:tcPr>
          <w:p w14:paraId="28D10625" w14:textId="18141D49" w:rsidR="007E4840" w:rsidRPr="0041174A" w:rsidRDefault="00354EA4" w:rsidP="007E4840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</w:tr>
      <w:tr w:rsidR="007E4840" w14:paraId="46D0C0F1" w14:textId="77777777" w:rsidTr="007E4840">
        <w:tc>
          <w:tcPr>
            <w:tcW w:w="1803" w:type="dxa"/>
          </w:tcPr>
          <w:p w14:paraId="0022876E" w14:textId="4905DF51" w:rsidR="007E4840" w:rsidRDefault="007E4840" w:rsidP="007E4840">
            <w:r>
              <w:rPr>
                <w:lang w:val="en-US"/>
              </w:rPr>
              <w:t>Bootstrap 1000 iterations</w:t>
            </w:r>
          </w:p>
        </w:tc>
        <w:tc>
          <w:tcPr>
            <w:tcW w:w="1803" w:type="dxa"/>
          </w:tcPr>
          <w:p w14:paraId="47B2496C" w14:textId="63DB7FD0" w:rsidR="007E4840" w:rsidRPr="002C2321" w:rsidRDefault="002C2321" w:rsidP="007E4840">
            <w:pPr>
              <w:rPr>
                <w:lang w:val="en-US"/>
              </w:rPr>
            </w:pPr>
            <w:r>
              <w:rPr>
                <w:lang w:val="en-US"/>
              </w:rPr>
              <w:t>54</w:t>
            </w:r>
          </w:p>
        </w:tc>
        <w:tc>
          <w:tcPr>
            <w:tcW w:w="1803" w:type="dxa"/>
          </w:tcPr>
          <w:p w14:paraId="1DB79280" w14:textId="763C955A" w:rsidR="007E4840" w:rsidRDefault="002C2321" w:rsidP="007E4840">
            <w:r>
              <w:rPr>
                <w:lang w:val="en-US"/>
              </w:rPr>
              <w:t>25</w:t>
            </w:r>
          </w:p>
        </w:tc>
        <w:tc>
          <w:tcPr>
            <w:tcW w:w="1803" w:type="dxa"/>
          </w:tcPr>
          <w:p w14:paraId="267BE755" w14:textId="650960FB" w:rsidR="007E4840" w:rsidRDefault="002C2321" w:rsidP="007E4840">
            <w:r>
              <w:rPr>
                <w:lang w:val="en-US"/>
              </w:rPr>
              <w:t>113</w:t>
            </w:r>
          </w:p>
        </w:tc>
        <w:tc>
          <w:tcPr>
            <w:tcW w:w="1804" w:type="dxa"/>
          </w:tcPr>
          <w:p w14:paraId="7A666F82" w14:textId="5F76773B" w:rsidR="007E4840" w:rsidRDefault="002C2321" w:rsidP="007E4840">
            <w:r>
              <w:rPr>
                <w:lang w:val="en-US"/>
              </w:rPr>
              <w:t>8</w:t>
            </w:r>
          </w:p>
        </w:tc>
      </w:tr>
      <w:tr w:rsidR="007E4840" w14:paraId="62E5B817" w14:textId="77777777" w:rsidTr="007E4840">
        <w:tc>
          <w:tcPr>
            <w:tcW w:w="1803" w:type="dxa"/>
          </w:tcPr>
          <w:p w14:paraId="5186BAFC" w14:textId="1C0FFCEF" w:rsidR="007E4840" w:rsidRDefault="007E4840" w:rsidP="007E4840">
            <w:r>
              <w:rPr>
                <w:lang w:val="en-US"/>
              </w:rPr>
              <w:t>Bootstrap 5000 iterations</w:t>
            </w:r>
          </w:p>
        </w:tc>
        <w:tc>
          <w:tcPr>
            <w:tcW w:w="1803" w:type="dxa"/>
          </w:tcPr>
          <w:p w14:paraId="38C042CB" w14:textId="56E92968" w:rsidR="007E4840" w:rsidRPr="00715511" w:rsidRDefault="00715511" w:rsidP="007E4840">
            <w:pPr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1803" w:type="dxa"/>
          </w:tcPr>
          <w:p w14:paraId="42CF3924" w14:textId="48DD359D" w:rsidR="007E4840" w:rsidRDefault="00715511" w:rsidP="007E4840">
            <w:r>
              <w:rPr>
                <w:lang w:val="en-US"/>
              </w:rPr>
              <w:t>45</w:t>
            </w:r>
          </w:p>
        </w:tc>
        <w:tc>
          <w:tcPr>
            <w:tcW w:w="1803" w:type="dxa"/>
          </w:tcPr>
          <w:p w14:paraId="22CFFA4A" w14:textId="65E78125" w:rsidR="007E4840" w:rsidRDefault="00715511" w:rsidP="007E4840">
            <w:r>
              <w:rPr>
                <w:lang w:val="en-US"/>
              </w:rPr>
              <w:t>93</w:t>
            </w:r>
          </w:p>
        </w:tc>
        <w:tc>
          <w:tcPr>
            <w:tcW w:w="1804" w:type="dxa"/>
          </w:tcPr>
          <w:p w14:paraId="1FC1A50D" w14:textId="37E2CD71" w:rsidR="007E4840" w:rsidRDefault="00715511" w:rsidP="007E4840">
            <w:r>
              <w:rPr>
                <w:lang w:val="en-US"/>
              </w:rPr>
              <w:t>22</w:t>
            </w:r>
          </w:p>
        </w:tc>
      </w:tr>
      <w:tr w:rsidR="007E4840" w14:paraId="212CC009" w14:textId="77777777" w:rsidTr="007E4840">
        <w:tc>
          <w:tcPr>
            <w:tcW w:w="1803" w:type="dxa"/>
          </w:tcPr>
          <w:p w14:paraId="21D4386D" w14:textId="276768B2" w:rsidR="007E4840" w:rsidRDefault="007E4840" w:rsidP="007E4840">
            <w:r>
              <w:rPr>
                <w:lang w:val="en-US"/>
              </w:rPr>
              <w:t>Bootstrap 10,000 iterations</w:t>
            </w:r>
          </w:p>
        </w:tc>
        <w:tc>
          <w:tcPr>
            <w:tcW w:w="1803" w:type="dxa"/>
          </w:tcPr>
          <w:p w14:paraId="658580EA" w14:textId="3B15F193" w:rsidR="007E4840" w:rsidRPr="007564E9" w:rsidRDefault="007564E9" w:rsidP="007E4840">
            <w:pPr>
              <w:rPr>
                <w:lang w:val="en-US"/>
              </w:rPr>
            </w:pPr>
            <w:r>
              <w:rPr>
                <w:lang w:val="en-US"/>
              </w:rPr>
              <w:t>22</w:t>
            </w:r>
          </w:p>
        </w:tc>
        <w:tc>
          <w:tcPr>
            <w:tcW w:w="1803" w:type="dxa"/>
          </w:tcPr>
          <w:p w14:paraId="4DAF909C" w14:textId="3213434E" w:rsidR="007E4840" w:rsidRDefault="007564E9" w:rsidP="007E4840">
            <w:r>
              <w:rPr>
                <w:lang w:val="en-US"/>
              </w:rPr>
              <w:t>87</w:t>
            </w:r>
          </w:p>
        </w:tc>
        <w:tc>
          <w:tcPr>
            <w:tcW w:w="1803" w:type="dxa"/>
          </w:tcPr>
          <w:p w14:paraId="634B9752" w14:textId="49BF7F82" w:rsidR="007E4840" w:rsidRDefault="00DC7DBB" w:rsidP="007E4840">
            <w:r>
              <w:rPr>
                <w:lang w:val="en-US"/>
              </w:rPr>
              <w:t>51</w:t>
            </w:r>
          </w:p>
        </w:tc>
        <w:tc>
          <w:tcPr>
            <w:tcW w:w="1804" w:type="dxa"/>
          </w:tcPr>
          <w:p w14:paraId="65F91F25" w14:textId="06A95F3A" w:rsidR="007E4840" w:rsidRDefault="00DC7DBB" w:rsidP="007E4840">
            <w:r>
              <w:rPr>
                <w:lang w:val="en-US"/>
              </w:rPr>
              <w:t>40</w:t>
            </w:r>
          </w:p>
        </w:tc>
      </w:tr>
      <w:tr w:rsidR="007E4840" w14:paraId="4CD8F7E9" w14:textId="77777777" w:rsidTr="007E4840">
        <w:tc>
          <w:tcPr>
            <w:tcW w:w="1803" w:type="dxa"/>
          </w:tcPr>
          <w:p w14:paraId="1C808494" w14:textId="3AAB8F4B" w:rsidR="007E4840" w:rsidRDefault="007E4840" w:rsidP="007E4840">
            <w:pPr>
              <w:rPr>
                <w:lang w:val="en-US"/>
              </w:rPr>
            </w:pPr>
            <w:r>
              <w:rPr>
                <w:lang w:val="en-US"/>
              </w:rPr>
              <w:t>Bootstrap 10,000 iterations &amp; 0.5 of Original Dataset</w:t>
            </w:r>
          </w:p>
        </w:tc>
        <w:tc>
          <w:tcPr>
            <w:tcW w:w="1803" w:type="dxa"/>
          </w:tcPr>
          <w:p w14:paraId="096AE940" w14:textId="0E5BBEA3" w:rsidR="007E4840" w:rsidRDefault="00ED07D7" w:rsidP="007E4840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1803" w:type="dxa"/>
          </w:tcPr>
          <w:p w14:paraId="6582FAAA" w14:textId="781044B2" w:rsidR="007E4840" w:rsidRDefault="00ED07D7" w:rsidP="007E4840">
            <w:pPr>
              <w:rPr>
                <w:lang w:val="en-US"/>
              </w:rPr>
            </w:pPr>
            <w:r>
              <w:rPr>
                <w:lang w:val="en-US"/>
              </w:rPr>
              <w:t>72</w:t>
            </w:r>
          </w:p>
        </w:tc>
        <w:tc>
          <w:tcPr>
            <w:tcW w:w="1803" w:type="dxa"/>
          </w:tcPr>
          <w:p w14:paraId="6CD7315C" w14:textId="05B5E515" w:rsidR="007E4840" w:rsidRDefault="00ED07D7" w:rsidP="007E4840">
            <w:pPr>
              <w:rPr>
                <w:lang w:val="en-US"/>
              </w:rPr>
            </w:pPr>
            <w:r>
              <w:rPr>
                <w:lang w:val="en-US"/>
              </w:rPr>
              <w:t>66</w:t>
            </w:r>
          </w:p>
        </w:tc>
        <w:tc>
          <w:tcPr>
            <w:tcW w:w="1804" w:type="dxa"/>
          </w:tcPr>
          <w:p w14:paraId="168D7BF4" w14:textId="1F9D22EC" w:rsidR="007E4840" w:rsidRDefault="00ED07D7" w:rsidP="007E4840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</w:tr>
      <w:tr w:rsidR="007E4840" w14:paraId="5176EA48" w14:textId="77777777" w:rsidTr="007E4840">
        <w:tc>
          <w:tcPr>
            <w:tcW w:w="1803" w:type="dxa"/>
          </w:tcPr>
          <w:p w14:paraId="5A50B56C" w14:textId="5A06B01C" w:rsidR="007E4840" w:rsidRDefault="007E4840" w:rsidP="007E4840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1803" w:type="dxa"/>
          </w:tcPr>
          <w:p w14:paraId="654CDE61" w14:textId="29BC8B60" w:rsidR="007E4840" w:rsidRDefault="00484805" w:rsidP="007E4840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803" w:type="dxa"/>
          </w:tcPr>
          <w:p w14:paraId="50FC0987" w14:textId="5AC28ABA" w:rsidR="007E4840" w:rsidRDefault="00484805" w:rsidP="007E4840">
            <w:pPr>
              <w:rPr>
                <w:lang w:val="en-US"/>
              </w:rPr>
            </w:pPr>
            <w:r>
              <w:rPr>
                <w:lang w:val="en-US"/>
              </w:rPr>
              <w:t>106</w:t>
            </w:r>
          </w:p>
        </w:tc>
        <w:tc>
          <w:tcPr>
            <w:tcW w:w="1803" w:type="dxa"/>
          </w:tcPr>
          <w:p w14:paraId="70065529" w14:textId="2F25B488" w:rsidR="007E4840" w:rsidRDefault="00484805" w:rsidP="007E4840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804" w:type="dxa"/>
          </w:tcPr>
          <w:p w14:paraId="3DFDECEC" w14:textId="0640F444" w:rsidR="007E4840" w:rsidRDefault="00484805" w:rsidP="007E4840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9D5C1F" w14:paraId="718482A0" w14:textId="77777777" w:rsidTr="007E4840">
        <w:tc>
          <w:tcPr>
            <w:tcW w:w="1803" w:type="dxa"/>
          </w:tcPr>
          <w:p w14:paraId="240B34A0" w14:textId="039425F2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1803" w:type="dxa"/>
          </w:tcPr>
          <w:p w14:paraId="5CEEB2F1" w14:textId="381A5330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803" w:type="dxa"/>
          </w:tcPr>
          <w:p w14:paraId="4C53B911" w14:textId="5435BC7D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102</w:t>
            </w:r>
          </w:p>
        </w:tc>
        <w:tc>
          <w:tcPr>
            <w:tcW w:w="1803" w:type="dxa"/>
          </w:tcPr>
          <w:p w14:paraId="42EFA222" w14:textId="36A3E3A7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1804" w:type="dxa"/>
          </w:tcPr>
          <w:p w14:paraId="7E2BCDD6" w14:textId="56A6A795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7E4840" w14:paraId="1E4CD968" w14:textId="77777777" w:rsidTr="007E4840">
        <w:tc>
          <w:tcPr>
            <w:tcW w:w="1803" w:type="dxa"/>
          </w:tcPr>
          <w:p w14:paraId="5D518896" w14:textId="053D1EA3" w:rsidR="007E4840" w:rsidRDefault="007E4840" w:rsidP="007E4840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1803" w:type="dxa"/>
          </w:tcPr>
          <w:p w14:paraId="1BF1BB96" w14:textId="4C12C9A6" w:rsidR="007E4840" w:rsidRDefault="00D115B4" w:rsidP="007E4840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803" w:type="dxa"/>
          </w:tcPr>
          <w:p w14:paraId="23B61BD9" w14:textId="16640F9F" w:rsidR="007E4840" w:rsidRDefault="00D115B4" w:rsidP="007E4840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  <w:r w:rsidR="005E4497">
              <w:rPr>
                <w:lang w:val="en-US"/>
              </w:rPr>
              <w:t>4</w:t>
            </w:r>
          </w:p>
        </w:tc>
        <w:tc>
          <w:tcPr>
            <w:tcW w:w="1803" w:type="dxa"/>
          </w:tcPr>
          <w:p w14:paraId="1C5709B5" w14:textId="09D69304" w:rsidR="007E4840" w:rsidRDefault="005E4497" w:rsidP="007E4840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04" w:type="dxa"/>
          </w:tcPr>
          <w:p w14:paraId="521C2F3B" w14:textId="465C4363" w:rsidR="007E4840" w:rsidRDefault="00D115B4" w:rsidP="007E4840">
            <w:pPr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</w:tr>
      <w:tr w:rsidR="007E4840" w14:paraId="503C80D4" w14:textId="77777777" w:rsidTr="00F46386">
        <w:tc>
          <w:tcPr>
            <w:tcW w:w="1803" w:type="dxa"/>
            <w:shd w:val="clear" w:color="auto" w:fill="E7E6E6" w:themeFill="background2"/>
          </w:tcPr>
          <w:p w14:paraId="6F9E16EF" w14:textId="6908EF89" w:rsidR="007E4840" w:rsidRDefault="007E4840" w:rsidP="007E4840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803" w:type="dxa"/>
            <w:shd w:val="clear" w:color="auto" w:fill="E7E6E6" w:themeFill="background2"/>
          </w:tcPr>
          <w:p w14:paraId="1EE2CF7A" w14:textId="70B45940" w:rsidR="007E4840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38.00</w:t>
            </w:r>
          </w:p>
        </w:tc>
        <w:tc>
          <w:tcPr>
            <w:tcW w:w="1803" w:type="dxa"/>
            <w:shd w:val="clear" w:color="auto" w:fill="E7E6E6" w:themeFill="background2"/>
          </w:tcPr>
          <w:p w14:paraId="7E3E5083" w14:textId="04AA6755" w:rsidR="007E4840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76.88</w:t>
            </w:r>
          </w:p>
        </w:tc>
        <w:tc>
          <w:tcPr>
            <w:tcW w:w="1803" w:type="dxa"/>
            <w:shd w:val="clear" w:color="auto" w:fill="E7E6E6" w:themeFill="background2"/>
          </w:tcPr>
          <w:p w14:paraId="37A39F96" w14:textId="782D5C35" w:rsidR="007E4840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61.13</w:t>
            </w:r>
          </w:p>
        </w:tc>
        <w:tc>
          <w:tcPr>
            <w:tcW w:w="1804" w:type="dxa"/>
            <w:shd w:val="clear" w:color="auto" w:fill="E7E6E6" w:themeFill="background2"/>
          </w:tcPr>
          <w:p w14:paraId="1B2E09D9" w14:textId="1322845F" w:rsidR="007E4840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24.00</w:t>
            </w:r>
          </w:p>
        </w:tc>
      </w:tr>
      <w:tr w:rsidR="00FA296A" w14:paraId="2E10299D" w14:textId="77777777" w:rsidTr="00F46386">
        <w:tc>
          <w:tcPr>
            <w:tcW w:w="1803" w:type="dxa"/>
            <w:shd w:val="clear" w:color="auto" w:fill="E7E6E6" w:themeFill="background2"/>
          </w:tcPr>
          <w:p w14:paraId="0F368535" w14:textId="0C75413E" w:rsidR="00FA296A" w:rsidRDefault="00FA296A" w:rsidP="007E4840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803" w:type="dxa"/>
            <w:shd w:val="clear" w:color="auto" w:fill="E7E6E6" w:themeFill="background2"/>
          </w:tcPr>
          <w:p w14:paraId="39A0FA73" w14:textId="4C45B011" w:rsidR="00FA296A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12.55</w:t>
            </w:r>
          </w:p>
        </w:tc>
        <w:tc>
          <w:tcPr>
            <w:tcW w:w="1803" w:type="dxa"/>
            <w:shd w:val="clear" w:color="auto" w:fill="E7E6E6" w:themeFill="background2"/>
          </w:tcPr>
          <w:p w14:paraId="6FB4F075" w14:textId="1B8A74B0" w:rsidR="00FA296A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37.14</w:t>
            </w:r>
          </w:p>
        </w:tc>
        <w:tc>
          <w:tcPr>
            <w:tcW w:w="1803" w:type="dxa"/>
            <w:shd w:val="clear" w:color="auto" w:fill="E7E6E6" w:themeFill="background2"/>
          </w:tcPr>
          <w:p w14:paraId="0B799AD0" w14:textId="5C7B5AE6" w:rsidR="00FA296A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37.14</w:t>
            </w:r>
          </w:p>
        </w:tc>
        <w:tc>
          <w:tcPr>
            <w:tcW w:w="1804" w:type="dxa"/>
            <w:shd w:val="clear" w:color="auto" w:fill="E7E6E6" w:themeFill="background2"/>
          </w:tcPr>
          <w:p w14:paraId="5334DD07" w14:textId="39D1B35F" w:rsidR="00963D90" w:rsidRDefault="001F0189" w:rsidP="007E4840">
            <w:pPr>
              <w:rPr>
                <w:lang w:val="en-US"/>
              </w:rPr>
            </w:pPr>
            <w:r>
              <w:rPr>
                <w:lang w:val="en-US"/>
              </w:rPr>
              <w:t>12.55</w:t>
            </w:r>
          </w:p>
        </w:tc>
      </w:tr>
    </w:tbl>
    <w:p w14:paraId="5FF7E06B" w14:textId="6E334663" w:rsidR="007E4840" w:rsidRDefault="007E4840"/>
    <w:p w14:paraId="402029CB" w14:textId="2CF024E4" w:rsidR="00F24285" w:rsidRDefault="00F24285"/>
    <w:p w14:paraId="13C417FF" w14:textId="64D94AF4" w:rsidR="00F24285" w:rsidRDefault="00F24285"/>
    <w:p w14:paraId="7F1D711E" w14:textId="27897D1E" w:rsidR="00F24285" w:rsidRDefault="00F24285"/>
    <w:p w14:paraId="6091AD0E" w14:textId="4FA8E506" w:rsidR="00F24285" w:rsidRDefault="00F24285"/>
    <w:p w14:paraId="1D670973" w14:textId="14E23455" w:rsidR="00F24285" w:rsidRDefault="00F24285"/>
    <w:p w14:paraId="44FE5328" w14:textId="6BC8FACC" w:rsidR="00F24285" w:rsidRDefault="00F24285"/>
    <w:p w14:paraId="29E22456" w14:textId="6398C158" w:rsidR="006F41B9" w:rsidRDefault="006F41B9">
      <w:r>
        <w:br w:type="page"/>
      </w:r>
    </w:p>
    <w:p w14:paraId="2168A83A" w14:textId="27CE7EC6" w:rsidR="006F41B9" w:rsidRDefault="006F41B9" w:rsidP="00CE2718">
      <w:pPr>
        <w:pStyle w:val="Heading1"/>
        <w:rPr>
          <w:lang w:val="en-US"/>
        </w:rPr>
      </w:pPr>
      <w:bookmarkStart w:id="5" w:name="_Toc58356141"/>
      <w:r w:rsidRPr="006F41B9">
        <w:rPr>
          <w:lang w:val="en-US"/>
        </w:rPr>
        <w:lastRenderedPageBreak/>
        <w:t>&lt;</w:t>
      </w:r>
      <w:r w:rsidR="00CE2718">
        <w:rPr>
          <w:lang w:val="en-US"/>
        </w:rPr>
        <w:t>Confusion Matrix</w:t>
      </w:r>
      <w:r w:rsidR="00A600BC">
        <w:rPr>
          <w:lang w:val="en-US"/>
        </w:rPr>
        <w:t>-</w:t>
      </w:r>
      <w:r>
        <w:rPr>
          <w:lang w:val="en-US"/>
        </w:rPr>
        <w:t>LR</w:t>
      </w:r>
      <w:r w:rsidR="00A600BC">
        <w:rPr>
          <w:lang w:val="en-US"/>
        </w:rPr>
        <w:t>: Original VS New</w:t>
      </w:r>
      <w:r w:rsidRPr="006F41B9">
        <w:rPr>
          <w:lang w:val="en-US"/>
        </w:rPr>
        <w:t>&gt;</w:t>
      </w:r>
      <w:bookmarkEnd w:id="5"/>
    </w:p>
    <w:p w14:paraId="7920D658" w14:textId="77777777" w:rsidR="00CE03B9" w:rsidRPr="00CE03B9" w:rsidRDefault="00CE03B9" w:rsidP="00CE03B9">
      <w:pPr>
        <w:rPr>
          <w:lang w:val="en-US"/>
        </w:rPr>
      </w:pPr>
    </w:p>
    <w:p w14:paraId="470A78FC" w14:textId="77777777" w:rsidR="006F41B9" w:rsidRDefault="006F41B9" w:rsidP="006F41B9">
      <w:pPr>
        <w:rPr>
          <w:lang w:val="en-US"/>
        </w:rPr>
      </w:pPr>
      <w:r>
        <w:rPr>
          <w:lang w:val="en-US"/>
        </w:rPr>
        <w:t>Original Dataset &amp; Bootstrap 1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6F41B9" w14:paraId="5B864BC2" w14:textId="77777777" w:rsidTr="00F46386">
        <w:tc>
          <w:tcPr>
            <w:tcW w:w="2101" w:type="dxa"/>
            <w:shd w:val="clear" w:color="auto" w:fill="A5A5A5" w:themeFill="accent3"/>
          </w:tcPr>
          <w:p w14:paraId="77D0330F" w14:textId="4E48B15A" w:rsidR="006F41B9" w:rsidRDefault="006F41B9" w:rsidP="006F41B9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0943CCA6" w14:textId="0E8CA10E" w:rsidR="006F41B9" w:rsidRPr="00CB523A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090EBC13" w14:textId="013FBD69" w:rsidR="006F41B9" w:rsidRPr="00CB523A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1551C81F" w14:textId="37DB10B5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7D770EF8" w14:textId="695F4EAC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6F41B9" w:rsidRPr="00CB523A" w14:paraId="370FE74D" w14:textId="77777777" w:rsidTr="006F41B9">
        <w:tc>
          <w:tcPr>
            <w:tcW w:w="2101" w:type="dxa"/>
          </w:tcPr>
          <w:p w14:paraId="4A15417E" w14:textId="0081E65A" w:rsidR="006F41B9" w:rsidRDefault="006F41B9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2C7E6DD2" w14:textId="3C829B2B" w:rsidR="006F41B9" w:rsidRPr="00CB523A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0947CC1D" w14:textId="615EAC86" w:rsidR="006F41B9" w:rsidRPr="00CB523A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226E1834" w14:textId="0709B2FE" w:rsidR="006F41B9" w:rsidRPr="00CB523A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74A3480C" w14:textId="7FDB8FB7" w:rsidR="006F41B9" w:rsidRPr="00CB523A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505489" w:rsidRPr="00CB523A" w14:paraId="4FF33530" w14:textId="77777777" w:rsidTr="006F41B9">
        <w:tc>
          <w:tcPr>
            <w:tcW w:w="2101" w:type="dxa"/>
          </w:tcPr>
          <w:p w14:paraId="78294106" w14:textId="77777777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Bootstrap 100 iterations</w:t>
            </w:r>
          </w:p>
        </w:tc>
        <w:tc>
          <w:tcPr>
            <w:tcW w:w="1777" w:type="dxa"/>
          </w:tcPr>
          <w:p w14:paraId="61B06B07" w14:textId="15CCE158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44</w:t>
            </w:r>
          </w:p>
        </w:tc>
        <w:tc>
          <w:tcPr>
            <w:tcW w:w="1790" w:type="dxa"/>
          </w:tcPr>
          <w:p w14:paraId="4806E274" w14:textId="0DC8DDB4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44</w:t>
            </w:r>
          </w:p>
        </w:tc>
        <w:tc>
          <w:tcPr>
            <w:tcW w:w="1674" w:type="dxa"/>
          </w:tcPr>
          <w:p w14:paraId="4B2A6018" w14:textId="608A6E74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94</w:t>
            </w:r>
          </w:p>
        </w:tc>
        <w:tc>
          <w:tcPr>
            <w:tcW w:w="1674" w:type="dxa"/>
          </w:tcPr>
          <w:p w14:paraId="33B55E66" w14:textId="041B38C1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</w:tr>
      <w:tr w:rsidR="006F41B9" w:rsidRPr="00CB523A" w14:paraId="0E76CDFE" w14:textId="77777777" w:rsidTr="00F46386">
        <w:tc>
          <w:tcPr>
            <w:tcW w:w="2101" w:type="dxa"/>
            <w:shd w:val="clear" w:color="auto" w:fill="E7E6E6" w:themeFill="background2"/>
          </w:tcPr>
          <w:p w14:paraId="404C4CE0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4A2E106E" w14:textId="0F993456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38</w:t>
            </w:r>
          </w:p>
        </w:tc>
        <w:tc>
          <w:tcPr>
            <w:tcW w:w="1790" w:type="dxa"/>
            <w:shd w:val="clear" w:color="auto" w:fill="E7E6E6" w:themeFill="background2"/>
          </w:tcPr>
          <w:p w14:paraId="64392ABE" w14:textId="381C1DA2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82</w:t>
            </w:r>
          </w:p>
        </w:tc>
        <w:tc>
          <w:tcPr>
            <w:tcW w:w="1674" w:type="dxa"/>
            <w:shd w:val="clear" w:color="auto" w:fill="E7E6E6" w:themeFill="background2"/>
          </w:tcPr>
          <w:p w14:paraId="0029B29D" w14:textId="487CC04A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56</w:t>
            </w:r>
          </w:p>
        </w:tc>
        <w:tc>
          <w:tcPr>
            <w:tcW w:w="1674" w:type="dxa"/>
            <w:shd w:val="clear" w:color="auto" w:fill="E7E6E6" w:themeFill="background2"/>
          </w:tcPr>
          <w:p w14:paraId="5AB5E09D" w14:textId="4F28DC28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</w:p>
        </w:tc>
      </w:tr>
      <w:tr w:rsidR="006F41B9" w:rsidRPr="00CB523A" w14:paraId="36636730" w14:textId="77777777" w:rsidTr="00F46386">
        <w:tc>
          <w:tcPr>
            <w:tcW w:w="2101" w:type="dxa"/>
            <w:shd w:val="clear" w:color="auto" w:fill="E7E6E6" w:themeFill="background2"/>
          </w:tcPr>
          <w:p w14:paraId="7EC93ACC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08E1A6CA" w14:textId="144892E7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  <w:tc>
          <w:tcPr>
            <w:tcW w:w="1790" w:type="dxa"/>
            <w:shd w:val="clear" w:color="auto" w:fill="E7E6E6" w:themeFill="background2"/>
          </w:tcPr>
          <w:p w14:paraId="53C83E77" w14:textId="7E129ABC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53.74</w:t>
            </w:r>
          </w:p>
        </w:tc>
        <w:tc>
          <w:tcPr>
            <w:tcW w:w="1674" w:type="dxa"/>
            <w:shd w:val="clear" w:color="auto" w:fill="E7E6E6" w:themeFill="background2"/>
          </w:tcPr>
          <w:p w14:paraId="44114614" w14:textId="0BD2FDB8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53.74</w:t>
            </w:r>
          </w:p>
        </w:tc>
        <w:tc>
          <w:tcPr>
            <w:tcW w:w="1674" w:type="dxa"/>
            <w:shd w:val="clear" w:color="auto" w:fill="E7E6E6" w:themeFill="background2"/>
          </w:tcPr>
          <w:p w14:paraId="65BA47DA" w14:textId="16F62FC2" w:rsidR="006F41B9" w:rsidRDefault="003027C9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</w:tr>
    </w:tbl>
    <w:p w14:paraId="1E7A72FB" w14:textId="77777777" w:rsidR="006F41B9" w:rsidRDefault="006F41B9" w:rsidP="006F41B9"/>
    <w:p w14:paraId="5A99D927" w14:textId="77777777" w:rsidR="006F41B9" w:rsidRDefault="006F41B9" w:rsidP="006F41B9">
      <w:pPr>
        <w:rPr>
          <w:lang w:val="en-US"/>
        </w:rPr>
      </w:pPr>
      <w:r>
        <w:rPr>
          <w:lang w:val="en-US"/>
        </w:rPr>
        <w:t>Original Dataset &amp; Bootstrap 10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630EC9" w14:paraId="404A11B0" w14:textId="77777777" w:rsidTr="00F46386">
        <w:tc>
          <w:tcPr>
            <w:tcW w:w="2101" w:type="dxa"/>
            <w:shd w:val="clear" w:color="auto" w:fill="A5A5A5" w:themeFill="accent3"/>
          </w:tcPr>
          <w:p w14:paraId="5B2CA26E" w14:textId="2598187A" w:rsidR="00630EC9" w:rsidRDefault="00630EC9" w:rsidP="00630EC9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5A603A10" w14:textId="46BA14CC" w:rsidR="00630EC9" w:rsidRPr="00CB523A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38A06B6D" w14:textId="3F24610E" w:rsidR="00630EC9" w:rsidRPr="00CB523A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7D4618D9" w14:textId="75E566B3" w:rsidR="00630EC9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05343E63" w14:textId="651D164A" w:rsidR="00630EC9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630EC9" w:rsidRPr="00CB523A" w14:paraId="210A2F32" w14:textId="77777777" w:rsidTr="006F41B9">
        <w:tc>
          <w:tcPr>
            <w:tcW w:w="2101" w:type="dxa"/>
          </w:tcPr>
          <w:p w14:paraId="74956FD7" w14:textId="48527816" w:rsidR="00630EC9" w:rsidRDefault="00630EC9" w:rsidP="00630EC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23F08252" w14:textId="070EBB01" w:rsidR="00630EC9" w:rsidRPr="00CB523A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5CC436F7" w14:textId="48EC97E9" w:rsidR="00630EC9" w:rsidRPr="00CB523A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6E7D7DE4" w14:textId="2BB4C85B" w:rsidR="00630EC9" w:rsidRPr="00CB523A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5F537DB3" w14:textId="5EA20D56" w:rsidR="00630EC9" w:rsidRPr="00CB523A" w:rsidRDefault="00630EC9" w:rsidP="00630EC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505489" w14:paraId="39DC12EA" w14:textId="77777777" w:rsidTr="006F41B9">
        <w:tc>
          <w:tcPr>
            <w:tcW w:w="2101" w:type="dxa"/>
          </w:tcPr>
          <w:p w14:paraId="1EC14B9C" w14:textId="3827F100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Bootstrap 1000 iterations</w:t>
            </w:r>
          </w:p>
        </w:tc>
        <w:tc>
          <w:tcPr>
            <w:tcW w:w="1777" w:type="dxa"/>
          </w:tcPr>
          <w:p w14:paraId="787E6D38" w14:textId="07A54A74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54</w:t>
            </w:r>
          </w:p>
        </w:tc>
        <w:tc>
          <w:tcPr>
            <w:tcW w:w="1790" w:type="dxa"/>
          </w:tcPr>
          <w:p w14:paraId="2530FD79" w14:textId="2C680540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25</w:t>
            </w:r>
          </w:p>
        </w:tc>
        <w:tc>
          <w:tcPr>
            <w:tcW w:w="1674" w:type="dxa"/>
          </w:tcPr>
          <w:p w14:paraId="6378D5CF" w14:textId="2999D234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113</w:t>
            </w:r>
          </w:p>
        </w:tc>
        <w:tc>
          <w:tcPr>
            <w:tcW w:w="1674" w:type="dxa"/>
          </w:tcPr>
          <w:p w14:paraId="2DAF51A6" w14:textId="685A9E6A" w:rsidR="00505489" w:rsidRDefault="00505489" w:rsidP="00505489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6F41B9" w14:paraId="1106F4D0" w14:textId="77777777" w:rsidTr="00F46386">
        <w:tc>
          <w:tcPr>
            <w:tcW w:w="2101" w:type="dxa"/>
            <w:shd w:val="clear" w:color="auto" w:fill="E7E6E6" w:themeFill="background2"/>
          </w:tcPr>
          <w:p w14:paraId="4ACE6B08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6BECEB71" w14:textId="54573D90" w:rsidR="006F41B9" w:rsidRDefault="00257AAD" w:rsidP="006F41B9">
            <w:pPr>
              <w:rPr>
                <w:lang w:val="en-US"/>
              </w:rPr>
            </w:pPr>
            <w:r>
              <w:rPr>
                <w:lang w:val="en-US"/>
              </w:rPr>
              <w:t>43</w:t>
            </w:r>
          </w:p>
        </w:tc>
        <w:tc>
          <w:tcPr>
            <w:tcW w:w="1790" w:type="dxa"/>
            <w:shd w:val="clear" w:color="auto" w:fill="E7E6E6" w:themeFill="background2"/>
          </w:tcPr>
          <w:p w14:paraId="7B115093" w14:textId="1DED446C" w:rsidR="006F41B9" w:rsidRDefault="00257AAD" w:rsidP="006F41B9">
            <w:pPr>
              <w:rPr>
                <w:lang w:val="en-US"/>
              </w:rPr>
            </w:pPr>
            <w:r>
              <w:rPr>
                <w:lang w:val="en-US"/>
              </w:rPr>
              <w:t>72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624D016D" w14:textId="66615669" w:rsidR="006F41B9" w:rsidRDefault="00257AAD" w:rsidP="006F41B9">
            <w:pPr>
              <w:rPr>
                <w:lang w:val="en-US"/>
              </w:rPr>
            </w:pPr>
            <w:r>
              <w:rPr>
                <w:lang w:val="en-US"/>
              </w:rPr>
              <w:t>65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3F3C8D56" w14:textId="11185902" w:rsidR="006F41B9" w:rsidRDefault="00257AAD" w:rsidP="006F41B9">
            <w:pPr>
              <w:rPr>
                <w:lang w:val="en-US"/>
              </w:rPr>
            </w:pPr>
            <w:r>
              <w:rPr>
                <w:lang w:val="en-US"/>
              </w:rPr>
              <w:t>19.00</w:t>
            </w:r>
          </w:p>
        </w:tc>
      </w:tr>
      <w:tr w:rsidR="006F41B9" w14:paraId="65FA5DAB" w14:textId="77777777" w:rsidTr="00F46386">
        <w:trPr>
          <w:trHeight w:val="63"/>
        </w:trPr>
        <w:tc>
          <w:tcPr>
            <w:tcW w:w="2101" w:type="dxa"/>
            <w:shd w:val="clear" w:color="auto" w:fill="E7E6E6" w:themeFill="background2"/>
          </w:tcPr>
          <w:p w14:paraId="52EA7780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07F73C39" w14:textId="0CE38CF3" w:rsidR="006F41B9" w:rsidRDefault="00257AAD" w:rsidP="006F41B9">
            <w:pPr>
              <w:rPr>
                <w:lang w:val="en-US"/>
              </w:rPr>
            </w:pPr>
            <w:r>
              <w:rPr>
                <w:lang w:val="en-US"/>
              </w:rPr>
              <w:t>15.66</w:t>
            </w:r>
          </w:p>
        </w:tc>
        <w:tc>
          <w:tcPr>
            <w:tcW w:w="1790" w:type="dxa"/>
            <w:shd w:val="clear" w:color="auto" w:fill="E7E6E6" w:themeFill="background2"/>
          </w:tcPr>
          <w:p w14:paraId="32CE1E90" w14:textId="337CE6BA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67.18</w:t>
            </w:r>
          </w:p>
        </w:tc>
        <w:tc>
          <w:tcPr>
            <w:tcW w:w="1674" w:type="dxa"/>
            <w:shd w:val="clear" w:color="auto" w:fill="E7E6E6" w:themeFill="background2"/>
          </w:tcPr>
          <w:p w14:paraId="28775B92" w14:textId="5C4F64B9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67.18</w:t>
            </w:r>
          </w:p>
        </w:tc>
        <w:tc>
          <w:tcPr>
            <w:tcW w:w="1674" w:type="dxa"/>
            <w:shd w:val="clear" w:color="auto" w:fill="E7E6E6" w:themeFill="background2"/>
          </w:tcPr>
          <w:p w14:paraId="0600C10A" w14:textId="77C308DB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15.66</w:t>
            </w:r>
          </w:p>
        </w:tc>
      </w:tr>
    </w:tbl>
    <w:p w14:paraId="50E85C6F" w14:textId="512326B0" w:rsidR="006F41B9" w:rsidRDefault="006F41B9" w:rsidP="006F41B9">
      <w:pPr>
        <w:rPr>
          <w:lang w:val="en-US"/>
        </w:rPr>
      </w:pPr>
    </w:p>
    <w:p w14:paraId="4E3EFB2D" w14:textId="0AC8B4AC" w:rsidR="00D76653" w:rsidRDefault="00D76653" w:rsidP="00D76653">
      <w:pPr>
        <w:rPr>
          <w:lang w:val="en-US"/>
        </w:rPr>
      </w:pPr>
      <w:r>
        <w:rPr>
          <w:lang w:val="en-US"/>
        </w:rPr>
        <w:t>Original Dataset &amp; Bootstrap 50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D76653" w14:paraId="330592F7" w14:textId="77777777" w:rsidTr="00F46386">
        <w:tc>
          <w:tcPr>
            <w:tcW w:w="2101" w:type="dxa"/>
            <w:shd w:val="clear" w:color="auto" w:fill="A5A5A5" w:themeFill="accent3"/>
          </w:tcPr>
          <w:p w14:paraId="6136DC64" w14:textId="35580703" w:rsidR="00D76653" w:rsidRDefault="00D76653" w:rsidP="00D76653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10B1C983" w14:textId="7DEF35A6" w:rsidR="00D76653" w:rsidRPr="00CB523A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0F8C709F" w14:textId="1F087379" w:rsidR="00D76653" w:rsidRPr="00CB523A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19C948EC" w14:textId="7338604F" w:rsidR="00D76653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59FF524F" w14:textId="5736C398" w:rsidR="00D76653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D76653" w:rsidRPr="00CB523A" w14:paraId="6A9D8C51" w14:textId="77777777" w:rsidTr="0041174A">
        <w:tc>
          <w:tcPr>
            <w:tcW w:w="2101" w:type="dxa"/>
          </w:tcPr>
          <w:p w14:paraId="77E3E7A4" w14:textId="28C527A1" w:rsidR="00D76653" w:rsidRDefault="00D76653" w:rsidP="00D76653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7D3A7D94" w14:textId="19725048" w:rsidR="00D76653" w:rsidRPr="00CB523A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47F09279" w14:textId="035C1FDE" w:rsidR="00D76653" w:rsidRPr="00CB523A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73300199" w14:textId="134ADDA1" w:rsidR="00D76653" w:rsidRPr="00CB523A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13BA3C07" w14:textId="3F08766C" w:rsidR="00D76653" w:rsidRPr="00CB523A" w:rsidRDefault="00D76653" w:rsidP="00D76653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715511" w14:paraId="3DE5C55A" w14:textId="77777777" w:rsidTr="0041174A">
        <w:tc>
          <w:tcPr>
            <w:tcW w:w="2101" w:type="dxa"/>
          </w:tcPr>
          <w:p w14:paraId="391CECF9" w14:textId="0ACC3D88" w:rsidR="00715511" w:rsidRDefault="00715511" w:rsidP="00715511">
            <w:pPr>
              <w:rPr>
                <w:lang w:val="en-US"/>
              </w:rPr>
            </w:pPr>
            <w:r>
              <w:rPr>
                <w:lang w:val="en-US"/>
              </w:rPr>
              <w:t>Bootstrap 5000 iterations</w:t>
            </w:r>
          </w:p>
        </w:tc>
        <w:tc>
          <w:tcPr>
            <w:tcW w:w="1777" w:type="dxa"/>
          </w:tcPr>
          <w:p w14:paraId="25BBD55D" w14:textId="291C3DC1" w:rsidR="00715511" w:rsidRDefault="00715511" w:rsidP="00715511">
            <w:pPr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1790" w:type="dxa"/>
          </w:tcPr>
          <w:p w14:paraId="31F52083" w14:textId="4F4F7E22" w:rsidR="00715511" w:rsidRDefault="00715511" w:rsidP="00715511">
            <w:pPr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1674" w:type="dxa"/>
          </w:tcPr>
          <w:p w14:paraId="23ECFF42" w14:textId="10EF6D3F" w:rsidR="00715511" w:rsidRDefault="00715511" w:rsidP="00715511">
            <w:pPr>
              <w:rPr>
                <w:lang w:val="en-US"/>
              </w:rPr>
            </w:pPr>
            <w:r>
              <w:rPr>
                <w:lang w:val="en-US"/>
              </w:rPr>
              <w:t>93</w:t>
            </w:r>
          </w:p>
        </w:tc>
        <w:tc>
          <w:tcPr>
            <w:tcW w:w="1674" w:type="dxa"/>
          </w:tcPr>
          <w:p w14:paraId="56094D42" w14:textId="1C979A1C" w:rsidR="00715511" w:rsidRDefault="00715511" w:rsidP="00715511">
            <w:pPr>
              <w:rPr>
                <w:lang w:val="en-US"/>
              </w:rPr>
            </w:pPr>
            <w:r>
              <w:rPr>
                <w:lang w:val="en-US"/>
              </w:rPr>
              <w:t>22</w:t>
            </w:r>
          </w:p>
        </w:tc>
      </w:tr>
      <w:tr w:rsidR="00D76653" w14:paraId="281D3091" w14:textId="77777777" w:rsidTr="00F46386">
        <w:tc>
          <w:tcPr>
            <w:tcW w:w="2101" w:type="dxa"/>
            <w:shd w:val="clear" w:color="auto" w:fill="E7E6E6" w:themeFill="background2"/>
          </w:tcPr>
          <w:p w14:paraId="32D0E882" w14:textId="77777777" w:rsidR="00D76653" w:rsidRDefault="00D76653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1374A2C3" w14:textId="7980AA44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36.00</w:t>
            </w:r>
          </w:p>
        </w:tc>
        <w:tc>
          <w:tcPr>
            <w:tcW w:w="1790" w:type="dxa"/>
            <w:shd w:val="clear" w:color="auto" w:fill="E7E6E6" w:themeFill="background2"/>
          </w:tcPr>
          <w:p w14:paraId="7C94DD04" w14:textId="1485A44B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82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75EFDBE9" w14:textId="464B8463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55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0DD4646C" w14:textId="03EFEE04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26.00</w:t>
            </w:r>
          </w:p>
        </w:tc>
      </w:tr>
      <w:tr w:rsidR="00D76653" w14:paraId="07C130AF" w14:textId="77777777" w:rsidTr="00F46386">
        <w:tc>
          <w:tcPr>
            <w:tcW w:w="2101" w:type="dxa"/>
            <w:shd w:val="clear" w:color="auto" w:fill="E7E6E6" w:themeFill="background2"/>
          </w:tcPr>
          <w:p w14:paraId="02DD0066" w14:textId="77777777" w:rsidR="00D76653" w:rsidRDefault="00D76653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7364F4BC" w14:textId="3A40A8EB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5.66</w:t>
            </w:r>
          </w:p>
        </w:tc>
        <w:tc>
          <w:tcPr>
            <w:tcW w:w="1790" w:type="dxa"/>
            <w:shd w:val="clear" w:color="auto" w:fill="E7E6E6" w:themeFill="background2"/>
          </w:tcPr>
          <w:p w14:paraId="030DCC89" w14:textId="27379C02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53.03</w:t>
            </w:r>
          </w:p>
        </w:tc>
        <w:tc>
          <w:tcPr>
            <w:tcW w:w="1674" w:type="dxa"/>
            <w:shd w:val="clear" w:color="auto" w:fill="E7E6E6" w:themeFill="background2"/>
          </w:tcPr>
          <w:p w14:paraId="436C4E1B" w14:textId="4B750E2E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53.03</w:t>
            </w:r>
          </w:p>
        </w:tc>
        <w:tc>
          <w:tcPr>
            <w:tcW w:w="1674" w:type="dxa"/>
            <w:shd w:val="clear" w:color="auto" w:fill="E7E6E6" w:themeFill="background2"/>
          </w:tcPr>
          <w:p w14:paraId="2CFD2D57" w14:textId="181D954C" w:rsidR="00D76653" w:rsidRDefault="004E4631" w:rsidP="0041174A">
            <w:pPr>
              <w:rPr>
                <w:lang w:val="en-US"/>
              </w:rPr>
            </w:pPr>
            <w:r>
              <w:rPr>
                <w:lang w:val="en-US"/>
              </w:rPr>
              <w:t>5.66</w:t>
            </w:r>
          </w:p>
        </w:tc>
      </w:tr>
    </w:tbl>
    <w:p w14:paraId="4C90133D" w14:textId="77777777" w:rsidR="00D76653" w:rsidRDefault="00D76653" w:rsidP="006F41B9">
      <w:pPr>
        <w:rPr>
          <w:lang w:val="en-US"/>
        </w:rPr>
      </w:pPr>
    </w:p>
    <w:p w14:paraId="7D2EFD11" w14:textId="77777777" w:rsidR="006F41B9" w:rsidRDefault="006F41B9" w:rsidP="006F41B9">
      <w:pPr>
        <w:rPr>
          <w:lang w:val="en-US"/>
        </w:rPr>
      </w:pPr>
      <w:r>
        <w:rPr>
          <w:lang w:val="en-US"/>
        </w:rPr>
        <w:t>Original Dataset &amp; Bootstrap 10,0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2A521B" w14:paraId="421A16CF" w14:textId="77777777" w:rsidTr="00F46386">
        <w:tc>
          <w:tcPr>
            <w:tcW w:w="2101" w:type="dxa"/>
            <w:shd w:val="clear" w:color="auto" w:fill="A5A5A5" w:themeFill="accent3"/>
          </w:tcPr>
          <w:p w14:paraId="0EAF60DA" w14:textId="147608B3" w:rsidR="002A521B" w:rsidRDefault="002A521B" w:rsidP="002A521B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79233F6B" w14:textId="05A8DD5F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5844DCDD" w14:textId="73C6ACFC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64D9E0D3" w14:textId="6AB3FAE1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1592F6FD" w14:textId="16ECD775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2A521B" w:rsidRPr="00CB523A" w14:paraId="3608CD77" w14:textId="77777777" w:rsidTr="006F41B9">
        <w:tc>
          <w:tcPr>
            <w:tcW w:w="2101" w:type="dxa"/>
          </w:tcPr>
          <w:p w14:paraId="7DE9E74D" w14:textId="397F603D" w:rsidR="002A521B" w:rsidRDefault="002A521B" w:rsidP="002A521B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115B6897" w14:textId="04361C76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7AC826D1" w14:textId="1CA0FA1A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6B862871" w14:textId="3FE8CF77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14CA7575" w14:textId="04F76541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DC7DBB" w14:paraId="04758EBE" w14:textId="77777777" w:rsidTr="006F41B9">
        <w:tc>
          <w:tcPr>
            <w:tcW w:w="2101" w:type="dxa"/>
          </w:tcPr>
          <w:p w14:paraId="0ABF1E68" w14:textId="042D24B2" w:rsidR="00DC7DBB" w:rsidRDefault="00DC7DBB" w:rsidP="00DC7DBB">
            <w:pPr>
              <w:rPr>
                <w:lang w:val="en-US"/>
              </w:rPr>
            </w:pPr>
            <w:r>
              <w:rPr>
                <w:lang w:val="en-US"/>
              </w:rPr>
              <w:t>Bootstrap 10,000 iterations</w:t>
            </w:r>
          </w:p>
        </w:tc>
        <w:tc>
          <w:tcPr>
            <w:tcW w:w="1777" w:type="dxa"/>
          </w:tcPr>
          <w:p w14:paraId="60FE3CE4" w14:textId="26383551" w:rsidR="00DC7DBB" w:rsidRDefault="00DC7DBB" w:rsidP="00DC7DBB">
            <w:pPr>
              <w:rPr>
                <w:lang w:val="en-US"/>
              </w:rPr>
            </w:pPr>
            <w:r>
              <w:rPr>
                <w:lang w:val="en-US"/>
              </w:rPr>
              <w:t>22</w:t>
            </w:r>
          </w:p>
        </w:tc>
        <w:tc>
          <w:tcPr>
            <w:tcW w:w="1790" w:type="dxa"/>
          </w:tcPr>
          <w:p w14:paraId="1472F11D" w14:textId="32C261FC" w:rsidR="00DC7DBB" w:rsidRDefault="00DC7DBB" w:rsidP="00DC7DBB">
            <w:pPr>
              <w:rPr>
                <w:lang w:val="en-US"/>
              </w:rPr>
            </w:pPr>
            <w:r>
              <w:rPr>
                <w:lang w:val="en-US"/>
              </w:rPr>
              <w:t>87</w:t>
            </w:r>
          </w:p>
        </w:tc>
        <w:tc>
          <w:tcPr>
            <w:tcW w:w="1674" w:type="dxa"/>
          </w:tcPr>
          <w:p w14:paraId="1898A9CC" w14:textId="36C38AC8" w:rsidR="00DC7DBB" w:rsidRDefault="00DC7DBB" w:rsidP="00DC7DBB">
            <w:pPr>
              <w:rPr>
                <w:lang w:val="en-US"/>
              </w:rPr>
            </w:pPr>
            <w:r>
              <w:rPr>
                <w:lang w:val="en-US"/>
              </w:rPr>
              <w:t>51</w:t>
            </w:r>
          </w:p>
        </w:tc>
        <w:tc>
          <w:tcPr>
            <w:tcW w:w="1674" w:type="dxa"/>
          </w:tcPr>
          <w:p w14:paraId="33B6BCCB" w14:textId="2629CA7C" w:rsidR="00DC7DBB" w:rsidRDefault="00DC7DBB" w:rsidP="00DC7DBB">
            <w:pPr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</w:tr>
      <w:tr w:rsidR="006F41B9" w14:paraId="07719A07" w14:textId="77777777" w:rsidTr="00F46386">
        <w:tc>
          <w:tcPr>
            <w:tcW w:w="2101" w:type="dxa"/>
            <w:shd w:val="clear" w:color="auto" w:fill="E7E6E6" w:themeFill="background2"/>
          </w:tcPr>
          <w:p w14:paraId="2CF1BE14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5115E1CD" w14:textId="772076D6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27.00</w:t>
            </w:r>
          </w:p>
        </w:tc>
        <w:tc>
          <w:tcPr>
            <w:tcW w:w="1790" w:type="dxa"/>
            <w:shd w:val="clear" w:color="auto" w:fill="E7E6E6" w:themeFill="background2"/>
          </w:tcPr>
          <w:p w14:paraId="4F845BD3" w14:textId="67CABD07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103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23C38C24" w14:textId="7EC5765F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34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1FE3F66E" w14:textId="714D851E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35.00</w:t>
            </w:r>
          </w:p>
        </w:tc>
      </w:tr>
      <w:tr w:rsidR="006F41B9" w14:paraId="29A2F222" w14:textId="77777777" w:rsidTr="00F46386">
        <w:tc>
          <w:tcPr>
            <w:tcW w:w="2101" w:type="dxa"/>
            <w:shd w:val="clear" w:color="auto" w:fill="E7E6E6" w:themeFill="background2"/>
          </w:tcPr>
          <w:p w14:paraId="2C2EBDA2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182DC772" w14:textId="078F3E91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7.07</w:t>
            </w:r>
          </w:p>
        </w:tc>
        <w:tc>
          <w:tcPr>
            <w:tcW w:w="1790" w:type="dxa"/>
            <w:shd w:val="clear" w:color="auto" w:fill="E7E6E6" w:themeFill="background2"/>
          </w:tcPr>
          <w:p w14:paraId="2F4920DB" w14:textId="3403FDEB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23.33</w:t>
            </w:r>
          </w:p>
        </w:tc>
        <w:tc>
          <w:tcPr>
            <w:tcW w:w="1674" w:type="dxa"/>
            <w:shd w:val="clear" w:color="auto" w:fill="E7E6E6" w:themeFill="background2"/>
          </w:tcPr>
          <w:p w14:paraId="237E2D21" w14:textId="622058BF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23.33</w:t>
            </w:r>
          </w:p>
        </w:tc>
        <w:tc>
          <w:tcPr>
            <w:tcW w:w="1674" w:type="dxa"/>
            <w:shd w:val="clear" w:color="auto" w:fill="E7E6E6" w:themeFill="background2"/>
          </w:tcPr>
          <w:p w14:paraId="3A960DFA" w14:textId="54B20596" w:rsidR="006F41B9" w:rsidRDefault="004E4631" w:rsidP="006F41B9">
            <w:pPr>
              <w:rPr>
                <w:lang w:val="en-US"/>
              </w:rPr>
            </w:pPr>
            <w:r>
              <w:rPr>
                <w:lang w:val="en-US"/>
              </w:rPr>
              <w:t>7.07</w:t>
            </w:r>
          </w:p>
        </w:tc>
      </w:tr>
    </w:tbl>
    <w:p w14:paraId="72DBE402" w14:textId="77777777" w:rsidR="00043B4C" w:rsidRDefault="00043B4C" w:rsidP="006F41B9">
      <w:pPr>
        <w:rPr>
          <w:lang w:val="en-US"/>
        </w:rPr>
      </w:pPr>
    </w:p>
    <w:p w14:paraId="07619481" w14:textId="77777777" w:rsidR="00043B4C" w:rsidRDefault="00043B4C" w:rsidP="006F41B9">
      <w:pPr>
        <w:rPr>
          <w:lang w:val="en-US"/>
        </w:rPr>
      </w:pPr>
    </w:p>
    <w:p w14:paraId="7B7FD83C" w14:textId="77777777" w:rsidR="00043B4C" w:rsidRDefault="00043B4C" w:rsidP="006F41B9">
      <w:pPr>
        <w:rPr>
          <w:lang w:val="en-US"/>
        </w:rPr>
      </w:pPr>
    </w:p>
    <w:p w14:paraId="38C7620A" w14:textId="77777777" w:rsidR="00043B4C" w:rsidRDefault="00043B4C" w:rsidP="006F41B9">
      <w:pPr>
        <w:rPr>
          <w:lang w:val="en-US"/>
        </w:rPr>
      </w:pPr>
    </w:p>
    <w:p w14:paraId="753508DA" w14:textId="77777777" w:rsidR="00043B4C" w:rsidRDefault="00043B4C" w:rsidP="006F41B9">
      <w:pPr>
        <w:rPr>
          <w:lang w:val="en-US"/>
        </w:rPr>
      </w:pPr>
    </w:p>
    <w:p w14:paraId="66810EBB" w14:textId="77777777" w:rsidR="00043B4C" w:rsidRDefault="00043B4C" w:rsidP="006F41B9">
      <w:pPr>
        <w:rPr>
          <w:lang w:val="en-US"/>
        </w:rPr>
      </w:pPr>
    </w:p>
    <w:p w14:paraId="24B205E6" w14:textId="0EA18BE8" w:rsidR="006F41B9" w:rsidRDefault="006F41B9" w:rsidP="006F41B9">
      <w:pPr>
        <w:rPr>
          <w:lang w:val="en-US"/>
        </w:rPr>
      </w:pPr>
      <w:r>
        <w:rPr>
          <w:lang w:val="en-US"/>
        </w:rPr>
        <w:t>Original Dataset &amp; Bootstrap 10,000 iterations &amp; 0.5 of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2A521B" w14:paraId="55363FFD" w14:textId="77777777" w:rsidTr="00F46386">
        <w:trPr>
          <w:trHeight w:val="252"/>
        </w:trPr>
        <w:tc>
          <w:tcPr>
            <w:tcW w:w="2101" w:type="dxa"/>
            <w:shd w:val="clear" w:color="auto" w:fill="A5A5A5" w:themeFill="accent3"/>
          </w:tcPr>
          <w:p w14:paraId="5C99144E" w14:textId="5136C914" w:rsidR="002A521B" w:rsidRDefault="002A521B" w:rsidP="002A521B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77ACE6AC" w14:textId="78D5F371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3F1A5BBB" w14:textId="05EA8359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713DE986" w14:textId="584A3A4A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6F34BCA7" w14:textId="67015474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2A521B" w:rsidRPr="00CB523A" w14:paraId="7190D5E5" w14:textId="77777777" w:rsidTr="006F41B9">
        <w:tc>
          <w:tcPr>
            <w:tcW w:w="2101" w:type="dxa"/>
          </w:tcPr>
          <w:p w14:paraId="1D41A75A" w14:textId="7AFB9AF6" w:rsidR="002A521B" w:rsidRDefault="002A521B" w:rsidP="002A521B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7ABDE462" w14:textId="1926878B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61EF88BF" w14:textId="5EA21A98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3D5DFF0C" w14:textId="263E7FFF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5A0E4C45" w14:textId="793D4AE4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ED07D7" w14:paraId="0069C47A" w14:textId="77777777" w:rsidTr="006F41B9">
        <w:tc>
          <w:tcPr>
            <w:tcW w:w="2101" w:type="dxa"/>
          </w:tcPr>
          <w:p w14:paraId="5C6AA26F" w14:textId="1F6DD88E" w:rsidR="00ED07D7" w:rsidRDefault="00ED07D7" w:rsidP="00ED07D7">
            <w:pPr>
              <w:rPr>
                <w:lang w:val="en-US"/>
              </w:rPr>
            </w:pPr>
            <w:r>
              <w:rPr>
                <w:lang w:val="en-US"/>
              </w:rPr>
              <w:t>Bootstrap 10,000 iterations &amp; 0.5 of Original Dataset</w:t>
            </w:r>
          </w:p>
        </w:tc>
        <w:tc>
          <w:tcPr>
            <w:tcW w:w="1777" w:type="dxa"/>
          </w:tcPr>
          <w:p w14:paraId="01E65A10" w14:textId="73A7DBDF" w:rsidR="00ED07D7" w:rsidRDefault="00ED07D7" w:rsidP="00ED07D7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1790" w:type="dxa"/>
          </w:tcPr>
          <w:p w14:paraId="7D19D434" w14:textId="7DCF9300" w:rsidR="00ED07D7" w:rsidRDefault="00ED07D7" w:rsidP="00ED07D7">
            <w:pPr>
              <w:rPr>
                <w:lang w:val="en-US"/>
              </w:rPr>
            </w:pPr>
            <w:r>
              <w:rPr>
                <w:lang w:val="en-US"/>
              </w:rPr>
              <w:t>72</w:t>
            </w:r>
          </w:p>
        </w:tc>
        <w:tc>
          <w:tcPr>
            <w:tcW w:w="1674" w:type="dxa"/>
          </w:tcPr>
          <w:p w14:paraId="62EEB82A" w14:textId="0F3B3FA4" w:rsidR="00ED07D7" w:rsidRDefault="00ED07D7" w:rsidP="00ED07D7">
            <w:pPr>
              <w:rPr>
                <w:lang w:val="en-US"/>
              </w:rPr>
            </w:pPr>
            <w:r>
              <w:rPr>
                <w:lang w:val="en-US"/>
              </w:rPr>
              <w:t>66</w:t>
            </w:r>
          </w:p>
        </w:tc>
        <w:tc>
          <w:tcPr>
            <w:tcW w:w="1674" w:type="dxa"/>
          </w:tcPr>
          <w:p w14:paraId="7B1C1BF7" w14:textId="3575BDE3" w:rsidR="00ED07D7" w:rsidRDefault="00ED07D7" w:rsidP="00ED07D7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</w:tr>
      <w:tr w:rsidR="006F41B9" w14:paraId="7B19A084" w14:textId="77777777" w:rsidTr="00F46386">
        <w:tc>
          <w:tcPr>
            <w:tcW w:w="2101" w:type="dxa"/>
            <w:shd w:val="clear" w:color="auto" w:fill="E7E6E6" w:themeFill="background2"/>
          </w:tcPr>
          <w:p w14:paraId="74A3259A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31E6885F" w14:textId="7C43560B" w:rsidR="006F41B9" w:rsidRDefault="00163DFE" w:rsidP="006F41B9">
            <w:pPr>
              <w:rPr>
                <w:lang w:val="en-US"/>
              </w:rPr>
            </w:pPr>
            <w:r>
              <w:rPr>
                <w:lang w:val="en-US"/>
              </w:rPr>
              <w:t>31.</w:t>
            </w:r>
            <w:r w:rsidR="00477A47">
              <w:rPr>
                <w:lang w:val="en-US"/>
              </w:rPr>
              <w:t>00</w:t>
            </w:r>
          </w:p>
        </w:tc>
        <w:tc>
          <w:tcPr>
            <w:tcW w:w="1790" w:type="dxa"/>
            <w:shd w:val="clear" w:color="auto" w:fill="E7E6E6" w:themeFill="background2"/>
          </w:tcPr>
          <w:p w14:paraId="740A7D4D" w14:textId="4134A6EF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96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5175D62D" w14:textId="0B33B836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42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30A66912" w14:textId="13BEA351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31.00</w:t>
            </w:r>
          </w:p>
        </w:tc>
      </w:tr>
      <w:tr w:rsidR="006F41B9" w14:paraId="5E3D1F55" w14:textId="77777777" w:rsidTr="00F46386">
        <w:tc>
          <w:tcPr>
            <w:tcW w:w="2101" w:type="dxa"/>
            <w:shd w:val="clear" w:color="auto" w:fill="E7E6E6" w:themeFill="background2"/>
          </w:tcPr>
          <w:p w14:paraId="212FE503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45715DB6" w14:textId="6B656CCC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.41</w:t>
            </w:r>
          </w:p>
        </w:tc>
        <w:tc>
          <w:tcPr>
            <w:tcW w:w="1790" w:type="dxa"/>
            <w:shd w:val="clear" w:color="auto" w:fill="E7E6E6" w:themeFill="background2"/>
          </w:tcPr>
          <w:p w14:paraId="2924DCBF" w14:textId="1043C11B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33.94</w:t>
            </w:r>
          </w:p>
        </w:tc>
        <w:tc>
          <w:tcPr>
            <w:tcW w:w="1674" w:type="dxa"/>
            <w:shd w:val="clear" w:color="auto" w:fill="E7E6E6" w:themeFill="background2"/>
          </w:tcPr>
          <w:p w14:paraId="063545C2" w14:textId="16CE783F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33.94</w:t>
            </w:r>
          </w:p>
        </w:tc>
        <w:tc>
          <w:tcPr>
            <w:tcW w:w="1674" w:type="dxa"/>
            <w:shd w:val="clear" w:color="auto" w:fill="E7E6E6" w:themeFill="background2"/>
          </w:tcPr>
          <w:p w14:paraId="44C1EA0F" w14:textId="7FD7067D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.41</w:t>
            </w:r>
          </w:p>
        </w:tc>
      </w:tr>
    </w:tbl>
    <w:p w14:paraId="031EB6C3" w14:textId="77777777" w:rsidR="006F41B9" w:rsidRDefault="006F41B9" w:rsidP="006F41B9">
      <w:pPr>
        <w:rPr>
          <w:lang w:val="en-US"/>
        </w:rPr>
      </w:pPr>
    </w:p>
    <w:p w14:paraId="4C56054C" w14:textId="77777777" w:rsidR="006F41B9" w:rsidRDefault="006F41B9" w:rsidP="006F41B9">
      <w:pPr>
        <w:rPr>
          <w:lang w:val="en-US"/>
        </w:rPr>
      </w:pPr>
      <w:r>
        <w:rPr>
          <w:lang w:val="en-US"/>
        </w:rPr>
        <w:t>Original Dataset &amp; Random Oversampling from the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2A521B" w14:paraId="2D27B5F6" w14:textId="77777777" w:rsidTr="00F46386">
        <w:tc>
          <w:tcPr>
            <w:tcW w:w="2101" w:type="dxa"/>
            <w:shd w:val="clear" w:color="auto" w:fill="A5A5A5" w:themeFill="accent3"/>
          </w:tcPr>
          <w:p w14:paraId="1B15FFC4" w14:textId="187CB357" w:rsidR="002A521B" w:rsidRDefault="002A521B" w:rsidP="002A521B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3601D3CD" w14:textId="1B9B75E8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7F2731E4" w14:textId="4916DE63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1DB1F08A" w14:textId="769E768C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4E65A996" w14:textId="2C37A0DE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2A521B" w:rsidRPr="00CB523A" w14:paraId="3DCC6A99" w14:textId="77777777" w:rsidTr="006F41B9">
        <w:tc>
          <w:tcPr>
            <w:tcW w:w="2101" w:type="dxa"/>
          </w:tcPr>
          <w:p w14:paraId="677C695E" w14:textId="79B14F24" w:rsidR="002A521B" w:rsidRDefault="002A521B" w:rsidP="002A521B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2AE33489" w14:textId="1208FFFD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69632922" w14:textId="11BA9E20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1C2DF47D" w14:textId="205D467F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2A0931E8" w14:textId="2BAD79D4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257BCE" w14:paraId="495C6D31" w14:textId="77777777" w:rsidTr="006F41B9">
        <w:tc>
          <w:tcPr>
            <w:tcW w:w="2101" w:type="dxa"/>
          </w:tcPr>
          <w:p w14:paraId="662236D6" w14:textId="77777777" w:rsidR="00257BCE" w:rsidRDefault="00257BCE" w:rsidP="00257BCE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1777" w:type="dxa"/>
          </w:tcPr>
          <w:p w14:paraId="499EA5FB" w14:textId="3A674F20" w:rsidR="00257BCE" w:rsidRDefault="00257BCE" w:rsidP="00257BCE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</w:tcPr>
          <w:p w14:paraId="665259C9" w14:textId="1F47CC7C" w:rsidR="00257BCE" w:rsidRDefault="00257BCE" w:rsidP="00257BCE">
            <w:pPr>
              <w:rPr>
                <w:lang w:val="en-US"/>
              </w:rPr>
            </w:pPr>
            <w:r>
              <w:rPr>
                <w:lang w:val="en-US"/>
              </w:rPr>
              <w:t>102</w:t>
            </w:r>
          </w:p>
        </w:tc>
        <w:tc>
          <w:tcPr>
            <w:tcW w:w="1674" w:type="dxa"/>
          </w:tcPr>
          <w:p w14:paraId="004B586D" w14:textId="60B308A2" w:rsidR="00257BCE" w:rsidRDefault="00257BCE" w:rsidP="00257BCE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1674" w:type="dxa"/>
          </w:tcPr>
          <w:p w14:paraId="658C105B" w14:textId="0D6CCE00" w:rsidR="00257BCE" w:rsidRDefault="00257BCE" w:rsidP="00257BCE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6F41B9" w14:paraId="14711B51" w14:textId="77777777" w:rsidTr="00F46386">
        <w:tc>
          <w:tcPr>
            <w:tcW w:w="2101" w:type="dxa"/>
            <w:shd w:val="clear" w:color="auto" w:fill="E7E6E6" w:themeFill="background2"/>
          </w:tcPr>
          <w:p w14:paraId="79D5DBDF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1C60E982" w14:textId="3E617941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39.50</w:t>
            </w:r>
          </w:p>
        </w:tc>
        <w:tc>
          <w:tcPr>
            <w:tcW w:w="1790" w:type="dxa"/>
            <w:shd w:val="clear" w:color="auto" w:fill="E7E6E6" w:themeFill="background2"/>
          </w:tcPr>
          <w:p w14:paraId="4CEADE7E" w14:textId="07D90B51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11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69665F70" w14:textId="20EBBFE4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27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17683976" w14:textId="7376141E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22.50</w:t>
            </w:r>
          </w:p>
        </w:tc>
      </w:tr>
      <w:tr w:rsidR="007D5B5B" w14:paraId="49D99806" w14:textId="77777777" w:rsidTr="00F46386">
        <w:tc>
          <w:tcPr>
            <w:tcW w:w="2101" w:type="dxa"/>
            <w:shd w:val="clear" w:color="auto" w:fill="E7E6E6" w:themeFill="background2"/>
          </w:tcPr>
          <w:p w14:paraId="5231B5C9" w14:textId="77777777" w:rsidR="007D5B5B" w:rsidRDefault="007D5B5B" w:rsidP="007D5B5B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5817C52C" w14:textId="190DDE88" w:rsidR="007D5B5B" w:rsidRDefault="007D5B5B" w:rsidP="007D5B5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77A47">
              <w:rPr>
                <w:lang w:val="en-US"/>
              </w:rPr>
              <w:t>0.61</w:t>
            </w:r>
          </w:p>
        </w:tc>
        <w:tc>
          <w:tcPr>
            <w:tcW w:w="1790" w:type="dxa"/>
            <w:shd w:val="clear" w:color="auto" w:fill="E7E6E6" w:themeFill="background2"/>
          </w:tcPr>
          <w:p w14:paraId="22F40B11" w14:textId="011B588E" w:rsidR="007D5B5B" w:rsidRDefault="00477A47" w:rsidP="007D5B5B">
            <w:pPr>
              <w:tabs>
                <w:tab w:val="center" w:pos="787"/>
              </w:tabs>
              <w:rPr>
                <w:lang w:val="en-US"/>
              </w:rPr>
            </w:pPr>
            <w:r>
              <w:rPr>
                <w:lang w:val="en-US"/>
              </w:rPr>
              <w:t>12.73</w:t>
            </w:r>
          </w:p>
        </w:tc>
        <w:tc>
          <w:tcPr>
            <w:tcW w:w="1674" w:type="dxa"/>
            <w:shd w:val="clear" w:color="auto" w:fill="E7E6E6" w:themeFill="background2"/>
          </w:tcPr>
          <w:p w14:paraId="07595C1A" w14:textId="57C8CE94" w:rsidR="007D5B5B" w:rsidRDefault="00477A47" w:rsidP="007D5B5B">
            <w:pPr>
              <w:rPr>
                <w:lang w:val="en-US"/>
              </w:rPr>
            </w:pPr>
            <w:r>
              <w:rPr>
                <w:lang w:val="en-US"/>
              </w:rPr>
              <w:t>12.73</w:t>
            </w:r>
          </w:p>
        </w:tc>
        <w:tc>
          <w:tcPr>
            <w:tcW w:w="1674" w:type="dxa"/>
            <w:shd w:val="clear" w:color="auto" w:fill="E7E6E6" w:themeFill="background2"/>
          </w:tcPr>
          <w:p w14:paraId="0A2F0B85" w14:textId="2AEAFC32" w:rsidR="007D5B5B" w:rsidRDefault="00477A47" w:rsidP="007D5B5B">
            <w:pPr>
              <w:rPr>
                <w:lang w:val="en-US"/>
              </w:rPr>
            </w:pPr>
            <w:r>
              <w:rPr>
                <w:lang w:val="en-US"/>
              </w:rPr>
              <w:t>10.61</w:t>
            </w:r>
          </w:p>
        </w:tc>
      </w:tr>
    </w:tbl>
    <w:p w14:paraId="3BAA0C8D" w14:textId="77777777" w:rsidR="006F41B9" w:rsidRDefault="006F41B9" w:rsidP="006F41B9">
      <w:pPr>
        <w:rPr>
          <w:lang w:val="en-US"/>
        </w:rPr>
      </w:pPr>
    </w:p>
    <w:p w14:paraId="05B0460F" w14:textId="77777777" w:rsidR="006F41B9" w:rsidRDefault="006F41B9" w:rsidP="006F41B9">
      <w:pPr>
        <w:rPr>
          <w:lang w:val="en-US"/>
        </w:rPr>
      </w:pPr>
      <w:r>
        <w:rPr>
          <w:lang w:val="en-US"/>
        </w:rPr>
        <w:t>Original Dataset &amp; Random Under-sampling from the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2A521B" w14:paraId="46F88FA3" w14:textId="77777777" w:rsidTr="00F46386">
        <w:tc>
          <w:tcPr>
            <w:tcW w:w="2101" w:type="dxa"/>
            <w:shd w:val="clear" w:color="auto" w:fill="A5A5A5" w:themeFill="accent3"/>
          </w:tcPr>
          <w:p w14:paraId="567C4FD7" w14:textId="54BC8E63" w:rsidR="002A521B" w:rsidRDefault="002A521B" w:rsidP="002A521B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7A0FD341" w14:textId="411E0A1A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4C2850E2" w14:textId="2DE13D53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41B3DA13" w14:textId="07342AC9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2BC1DAED" w14:textId="55F0BC63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2A521B" w:rsidRPr="00CB523A" w14:paraId="2A691637" w14:textId="77777777" w:rsidTr="006F41B9">
        <w:tc>
          <w:tcPr>
            <w:tcW w:w="2101" w:type="dxa"/>
          </w:tcPr>
          <w:p w14:paraId="48AB3C60" w14:textId="07EA2C2F" w:rsidR="002A521B" w:rsidRDefault="002A521B" w:rsidP="002A521B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6C3818BF" w14:textId="4FD162C0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3F1A4A7A" w14:textId="0939BDE3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6EA80428" w14:textId="4E7C34D7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3EB46A91" w14:textId="496C51AC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2A521B" w14:paraId="28A55A64" w14:textId="77777777" w:rsidTr="006F41B9">
        <w:tc>
          <w:tcPr>
            <w:tcW w:w="2101" w:type="dxa"/>
          </w:tcPr>
          <w:p w14:paraId="1C861825" w14:textId="77777777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1777" w:type="dxa"/>
          </w:tcPr>
          <w:p w14:paraId="5F5906F3" w14:textId="0CDA941A" w:rsidR="002A521B" w:rsidRDefault="009D5C1F" w:rsidP="002A521B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</w:tcPr>
          <w:p w14:paraId="756C8B5D" w14:textId="767BC487" w:rsidR="002A521B" w:rsidRDefault="009D5C1F" w:rsidP="002A521B">
            <w:pPr>
              <w:rPr>
                <w:lang w:val="en-US"/>
              </w:rPr>
            </w:pPr>
            <w:r>
              <w:rPr>
                <w:lang w:val="en-US"/>
              </w:rPr>
              <w:t>102</w:t>
            </w:r>
          </w:p>
        </w:tc>
        <w:tc>
          <w:tcPr>
            <w:tcW w:w="1674" w:type="dxa"/>
          </w:tcPr>
          <w:p w14:paraId="602B6EFC" w14:textId="2FF5D572" w:rsidR="002A521B" w:rsidRDefault="009D5C1F" w:rsidP="002A521B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1674" w:type="dxa"/>
          </w:tcPr>
          <w:p w14:paraId="7D4DB1A7" w14:textId="009A8AAE" w:rsidR="002A521B" w:rsidRDefault="009D5C1F" w:rsidP="002A521B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6F41B9" w14:paraId="23D23C5A" w14:textId="77777777" w:rsidTr="00165782">
        <w:tc>
          <w:tcPr>
            <w:tcW w:w="2101" w:type="dxa"/>
            <w:shd w:val="clear" w:color="auto" w:fill="E7E6E6" w:themeFill="background2"/>
          </w:tcPr>
          <w:p w14:paraId="6A897894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36E3C632" w14:textId="2C12EFA0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39</w:t>
            </w:r>
            <w:r w:rsidR="006F41B9">
              <w:rPr>
                <w:lang w:val="en-US"/>
              </w:rPr>
              <w:t>.50</w:t>
            </w:r>
          </w:p>
        </w:tc>
        <w:tc>
          <w:tcPr>
            <w:tcW w:w="1790" w:type="dxa"/>
            <w:shd w:val="clear" w:color="auto" w:fill="E7E6E6" w:themeFill="background2"/>
          </w:tcPr>
          <w:p w14:paraId="5B372C60" w14:textId="22065B98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11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6EAE5243" w14:textId="019E8891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27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3096CA0E" w14:textId="26F9D587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22.50</w:t>
            </w:r>
          </w:p>
        </w:tc>
      </w:tr>
      <w:tr w:rsidR="006F41B9" w14:paraId="58E8B0BA" w14:textId="77777777" w:rsidTr="00165782">
        <w:tc>
          <w:tcPr>
            <w:tcW w:w="2101" w:type="dxa"/>
            <w:shd w:val="clear" w:color="auto" w:fill="E7E6E6" w:themeFill="background2"/>
          </w:tcPr>
          <w:p w14:paraId="53620430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724787D1" w14:textId="5D5CEC7A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77A47">
              <w:rPr>
                <w:lang w:val="en-US"/>
              </w:rPr>
              <w:t>0.61</w:t>
            </w:r>
          </w:p>
        </w:tc>
        <w:tc>
          <w:tcPr>
            <w:tcW w:w="1790" w:type="dxa"/>
            <w:shd w:val="clear" w:color="auto" w:fill="E7E6E6" w:themeFill="background2"/>
          </w:tcPr>
          <w:p w14:paraId="3D3249B9" w14:textId="26D527FA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2.73</w:t>
            </w:r>
          </w:p>
        </w:tc>
        <w:tc>
          <w:tcPr>
            <w:tcW w:w="1674" w:type="dxa"/>
            <w:shd w:val="clear" w:color="auto" w:fill="E7E6E6" w:themeFill="background2"/>
          </w:tcPr>
          <w:p w14:paraId="4D430E28" w14:textId="79A3CFD5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2.73</w:t>
            </w:r>
          </w:p>
        </w:tc>
        <w:tc>
          <w:tcPr>
            <w:tcW w:w="1674" w:type="dxa"/>
            <w:shd w:val="clear" w:color="auto" w:fill="E7E6E6" w:themeFill="background2"/>
          </w:tcPr>
          <w:p w14:paraId="2082E71B" w14:textId="36C405FE" w:rsidR="006F41B9" w:rsidRDefault="00477A47" w:rsidP="006F41B9">
            <w:pPr>
              <w:rPr>
                <w:lang w:val="en-US"/>
              </w:rPr>
            </w:pPr>
            <w:r>
              <w:rPr>
                <w:lang w:val="en-US"/>
              </w:rPr>
              <w:t>10.61</w:t>
            </w:r>
          </w:p>
        </w:tc>
      </w:tr>
    </w:tbl>
    <w:p w14:paraId="71D0B911" w14:textId="77777777" w:rsidR="006F41B9" w:rsidRDefault="006F41B9" w:rsidP="006F41B9">
      <w:pPr>
        <w:rPr>
          <w:lang w:val="en-US"/>
        </w:rPr>
      </w:pPr>
    </w:p>
    <w:p w14:paraId="6F58B7C9" w14:textId="7044E9BD" w:rsidR="006F41B9" w:rsidRDefault="006F41B9" w:rsidP="006F41B9">
      <w:pPr>
        <w:rPr>
          <w:lang w:val="en-US"/>
        </w:rPr>
      </w:pPr>
      <w:r>
        <w:rPr>
          <w:lang w:val="en-US"/>
        </w:rPr>
        <w:t xml:space="preserve">Original Dataset &amp; </w:t>
      </w:r>
      <w:r w:rsidR="00DA4537">
        <w:rPr>
          <w:lang w:val="en-US"/>
        </w:rPr>
        <w:t>Gaussian Noise</w:t>
      </w:r>
      <w:r>
        <w:rPr>
          <w:lang w:val="en-US"/>
        </w:rPr>
        <w:t xml:space="preserve"> from the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2A521B" w14:paraId="30A8C139" w14:textId="77777777" w:rsidTr="00165782">
        <w:tc>
          <w:tcPr>
            <w:tcW w:w="2101" w:type="dxa"/>
            <w:shd w:val="clear" w:color="auto" w:fill="A5A5A5" w:themeFill="accent3"/>
          </w:tcPr>
          <w:p w14:paraId="398F888A" w14:textId="245EA50B" w:rsidR="002A521B" w:rsidRDefault="002A521B" w:rsidP="002A521B">
            <w:r>
              <w:rPr>
                <w:lang w:val="en-US"/>
              </w:rPr>
              <w:t>Confusion Matrix - LR</w:t>
            </w:r>
          </w:p>
        </w:tc>
        <w:tc>
          <w:tcPr>
            <w:tcW w:w="1777" w:type="dxa"/>
            <w:shd w:val="clear" w:color="auto" w:fill="A5A5A5" w:themeFill="accent3"/>
          </w:tcPr>
          <w:p w14:paraId="5275ECF9" w14:textId="1D046F18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1110FA4E" w14:textId="3A939463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535F40C0" w14:textId="6FEFA524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0843EB5B" w14:textId="1536EB7F" w:rsidR="002A521B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2A521B" w:rsidRPr="00CB523A" w14:paraId="7C9E2AB7" w14:textId="77777777" w:rsidTr="006F41B9">
        <w:tc>
          <w:tcPr>
            <w:tcW w:w="2101" w:type="dxa"/>
          </w:tcPr>
          <w:p w14:paraId="55098644" w14:textId="32C5F952" w:rsidR="002A521B" w:rsidRDefault="002A521B" w:rsidP="002A521B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6970C162" w14:textId="7C7BE19F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25B7AEE9" w14:textId="7FAFAC33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1674" w:type="dxa"/>
          </w:tcPr>
          <w:p w14:paraId="12BDE01D" w14:textId="478327EC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1674" w:type="dxa"/>
          </w:tcPr>
          <w:p w14:paraId="194B663E" w14:textId="3550A1B0" w:rsidR="002A521B" w:rsidRPr="00CB523A" w:rsidRDefault="002A521B" w:rsidP="002A521B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DA4537" w14:paraId="78CDA739" w14:textId="77777777" w:rsidTr="006F41B9">
        <w:tc>
          <w:tcPr>
            <w:tcW w:w="2101" w:type="dxa"/>
          </w:tcPr>
          <w:p w14:paraId="5AD9B8A6" w14:textId="77777777" w:rsidR="00DA4537" w:rsidRDefault="00DA4537" w:rsidP="00DA4537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1777" w:type="dxa"/>
          </w:tcPr>
          <w:p w14:paraId="6D8D900B" w14:textId="270D12A0" w:rsidR="00DA4537" w:rsidRDefault="00DA4537" w:rsidP="00DA453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90" w:type="dxa"/>
          </w:tcPr>
          <w:p w14:paraId="6ADBEABB" w14:textId="275B847E" w:rsidR="00DA4537" w:rsidRDefault="00DA4537" w:rsidP="00DA4537">
            <w:pPr>
              <w:rPr>
                <w:lang w:val="en-US"/>
              </w:rPr>
            </w:pPr>
            <w:r>
              <w:rPr>
                <w:lang w:val="en-US"/>
              </w:rPr>
              <w:t>132</w:t>
            </w:r>
          </w:p>
        </w:tc>
        <w:tc>
          <w:tcPr>
            <w:tcW w:w="1674" w:type="dxa"/>
          </w:tcPr>
          <w:p w14:paraId="11C90824" w14:textId="192D0BBA" w:rsidR="00DA4537" w:rsidRDefault="00DA4537" w:rsidP="00DA4537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674" w:type="dxa"/>
          </w:tcPr>
          <w:p w14:paraId="6849F876" w14:textId="3A0C1D2B" w:rsidR="00DA4537" w:rsidRDefault="00DA4537" w:rsidP="00DA4537">
            <w:pPr>
              <w:rPr>
                <w:lang w:val="en-US"/>
              </w:rPr>
            </w:pPr>
            <w:r>
              <w:rPr>
                <w:lang w:val="en-US"/>
              </w:rPr>
              <w:t>42</w:t>
            </w:r>
          </w:p>
        </w:tc>
      </w:tr>
      <w:tr w:rsidR="006F41B9" w14:paraId="1F31EEBB" w14:textId="77777777" w:rsidTr="00165782">
        <w:tc>
          <w:tcPr>
            <w:tcW w:w="2101" w:type="dxa"/>
            <w:shd w:val="clear" w:color="auto" w:fill="E7E6E6" w:themeFill="background2"/>
          </w:tcPr>
          <w:p w14:paraId="0495262E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68E6588C" w14:textId="1A780129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DA4537">
              <w:rPr>
                <w:lang w:val="en-US"/>
              </w:rPr>
              <w:t>6</w:t>
            </w:r>
            <w:r w:rsidR="00165782">
              <w:rPr>
                <w:lang w:val="en-US"/>
              </w:rPr>
              <w:t>.00</w:t>
            </w:r>
          </w:p>
        </w:tc>
        <w:tc>
          <w:tcPr>
            <w:tcW w:w="1790" w:type="dxa"/>
            <w:shd w:val="clear" w:color="auto" w:fill="E7E6E6" w:themeFill="background2"/>
          </w:tcPr>
          <w:p w14:paraId="67DFE8A5" w14:textId="006368DB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126</w:t>
            </w:r>
            <w:r w:rsidR="00165782">
              <w:rPr>
                <w:lang w:val="en-US"/>
              </w:rPr>
              <w:t>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13ECF077" w14:textId="3FA75E22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12</w:t>
            </w:r>
            <w:r w:rsidR="00165782">
              <w:rPr>
                <w:lang w:val="en-US"/>
              </w:rPr>
              <w:t>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03D1B5A3" w14:textId="0FAC3C5B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  <w:r w:rsidR="00165782">
              <w:rPr>
                <w:lang w:val="en-US"/>
              </w:rPr>
              <w:t>.00</w:t>
            </w:r>
          </w:p>
        </w:tc>
      </w:tr>
      <w:tr w:rsidR="006F41B9" w14:paraId="10B13110" w14:textId="77777777" w:rsidTr="00165782">
        <w:tc>
          <w:tcPr>
            <w:tcW w:w="2101" w:type="dxa"/>
            <w:shd w:val="clear" w:color="auto" w:fill="E7E6E6" w:themeFill="background2"/>
          </w:tcPr>
          <w:p w14:paraId="59A03E78" w14:textId="77777777" w:rsidR="006F41B9" w:rsidRDefault="006F41B9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738966D2" w14:textId="29E9A326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  <w:tc>
          <w:tcPr>
            <w:tcW w:w="1790" w:type="dxa"/>
            <w:shd w:val="clear" w:color="auto" w:fill="E7E6E6" w:themeFill="background2"/>
          </w:tcPr>
          <w:p w14:paraId="793A6F56" w14:textId="2A295F3C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  <w:tc>
          <w:tcPr>
            <w:tcW w:w="1674" w:type="dxa"/>
            <w:shd w:val="clear" w:color="auto" w:fill="E7E6E6" w:themeFill="background2"/>
          </w:tcPr>
          <w:p w14:paraId="51CE298E" w14:textId="22AF64E4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  <w:tc>
          <w:tcPr>
            <w:tcW w:w="1674" w:type="dxa"/>
            <w:shd w:val="clear" w:color="auto" w:fill="E7E6E6" w:themeFill="background2"/>
          </w:tcPr>
          <w:p w14:paraId="6D1D1B67" w14:textId="361AF0BA" w:rsidR="006F41B9" w:rsidRDefault="00DA4537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</w:tr>
    </w:tbl>
    <w:p w14:paraId="763E3F75" w14:textId="4D155A53" w:rsidR="006F41B9" w:rsidRDefault="006F41B9">
      <w:r>
        <w:br w:type="page"/>
      </w:r>
    </w:p>
    <w:p w14:paraId="7126E529" w14:textId="3301FC1A" w:rsidR="006F41B9" w:rsidRDefault="00CE2718" w:rsidP="00CE2718">
      <w:pPr>
        <w:pStyle w:val="Heading1"/>
        <w:rPr>
          <w:lang w:val="en-US"/>
        </w:rPr>
      </w:pPr>
      <w:bookmarkStart w:id="6" w:name="_Toc58356142"/>
      <w:r>
        <w:rPr>
          <w:lang w:val="en-US"/>
        </w:rPr>
        <w:lastRenderedPageBreak/>
        <w:t>Confusion Matrix</w:t>
      </w:r>
      <w:r w:rsidR="00A600BC">
        <w:rPr>
          <w:lang w:val="en-US"/>
        </w:rPr>
        <w:t xml:space="preserve">-SVM: </w:t>
      </w:r>
      <w:r w:rsidR="006F41B9">
        <w:rPr>
          <w:lang w:val="en-US"/>
        </w:rPr>
        <w:t>Overview</w:t>
      </w:r>
      <w:bookmarkEnd w:id="6"/>
    </w:p>
    <w:p w14:paraId="6E31486F" w14:textId="77777777" w:rsidR="00CE03B9" w:rsidRPr="00CE03B9" w:rsidRDefault="00CE03B9" w:rsidP="00CE03B9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843"/>
        <w:gridCol w:w="1701"/>
        <w:gridCol w:w="1843"/>
        <w:gridCol w:w="1791"/>
      </w:tblGrid>
      <w:tr w:rsidR="005211B5" w14:paraId="3B535FA9" w14:textId="77777777" w:rsidTr="00CE03B9">
        <w:tc>
          <w:tcPr>
            <w:tcW w:w="1838" w:type="dxa"/>
            <w:shd w:val="clear" w:color="auto" w:fill="A5A5A5" w:themeFill="accent3"/>
          </w:tcPr>
          <w:p w14:paraId="40620A6B" w14:textId="3197E8C6" w:rsidR="005211B5" w:rsidRDefault="005211B5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843" w:type="dxa"/>
            <w:shd w:val="clear" w:color="auto" w:fill="A5A5A5" w:themeFill="accent3"/>
          </w:tcPr>
          <w:p w14:paraId="0C368C82" w14:textId="77777777" w:rsidR="005211B5" w:rsidRPr="00CB523A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01" w:type="dxa"/>
            <w:shd w:val="clear" w:color="auto" w:fill="A5A5A5" w:themeFill="accent3"/>
          </w:tcPr>
          <w:p w14:paraId="23B8FE57" w14:textId="77777777" w:rsidR="005211B5" w:rsidRPr="00CB523A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843" w:type="dxa"/>
            <w:shd w:val="clear" w:color="auto" w:fill="A5A5A5" w:themeFill="accent3"/>
          </w:tcPr>
          <w:p w14:paraId="0B022268" w14:textId="77777777" w:rsidR="005211B5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791" w:type="dxa"/>
            <w:shd w:val="clear" w:color="auto" w:fill="A5A5A5" w:themeFill="accent3"/>
          </w:tcPr>
          <w:p w14:paraId="6BEE983D" w14:textId="77777777" w:rsidR="005211B5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5211B5" w:rsidRPr="00CB523A" w14:paraId="3A4AE708" w14:textId="77777777" w:rsidTr="00CE03B9">
        <w:tc>
          <w:tcPr>
            <w:tcW w:w="1838" w:type="dxa"/>
          </w:tcPr>
          <w:p w14:paraId="0889A7D8" w14:textId="77777777" w:rsidR="005211B5" w:rsidRDefault="005211B5" w:rsidP="006F41B9">
            <w:r>
              <w:rPr>
                <w:lang w:val="en-US"/>
              </w:rPr>
              <w:t>Original Dataset</w:t>
            </w:r>
          </w:p>
        </w:tc>
        <w:tc>
          <w:tcPr>
            <w:tcW w:w="1843" w:type="dxa"/>
          </w:tcPr>
          <w:p w14:paraId="23F8CDF5" w14:textId="77777777" w:rsidR="005211B5" w:rsidRPr="00CB523A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01" w:type="dxa"/>
          </w:tcPr>
          <w:p w14:paraId="1B01E43B" w14:textId="7677E0CA" w:rsidR="005211B5" w:rsidRPr="00CB523A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843" w:type="dxa"/>
          </w:tcPr>
          <w:p w14:paraId="329D7610" w14:textId="5496C03E" w:rsidR="005211B5" w:rsidRPr="00CB523A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791" w:type="dxa"/>
          </w:tcPr>
          <w:p w14:paraId="5DC71A5A" w14:textId="77777777" w:rsidR="005211B5" w:rsidRPr="00CB523A" w:rsidRDefault="005211B5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</w:tbl>
    <w:p w14:paraId="6F1CD69C" w14:textId="5F0C60DB" w:rsidR="005211B5" w:rsidRDefault="005211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10667" w14:paraId="113DF398" w14:textId="77777777" w:rsidTr="00910667">
        <w:tc>
          <w:tcPr>
            <w:tcW w:w="1803" w:type="dxa"/>
          </w:tcPr>
          <w:p w14:paraId="07F43898" w14:textId="79045B59" w:rsidR="00910667" w:rsidRDefault="00910667" w:rsidP="00910667">
            <w:r>
              <w:rPr>
                <w:lang w:val="en-US"/>
              </w:rPr>
              <w:t>Bootstrap 100 iterations</w:t>
            </w:r>
          </w:p>
        </w:tc>
        <w:tc>
          <w:tcPr>
            <w:tcW w:w="1803" w:type="dxa"/>
          </w:tcPr>
          <w:p w14:paraId="3F2BE3A1" w14:textId="37316E74" w:rsidR="00910667" w:rsidRDefault="00910667" w:rsidP="00910667">
            <w:r>
              <w:rPr>
                <w:lang w:val="en-US"/>
              </w:rPr>
              <w:t>62</w:t>
            </w:r>
          </w:p>
        </w:tc>
        <w:tc>
          <w:tcPr>
            <w:tcW w:w="1803" w:type="dxa"/>
          </w:tcPr>
          <w:p w14:paraId="11C8769D" w14:textId="7E671B33" w:rsidR="00910667" w:rsidRDefault="00910667" w:rsidP="00910667">
            <w:r>
              <w:rPr>
                <w:lang w:val="en-US"/>
              </w:rPr>
              <w:t>7</w:t>
            </w:r>
          </w:p>
        </w:tc>
        <w:tc>
          <w:tcPr>
            <w:tcW w:w="1803" w:type="dxa"/>
          </w:tcPr>
          <w:p w14:paraId="527B1C08" w14:textId="548B632B" w:rsidR="00910667" w:rsidRDefault="00910667" w:rsidP="00910667">
            <w:r>
              <w:rPr>
                <w:lang w:val="en-US"/>
              </w:rPr>
              <w:t>131</w:t>
            </w:r>
          </w:p>
        </w:tc>
        <w:tc>
          <w:tcPr>
            <w:tcW w:w="1804" w:type="dxa"/>
          </w:tcPr>
          <w:p w14:paraId="57EF452F" w14:textId="02685B57" w:rsidR="00910667" w:rsidRDefault="00910667" w:rsidP="00910667">
            <w:r>
              <w:rPr>
                <w:lang w:val="en-US"/>
              </w:rPr>
              <w:t>0</w:t>
            </w:r>
          </w:p>
        </w:tc>
      </w:tr>
      <w:tr w:rsidR="00910667" w14:paraId="05BCE763" w14:textId="77777777" w:rsidTr="00910667">
        <w:tc>
          <w:tcPr>
            <w:tcW w:w="1803" w:type="dxa"/>
          </w:tcPr>
          <w:p w14:paraId="10B6C7B1" w14:textId="7884CF9A" w:rsidR="00910667" w:rsidRDefault="00910667" w:rsidP="00910667">
            <w:r>
              <w:rPr>
                <w:lang w:val="en-US"/>
              </w:rPr>
              <w:t>Bootstrap 1000 iterations</w:t>
            </w:r>
          </w:p>
        </w:tc>
        <w:tc>
          <w:tcPr>
            <w:tcW w:w="1803" w:type="dxa"/>
          </w:tcPr>
          <w:p w14:paraId="4F1790FD" w14:textId="1A1D2D3A" w:rsidR="00910667" w:rsidRDefault="00910667" w:rsidP="00910667">
            <w:r>
              <w:rPr>
                <w:lang w:val="en-US"/>
              </w:rPr>
              <w:t>62</w:t>
            </w:r>
          </w:p>
        </w:tc>
        <w:tc>
          <w:tcPr>
            <w:tcW w:w="1803" w:type="dxa"/>
          </w:tcPr>
          <w:p w14:paraId="562222E2" w14:textId="6C5CD239" w:rsidR="00910667" w:rsidRDefault="00910667" w:rsidP="00910667">
            <w:r>
              <w:rPr>
                <w:lang w:val="en-US"/>
              </w:rPr>
              <w:t>7</w:t>
            </w:r>
          </w:p>
        </w:tc>
        <w:tc>
          <w:tcPr>
            <w:tcW w:w="1803" w:type="dxa"/>
          </w:tcPr>
          <w:p w14:paraId="76A1244C" w14:textId="3FF9D1D6" w:rsidR="00910667" w:rsidRDefault="00910667" w:rsidP="00910667">
            <w:r>
              <w:rPr>
                <w:lang w:val="en-US"/>
              </w:rPr>
              <w:t>131</w:t>
            </w:r>
          </w:p>
        </w:tc>
        <w:tc>
          <w:tcPr>
            <w:tcW w:w="1804" w:type="dxa"/>
          </w:tcPr>
          <w:p w14:paraId="1EFA5C8A" w14:textId="6DF3E5C4" w:rsidR="00910667" w:rsidRDefault="00910667" w:rsidP="00910667">
            <w:r>
              <w:rPr>
                <w:lang w:val="en-US"/>
              </w:rPr>
              <w:t>0</w:t>
            </w:r>
          </w:p>
        </w:tc>
      </w:tr>
      <w:tr w:rsidR="00910667" w14:paraId="2840119D" w14:textId="77777777" w:rsidTr="00910667">
        <w:tc>
          <w:tcPr>
            <w:tcW w:w="1803" w:type="dxa"/>
          </w:tcPr>
          <w:p w14:paraId="3B057EDB" w14:textId="40C2870A" w:rsidR="00910667" w:rsidRDefault="00910667" w:rsidP="00910667">
            <w:r>
              <w:rPr>
                <w:lang w:val="en-US"/>
              </w:rPr>
              <w:t>Bootstrap 5000 iterations</w:t>
            </w:r>
          </w:p>
        </w:tc>
        <w:tc>
          <w:tcPr>
            <w:tcW w:w="1803" w:type="dxa"/>
          </w:tcPr>
          <w:p w14:paraId="5CE072BF" w14:textId="01C367C6" w:rsidR="00910667" w:rsidRDefault="00910667" w:rsidP="00910667">
            <w:r>
              <w:rPr>
                <w:lang w:val="en-US"/>
              </w:rPr>
              <w:t>62</w:t>
            </w:r>
          </w:p>
        </w:tc>
        <w:tc>
          <w:tcPr>
            <w:tcW w:w="1803" w:type="dxa"/>
          </w:tcPr>
          <w:p w14:paraId="299EE566" w14:textId="4070C1F0" w:rsidR="00910667" w:rsidRDefault="00910667" w:rsidP="00910667">
            <w:r>
              <w:rPr>
                <w:lang w:val="en-US"/>
              </w:rPr>
              <w:t>7</w:t>
            </w:r>
          </w:p>
        </w:tc>
        <w:tc>
          <w:tcPr>
            <w:tcW w:w="1803" w:type="dxa"/>
          </w:tcPr>
          <w:p w14:paraId="4FD355FE" w14:textId="40CCF812" w:rsidR="00910667" w:rsidRDefault="00910667" w:rsidP="00910667">
            <w:r>
              <w:rPr>
                <w:lang w:val="en-US"/>
              </w:rPr>
              <w:t>131</w:t>
            </w:r>
          </w:p>
        </w:tc>
        <w:tc>
          <w:tcPr>
            <w:tcW w:w="1804" w:type="dxa"/>
          </w:tcPr>
          <w:p w14:paraId="7996C63D" w14:textId="125599E4" w:rsidR="00910667" w:rsidRDefault="00910667" w:rsidP="00910667">
            <w:r>
              <w:rPr>
                <w:lang w:val="en-US"/>
              </w:rPr>
              <w:t>0</w:t>
            </w:r>
          </w:p>
        </w:tc>
      </w:tr>
      <w:tr w:rsidR="00910667" w14:paraId="66408E94" w14:textId="77777777" w:rsidTr="00910667">
        <w:tc>
          <w:tcPr>
            <w:tcW w:w="1803" w:type="dxa"/>
          </w:tcPr>
          <w:p w14:paraId="7217204B" w14:textId="55AAC29E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Bootstrap 10,000 iterations</w:t>
            </w:r>
          </w:p>
        </w:tc>
        <w:tc>
          <w:tcPr>
            <w:tcW w:w="1803" w:type="dxa"/>
          </w:tcPr>
          <w:p w14:paraId="7C3EDEA5" w14:textId="12F91519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803" w:type="dxa"/>
          </w:tcPr>
          <w:p w14:paraId="12F05475" w14:textId="78AB108F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803" w:type="dxa"/>
          </w:tcPr>
          <w:p w14:paraId="28E4D15D" w14:textId="55A72BCB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804" w:type="dxa"/>
          </w:tcPr>
          <w:p w14:paraId="6D40B3D9" w14:textId="0947EFAE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910667" w14:paraId="16631A49" w14:textId="77777777" w:rsidTr="00910667">
        <w:tc>
          <w:tcPr>
            <w:tcW w:w="1803" w:type="dxa"/>
          </w:tcPr>
          <w:p w14:paraId="6F7F51C0" w14:textId="72F4279A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Bootstrap 10,000 iterations &amp; 0.5 of Original Dataset</w:t>
            </w:r>
          </w:p>
        </w:tc>
        <w:tc>
          <w:tcPr>
            <w:tcW w:w="1803" w:type="dxa"/>
          </w:tcPr>
          <w:p w14:paraId="02703055" w14:textId="1BA02AEB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803" w:type="dxa"/>
          </w:tcPr>
          <w:p w14:paraId="24FAF0D7" w14:textId="6A9B4978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803" w:type="dxa"/>
          </w:tcPr>
          <w:p w14:paraId="49F63848" w14:textId="625E611A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804" w:type="dxa"/>
          </w:tcPr>
          <w:p w14:paraId="05D9FA47" w14:textId="59BFFA7C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910667" w14:paraId="042B855E" w14:textId="77777777" w:rsidTr="00910667">
        <w:tc>
          <w:tcPr>
            <w:tcW w:w="1803" w:type="dxa"/>
          </w:tcPr>
          <w:p w14:paraId="2088F7AB" w14:textId="14A80D84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1803" w:type="dxa"/>
          </w:tcPr>
          <w:p w14:paraId="4192303D" w14:textId="7A562FAC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1B2574">
              <w:rPr>
                <w:lang w:val="en-US"/>
              </w:rPr>
              <w:t>8</w:t>
            </w:r>
          </w:p>
        </w:tc>
        <w:tc>
          <w:tcPr>
            <w:tcW w:w="1803" w:type="dxa"/>
          </w:tcPr>
          <w:p w14:paraId="20517B30" w14:textId="4C371F0B" w:rsidR="00910667" w:rsidRDefault="001B2574" w:rsidP="00910667">
            <w:pPr>
              <w:rPr>
                <w:lang w:val="en-US"/>
              </w:rPr>
            </w:pPr>
            <w:r>
              <w:rPr>
                <w:lang w:val="en-US"/>
              </w:rPr>
              <w:t>110</w:t>
            </w:r>
          </w:p>
        </w:tc>
        <w:tc>
          <w:tcPr>
            <w:tcW w:w="1803" w:type="dxa"/>
          </w:tcPr>
          <w:p w14:paraId="70EFB0E8" w14:textId="1A77233F" w:rsidR="00910667" w:rsidRDefault="001B2574" w:rsidP="00910667">
            <w:pPr>
              <w:rPr>
                <w:lang w:val="en-US"/>
              </w:rPr>
            </w:pPr>
            <w:r>
              <w:rPr>
                <w:lang w:val="en-US"/>
              </w:rPr>
              <w:t>28</w:t>
            </w:r>
          </w:p>
        </w:tc>
        <w:tc>
          <w:tcPr>
            <w:tcW w:w="1804" w:type="dxa"/>
          </w:tcPr>
          <w:p w14:paraId="3662B7A2" w14:textId="638DCB72" w:rsidR="00910667" w:rsidRDefault="001B2574" w:rsidP="00910667">
            <w:pPr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</w:tr>
      <w:tr w:rsidR="00910667" w14:paraId="0117798B" w14:textId="77777777" w:rsidTr="00910667">
        <w:tc>
          <w:tcPr>
            <w:tcW w:w="1803" w:type="dxa"/>
          </w:tcPr>
          <w:p w14:paraId="3808A847" w14:textId="7C9E7853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1803" w:type="dxa"/>
          </w:tcPr>
          <w:p w14:paraId="3F2C8628" w14:textId="06BF7D22" w:rsidR="00910667" w:rsidRDefault="004C49A8" w:rsidP="00910667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9D5C1F">
              <w:rPr>
                <w:lang w:val="en-US"/>
              </w:rPr>
              <w:t>7</w:t>
            </w:r>
          </w:p>
        </w:tc>
        <w:tc>
          <w:tcPr>
            <w:tcW w:w="1803" w:type="dxa"/>
          </w:tcPr>
          <w:p w14:paraId="2A23889F" w14:textId="7CFA447A" w:rsidR="00910667" w:rsidRDefault="009D5C1F" w:rsidP="00910667">
            <w:pPr>
              <w:rPr>
                <w:lang w:val="en-US"/>
              </w:rPr>
            </w:pPr>
            <w:r>
              <w:rPr>
                <w:lang w:val="en-US"/>
              </w:rPr>
              <w:t>102</w:t>
            </w:r>
          </w:p>
        </w:tc>
        <w:tc>
          <w:tcPr>
            <w:tcW w:w="1803" w:type="dxa"/>
          </w:tcPr>
          <w:p w14:paraId="303CF84E" w14:textId="25C50D6A" w:rsidR="00910667" w:rsidRDefault="009D5C1F" w:rsidP="00910667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1804" w:type="dxa"/>
          </w:tcPr>
          <w:p w14:paraId="2E0E992F" w14:textId="1FBE030F" w:rsidR="00910667" w:rsidRDefault="009D5C1F" w:rsidP="00910667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910667" w14:paraId="1DB2FF40" w14:textId="77777777" w:rsidTr="00910667">
        <w:trPr>
          <w:trHeight w:val="63"/>
        </w:trPr>
        <w:tc>
          <w:tcPr>
            <w:tcW w:w="1803" w:type="dxa"/>
          </w:tcPr>
          <w:p w14:paraId="0EF5D95C" w14:textId="76F705C6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1803" w:type="dxa"/>
          </w:tcPr>
          <w:p w14:paraId="08A05E0A" w14:textId="22347A07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083E2A">
              <w:rPr>
                <w:lang w:val="en-US"/>
              </w:rPr>
              <w:t>6</w:t>
            </w:r>
          </w:p>
        </w:tc>
        <w:tc>
          <w:tcPr>
            <w:tcW w:w="1803" w:type="dxa"/>
          </w:tcPr>
          <w:p w14:paraId="0B446147" w14:textId="06526711" w:rsidR="00910667" w:rsidRDefault="00083E2A" w:rsidP="00910667">
            <w:pPr>
              <w:rPr>
                <w:lang w:val="en-US"/>
              </w:rPr>
            </w:pPr>
            <w:r>
              <w:rPr>
                <w:lang w:val="en-US"/>
              </w:rPr>
              <w:t>133</w:t>
            </w:r>
          </w:p>
        </w:tc>
        <w:tc>
          <w:tcPr>
            <w:tcW w:w="1803" w:type="dxa"/>
          </w:tcPr>
          <w:p w14:paraId="5954AABF" w14:textId="583DA08C" w:rsidR="00910667" w:rsidRDefault="00083E2A" w:rsidP="00910667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804" w:type="dxa"/>
          </w:tcPr>
          <w:p w14:paraId="202745F1" w14:textId="6C887053" w:rsidR="00910667" w:rsidRDefault="00083E2A" w:rsidP="00910667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</w:tr>
      <w:tr w:rsidR="00910667" w14:paraId="51219BEA" w14:textId="77777777" w:rsidTr="00165782">
        <w:trPr>
          <w:trHeight w:val="63"/>
        </w:trPr>
        <w:tc>
          <w:tcPr>
            <w:tcW w:w="1803" w:type="dxa"/>
            <w:shd w:val="clear" w:color="auto" w:fill="E7E6E6" w:themeFill="background2"/>
          </w:tcPr>
          <w:p w14:paraId="7B28979A" w14:textId="6177E753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803" w:type="dxa"/>
            <w:shd w:val="clear" w:color="auto" w:fill="E7E6E6" w:themeFill="background2"/>
          </w:tcPr>
          <w:p w14:paraId="5F4CDD77" w14:textId="79255AA9" w:rsidR="00910667" w:rsidRDefault="00910667" w:rsidP="00910667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963D90">
              <w:rPr>
                <w:lang w:val="en-US"/>
              </w:rPr>
              <w:t>4.25</w:t>
            </w:r>
          </w:p>
        </w:tc>
        <w:tc>
          <w:tcPr>
            <w:tcW w:w="1803" w:type="dxa"/>
            <w:shd w:val="clear" w:color="auto" w:fill="E7E6E6" w:themeFill="background2"/>
          </w:tcPr>
          <w:p w14:paraId="22D8F513" w14:textId="7178627D" w:rsidR="00910667" w:rsidRDefault="00963D90" w:rsidP="00910667">
            <w:pPr>
              <w:rPr>
                <w:lang w:val="en-US"/>
              </w:rPr>
            </w:pPr>
            <w:r>
              <w:rPr>
                <w:lang w:val="en-US"/>
              </w:rPr>
              <w:t>45.13</w:t>
            </w:r>
          </w:p>
        </w:tc>
        <w:tc>
          <w:tcPr>
            <w:tcW w:w="1803" w:type="dxa"/>
            <w:shd w:val="clear" w:color="auto" w:fill="E7E6E6" w:themeFill="background2"/>
          </w:tcPr>
          <w:p w14:paraId="783EA161" w14:textId="6F4055F5" w:rsidR="00910667" w:rsidRDefault="00963D90" w:rsidP="00910667">
            <w:pPr>
              <w:rPr>
                <w:lang w:val="en-US"/>
              </w:rPr>
            </w:pPr>
            <w:r>
              <w:rPr>
                <w:lang w:val="en-US"/>
              </w:rPr>
              <w:t>92.88</w:t>
            </w:r>
          </w:p>
        </w:tc>
        <w:tc>
          <w:tcPr>
            <w:tcW w:w="1804" w:type="dxa"/>
            <w:shd w:val="clear" w:color="auto" w:fill="E7E6E6" w:themeFill="background2"/>
          </w:tcPr>
          <w:p w14:paraId="15C21162" w14:textId="5F5BEF78" w:rsidR="00910667" w:rsidRDefault="00963D90" w:rsidP="00910667">
            <w:pPr>
              <w:rPr>
                <w:lang w:val="en-US"/>
              </w:rPr>
            </w:pPr>
            <w:r>
              <w:rPr>
                <w:lang w:val="en-US"/>
              </w:rPr>
              <w:t>7.75</w:t>
            </w:r>
          </w:p>
        </w:tc>
      </w:tr>
      <w:tr w:rsidR="006703CD" w14:paraId="0A4DFC41" w14:textId="77777777" w:rsidTr="00165782">
        <w:trPr>
          <w:trHeight w:val="63"/>
        </w:trPr>
        <w:tc>
          <w:tcPr>
            <w:tcW w:w="1803" w:type="dxa"/>
            <w:shd w:val="clear" w:color="auto" w:fill="E7E6E6" w:themeFill="background2"/>
          </w:tcPr>
          <w:p w14:paraId="47DF7A6A" w14:textId="737B2196" w:rsidR="006703CD" w:rsidRDefault="006703CD" w:rsidP="00910667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803" w:type="dxa"/>
            <w:shd w:val="clear" w:color="auto" w:fill="E7E6E6" w:themeFill="background2"/>
          </w:tcPr>
          <w:p w14:paraId="6368001C" w14:textId="5CA8EE13" w:rsidR="006703CD" w:rsidRDefault="00D86E23" w:rsidP="006703C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737F2F">
              <w:rPr>
                <w:lang w:val="en-US"/>
              </w:rPr>
              <w:t>3.</w:t>
            </w:r>
            <w:r w:rsidR="00F243A8">
              <w:rPr>
                <w:lang w:val="en-US"/>
              </w:rPr>
              <w:t>38</w:t>
            </w:r>
          </w:p>
        </w:tc>
        <w:tc>
          <w:tcPr>
            <w:tcW w:w="1803" w:type="dxa"/>
            <w:shd w:val="clear" w:color="auto" w:fill="E7E6E6" w:themeFill="background2"/>
          </w:tcPr>
          <w:p w14:paraId="27D91694" w14:textId="3CF5566A" w:rsidR="006703CD" w:rsidRDefault="00F243A8" w:rsidP="00910667">
            <w:pPr>
              <w:rPr>
                <w:lang w:val="en-US"/>
              </w:rPr>
            </w:pPr>
            <w:r>
              <w:rPr>
                <w:lang w:val="en-US"/>
              </w:rPr>
              <w:t>53.47</w:t>
            </w:r>
          </w:p>
        </w:tc>
        <w:tc>
          <w:tcPr>
            <w:tcW w:w="1803" w:type="dxa"/>
            <w:shd w:val="clear" w:color="auto" w:fill="E7E6E6" w:themeFill="background2"/>
          </w:tcPr>
          <w:p w14:paraId="4E43EE87" w14:textId="54AC0517" w:rsidR="006703CD" w:rsidRDefault="00F243A8" w:rsidP="00910667">
            <w:pPr>
              <w:rPr>
                <w:lang w:val="en-US"/>
              </w:rPr>
            </w:pPr>
            <w:r>
              <w:rPr>
                <w:lang w:val="en-US"/>
              </w:rPr>
              <w:t>53.47</w:t>
            </w:r>
          </w:p>
        </w:tc>
        <w:tc>
          <w:tcPr>
            <w:tcW w:w="1804" w:type="dxa"/>
            <w:shd w:val="clear" w:color="auto" w:fill="E7E6E6" w:themeFill="background2"/>
          </w:tcPr>
          <w:p w14:paraId="1F2284D1" w14:textId="712F1110" w:rsidR="006703CD" w:rsidRDefault="00F243A8" w:rsidP="00910667">
            <w:pPr>
              <w:rPr>
                <w:lang w:val="en-US"/>
              </w:rPr>
            </w:pPr>
            <w:r>
              <w:rPr>
                <w:lang w:val="en-US"/>
              </w:rPr>
              <w:t>13.38</w:t>
            </w:r>
          </w:p>
        </w:tc>
      </w:tr>
    </w:tbl>
    <w:p w14:paraId="78ECA7B8" w14:textId="738E282F" w:rsidR="00BD259B" w:rsidRDefault="00BD259B"/>
    <w:p w14:paraId="2FA88125" w14:textId="77777777" w:rsidR="00BD259B" w:rsidRDefault="00BD259B">
      <w:r>
        <w:br w:type="page"/>
      </w:r>
    </w:p>
    <w:p w14:paraId="2654AF4F" w14:textId="662D0DB6" w:rsidR="00BD259B" w:rsidRPr="006F41B9" w:rsidRDefault="00BD259B" w:rsidP="00A600BC">
      <w:pPr>
        <w:pStyle w:val="Heading1"/>
        <w:rPr>
          <w:lang w:val="en-US"/>
        </w:rPr>
      </w:pPr>
      <w:bookmarkStart w:id="7" w:name="_Toc58356143"/>
      <w:r w:rsidRPr="006F41B9">
        <w:rPr>
          <w:lang w:val="en-US"/>
        </w:rPr>
        <w:lastRenderedPageBreak/>
        <w:t>&lt;</w:t>
      </w:r>
      <w:r w:rsidR="00A600BC">
        <w:rPr>
          <w:lang w:val="en-US"/>
        </w:rPr>
        <w:t>Confusion Matrix-</w:t>
      </w:r>
      <w:r w:rsidR="0048781F" w:rsidRPr="006F41B9">
        <w:rPr>
          <w:lang w:val="en-US"/>
        </w:rPr>
        <w:t>SVM</w:t>
      </w:r>
      <w:r w:rsidR="00A600BC">
        <w:rPr>
          <w:lang w:val="en-US"/>
        </w:rPr>
        <w:t>: Original VS New</w:t>
      </w:r>
      <w:r w:rsidRPr="006F41B9">
        <w:rPr>
          <w:lang w:val="en-US"/>
        </w:rPr>
        <w:t>&gt;</w:t>
      </w:r>
      <w:bookmarkEnd w:id="7"/>
    </w:p>
    <w:p w14:paraId="77769187" w14:textId="6B1F87BB" w:rsidR="00BD259B" w:rsidRDefault="00BD259B">
      <w:pPr>
        <w:rPr>
          <w:lang w:val="en-US"/>
        </w:rPr>
      </w:pPr>
      <w:r>
        <w:rPr>
          <w:lang w:val="en-US"/>
        </w:rPr>
        <w:t>Original Dataset &amp; Bootstrap 1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BD259B" w14:paraId="4B96D68D" w14:textId="77777777" w:rsidTr="00332222">
        <w:tc>
          <w:tcPr>
            <w:tcW w:w="2101" w:type="dxa"/>
            <w:shd w:val="clear" w:color="auto" w:fill="A5A5A5" w:themeFill="accent3"/>
          </w:tcPr>
          <w:p w14:paraId="29D66E39" w14:textId="77777777" w:rsidR="00BD259B" w:rsidRDefault="00BD259B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224F3C34" w14:textId="77777777" w:rsidR="00BD259B" w:rsidRPr="00CB523A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54C552E8" w14:textId="77777777" w:rsidR="00BD259B" w:rsidRPr="00CB523A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310A7B14" w14:textId="77777777" w:rsidR="00BD259B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7A207E36" w14:textId="77777777" w:rsidR="00BD259B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BD259B" w:rsidRPr="00CB523A" w14:paraId="2C7168BB" w14:textId="77777777" w:rsidTr="006F41B9">
        <w:tc>
          <w:tcPr>
            <w:tcW w:w="2101" w:type="dxa"/>
          </w:tcPr>
          <w:p w14:paraId="74B1BFA7" w14:textId="77777777" w:rsidR="00BD259B" w:rsidRDefault="00BD259B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6212611A" w14:textId="77777777" w:rsidR="00BD259B" w:rsidRPr="00CB523A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762410F6" w14:textId="77777777" w:rsidR="00BD259B" w:rsidRPr="00CB523A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60ABAA7F" w14:textId="77777777" w:rsidR="00BD259B" w:rsidRPr="00CB523A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34B8B12A" w14:textId="77777777" w:rsidR="00BD259B" w:rsidRPr="00CB523A" w:rsidRDefault="00BD259B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BD259B" w:rsidRPr="00CB523A" w14:paraId="6C169DF6" w14:textId="77777777" w:rsidTr="006F41B9">
        <w:tc>
          <w:tcPr>
            <w:tcW w:w="2101" w:type="dxa"/>
          </w:tcPr>
          <w:p w14:paraId="7F407C02" w14:textId="6243812C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Bootstrap 100 iterations</w:t>
            </w:r>
          </w:p>
        </w:tc>
        <w:tc>
          <w:tcPr>
            <w:tcW w:w="1777" w:type="dxa"/>
          </w:tcPr>
          <w:p w14:paraId="67E2630B" w14:textId="52BF6873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790" w:type="dxa"/>
          </w:tcPr>
          <w:p w14:paraId="72FE82D2" w14:textId="1416DA19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674" w:type="dxa"/>
          </w:tcPr>
          <w:p w14:paraId="28EDACB9" w14:textId="4BB9AE26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674" w:type="dxa"/>
          </w:tcPr>
          <w:p w14:paraId="4108078E" w14:textId="2D5AC312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BD259B" w:rsidRPr="00CB523A" w14:paraId="65098839" w14:textId="77777777" w:rsidTr="00332222">
        <w:tc>
          <w:tcPr>
            <w:tcW w:w="2101" w:type="dxa"/>
            <w:shd w:val="clear" w:color="auto" w:fill="E7E6E6" w:themeFill="background2"/>
          </w:tcPr>
          <w:p w14:paraId="1049444C" w14:textId="1128327F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65CDD07A" w14:textId="49BD3F72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  <w:shd w:val="clear" w:color="auto" w:fill="E7E6E6" w:themeFill="background2"/>
          </w:tcPr>
          <w:p w14:paraId="23C3D35B" w14:textId="254AB1A1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674" w:type="dxa"/>
            <w:shd w:val="clear" w:color="auto" w:fill="E7E6E6" w:themeFill="background2"/>
          </w:tcPr>
          <w:p w14:paraId="2A900747" w14:textId="39833140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74</w:t>
            </w:r>
          </w:p>
        </w:tc>
        <w:tc>
          <w:tcPr>
            <w:tcW w:w="1674" w:type="dxa"/>
            <w:shd w:val="clear" w:color="auto" w:fill="E7E6E6" w:themeFill="background2"/>
          </w:tcPr>
          <w:p w14:paraId="7273F1A0" w14:textId="3B6F4823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BD259B" w:rsidRPr="00CB523A" w14:paraId="51F030A9" w14:textId="77777777" w:rsidTr="00332222">
        <w:tc>
          <w:tcPr>
            <w:tcW w:w="2101" w:type="dxa"/>
            <w:shd w:val="clear" w:color="auto" w:fill="E7E6E6" w:themeFill="background2"/>
          </w:tcPr>
          <w:p w14:paraId="01FF2E1A" w14:textId="165B3FA5" w:rsidR="00BD259B" w:rsidRDefault="00BD259B" w:rsidP="00BD259B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35985EBB" w14:textId="2F7C4F9F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  <w:tc>
          <w:tcPr>
            <w:tcW w:w="1790" w:type="dxa"/>
            <w:shd w:val="clear" w:color="auto" w:fill="E7E6E6" w:themeFill="background2"/>
          </w:tcPr>
          <w:p w14:paraId="31770A1F" w14:textId="5CCAB5B4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3ECC1E1B" w14:textId="4923E1A8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37ABB94B" w14:textId="03E5CE9A" w:rsidR="00BD259B" w:rsidRDefault="0048781F" w:rsidP="00BD259B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</w:tr>
    </w:tbl>
    <w:p w14:paraId="15CBAAEC" w14:textId="77777777" w:rsidR="00BD259B" w:rsidRDefault="00BD259B" w:rsidP="00BD259B"/>
    <w:p w14:paraId="3175C68C" w14:textId="2246DFEA" w:rsidR="0048781F" w:rsidRDefault="0048781F" w:rsidP="0048781F">
      <w:pPr>
        <w:rPr>
          <w:lang w:val="en-US"/>
        </w:rPr>
      </w:pPr>
      <w:r>
        <w:rPr>
          <w:lang w:val="en-US"/>
        </w:rPr>
        <w:t>Original Dataset &amp; Bootstrap 10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48781F" w14:paraId="728071B0" w14:textId="77777777" w:rsidTr="00332222">
        <w:tc>
          <w:tcPr>
            <w:tcW w:w="2101" w:type="dxa"/>
            <w:shd w:val="clear" w:color="auto" w:fill="A5A5A5" w:themeFill="accent3"/>
          </w:tcPr>
          <w:p w14:paraId="33380AEC" w14:textId="77777777" w:rsidR="0048781F" w:rsidRDefault="0048781F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0807D070" w14:textId="77777777" w:rsidR="0048781F" w:rsidRPr="00CB523A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2ED3FDDA" w14:textId="77777777" w:rsidR="0048781F" w:rsidRPr="00CB523A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15BE71A2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461A1ABC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48781F" w:rsidRPr="00CB523A" w14:paraId="31348654" w14:textId="77777777" w:rsidTr="006F41B9">
        <w:tc>
          <w:tcPr>
            <w:tcW w:w="2101" w:type="dxa"/>
          </w:tcPr>
          <w:p w14:paraId="44967382" w14:textId="77777777" w:rsidR="0048781F" w:rsidRDefault="0048781F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5ADA24C2" w14:textId="77777777" w:rsidR="0048781F" w:rsidRPr="00CB523A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7DC0FAD8" w14:textId="77777777" w:rsidR="0048781F" w:rsidRPr="00CB523A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6F641E89" w14:textId="77777777" w:rsidR="0048781F" w:rsidRPr="00CB523A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6EF46787" w14:textId="77777777" w:rsidR="0048781F" w:rsidRPr="00CB523A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48781F" w14:paraId="4BA3F581" w14:textId="77777777" w:rsidTr="006F41B9">
        <w:tc>
          <w:tcPr>
            <w:tcW w:w="2101" w:type="dxa"/>
          </w:tcPr>
          <w:p w14:paraId="471207BA" w14:textId="59A24C09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Bootstrap 1000 iterations</w:t>
            </w:r>
          </w:p>
        </w:tc>
        <w:tc>
          <w:tcPr>
            <w:tcW w:w="1777" w:type="dxa"/>
          </w:tcPr>
          <w:p w14:paraId="19BF41CA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790" w:type="dxa"/>
          </w:tcPr>
          <w:p w14:paraId="594BA657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674" w:type="dxa"/>
          </w:tcPr>
          <w:p w14:paraId="46394E24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674" w:type="dxa"/>
          </w:tcPr>
          <w:p w14:paraId="1F77A28E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8781F" w14:paraId="4037E3FC" w14:textId="77777777" w:rsidTr="00332222">
        <w:tc>
          <w:tcPr>
            <w:tcW w:w="2101" w:type="dxa"/>
            <w:shd w:val="clear" w:color="auto" w:fill="E7E6E6" w:themeFill="background2"/>
          </w:tcPr>
          <w:p w14:paraId="6C0E407C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79CCC117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  <w:shd w:val="clear" w:color="auto" w:fill="E7E6E6" w:themeFill="background2"/>
          </w:tcPr>
          <w:p w14:paraId="3F188CDC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674" w:type="dxa"/>
            <w:shd w:val="clear" w:color="auto" w:fill="E7E6E6" w:themeFill="background2"/>
          </w:tcPr>
          <w:p w14:paraId="2BE0B75A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74</w:t>
            </w:r>
          </w:p>
        </w:tc>
        <w:tc>
          <w:tcPr>
            <w:tcW w:w="1674" w:type="dxa"/>
            <w:shd w:val="clear" w:color="auto" w:fill="E7E6E6" w:themeFill="background2"/>
          </w:tcPr>
          <w:p w14:paraId="66E6D2F5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48781F" w14:paraId="4D327A2F" w14:textId="77777777" w:rsidTr="00332222">
        <w:tc>
          <w:tcPr>
            <w:tcW w:w="2101" w:type="dxa"/>
            <w:shd w:val="clear" w:color="auto" w:fill="E7E6E6" w:themeFill="background2"/>
          </w:tcPr>
          <w:p w14:paraId="3B32125D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0AF74F22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  <w:tc>
          <w:tcPr>
            <w:tcW w:w="1790" w:type="dxa"/>
            <w:shd w:val="clear" w:color="auto" w:fill="E7E6E6" w:themeFill="background2"/>
          </w:tcPr>
          <w:p w14:paraId="4CA37A8E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36A1840F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6D54118F" w14:textId="77777777" w:rsidR="0048781F" w:rsidRDefault="0048781F" w:rsidP="006F41B9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</w:tr>
    </w:tbl>
    <w:p w14:paraId="1408DDF7" w14:textId="77777777" w:rsidR="0048781F" w:rsidRDefault="0048781F" w:rsidP="0048781F">
      <w:pPr>
        <w:rPr>
          <w:lang w:val="en-US"/>
        </w:rPr>
      </w:pPr>
    </w:p>
    <w:p w14:paraId="292A6916" w14:textId="3655AECC" w:rsidR="00630EC9" w:rsidRDefault="00630EC9" w:rsidP="00630EC9">
      <w:pPr>
        <w:rPr>
          <w:lang w:val="en-US"/>
        </w:rPr>
      </w:pPr>
      <w:r>
        <w:rPr>
          <w:lang w:val="en-US"/>
        </w:rPr>
        <w:t>Original Dataset &amp; Bootstrap 50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630EC9" w14:paraId="4F8B5F98" w14:textId="77777777" w:rsidTr="00332222">
        <w:tc>
          <w:tcPr>
            <w:tcW w:w="2101" w:type="dxa"/>
            <w:shd w:val="clear" w:color="auto" w:fill="A5A5A5" w:themeFill="accent3"/>
          </w:tcPr>
          <w:p w14:paraId="5B0E474F" w14:textId="77777777" w:rsidR="00630EC9" w:rsidRDefault="00630EC9" w:rsidP="0041174A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4DD28521" w14:textId="77777777" w:rsidR="00630EC9" w:rsidRPr="00CB523A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204A1E41" w14:textId="77777777" w:rsidR="00630EC9" w:rsidRPr="00CB523A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5677603B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3CB38F40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630EC9" w:rsidRPr="00CB523A" w14:paraId="2CD8753A" w14:textId="77777777" w:rsidTr="0041174A">
        <w:tc>
          <w:tcPr>
            <w:tcW w:w="2101" w:type="dxa"/>
          </w:tcPr>
          <w:p w14:paraId="30DF1FCA" w14:textId="77777777" w:rsidR="00630EC9" w:rsidRDefault="00630EC9" w:rsidP="0041174A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7AD34C7D" w14:textId="77777777" w:rsidR="00630EC9" w:rsidRPr="00CB523A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172A5BE3" w14:textId="77777777" w:rsidR="00630EC9" w:rsidRPr="00CB523A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4F13CC56" w14:textId="77777777" w:rsidR="00630EC9" w:rsidRPr="00CB523A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4592D3E9" w14:textId="77777777" w:rsidR="00630EC9" w:rsidRPr="00CB523A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630EC9" w14:paraId="68CCAF5D" w14:textId="77777777" w:rsidTr="0041174A">
        <w:tc>
          <w:tcPr>
            <w:tcW w:w="2101" w:type="dxa"/>
          </w:tcPr>
          <w:p w14:paraId="0715F4E9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Bootstrap 1000 iterations</w:t>
            </w:r>
          </w:p>
        </w:tc>
        <w:tc>
          <w:tcPr>
            <w:tcW w:w="1777" w:type="dxa"/>
          </w:tcPr>
          <w:p w14:paraId="70614304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790" w:type="dxa"/>
          </w:tcPr>
          <w:p w14:paraId="5E54EF61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674" w:type="dxa"/>
          </w:tcPr>
          <w:p w14:paraId="7B70510C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674" w:type="dxa"/>
          </w:tcPr>
          <w:p w14:paraId="1EE24062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630EC9" w14:paraId="2EFE4E88" w14:textId="77777777" w:rsidTr="00332222">
        <w:tc>
          <w:tcPr>
            <w:tcW w:w="2101" w:type="dxa"/>
            <w:shd w:val="clear" w:color="auto" w:fill="E7E6E6" w:themeFill="background2"/>
          </w:tcPr>
          <w:p w14:paraId="0F7072BB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67EE31A5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  <w:shd w:val="clear" w:color="auto" w:fill="E7E6E6" w:themeFill="background2"/>
          </w:tcPr>
          <w:p w14:paraId="37F36C3F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674" w:type="dxa"/>
            <w:shd w:val="clear" w:color="auto" w:fill="E7E6E6" w:themeFill="background2"/>
          </w:tcPr>
          <w:p w14:paraId="108C768B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74</w:t>
            </w:r>
          </w:p>
        </w:tc>
        <w:tc>
          <w:tcPr>
            <w:tcW w:w="1674" w:type="dxa"/>
            <w:shd w:val="clear" w:color="auto" w:fill="E7E6E6" w:themeFill="background2"/>
          </w:tcPr>
          <w:p w14:paraId="77AC7B2C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630EC9" w14:paraId="7EC6CDF9" w14:textId="77777777" w:rsidTr="00332222">
        <w:tc>
          <w:tcPr>
            <w:tcW w:w="2101" w:type="dxa"/>
            <w:shd w:val="clear" w:color="auto" w:fill="E7E6E6" w:themeFill="background2"/>
          </w:tcPr>
          <w:p w14:paraId="6D178182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39D04AB8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  <w:tc>
          <w:tcPr>
            <w:tcW w:w="1790" w:type="dxa"/>
            <w:shd w:val="clear" w:color="auto" w:fill="E7E6E6" w:themeFill="background2"/>
          </w:tcPr>
          <w:p w14:paraId="06CF3D4E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576F7F40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6B7190A4" w14:textId="77777777" w:rsidR="00630EC9" w:rsidRDefault="00630EC9" w:rsidP="0041174A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</w:tr>
    </w:tbl>
    <w:p w14:paraId="5E7AD42B" w14:textId="77777777" w:rsidR="00630EC9" w:rsidRDefault="00630EC9" w:rsidP="0007354A">
      <w:pPr>
        <w:rPr>
          <w:lang w:val="en-US"/>
        </w:rPr>
      </w:pPr>
    </w:p>
    <w:p w14:paraId="3FA8C535" w14:textId="2C128B68" w:rsidR="0007354A" w:rsidRDefault="0007354A" w:rsidP="0007354A">
      <w:pPr>
        <w:rPr>
          <w:lang w:val="en-US"/>
        </w:rPr>
      </w:pPr>
      <w:r>
        <w:rPr>
          <w:lang w:val="en-US"/>
        </w:rPr>
        <w:t>Original Dataset &amp; Bootstrap 10,000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07354A" w14:paraId="2ADA05F6" w14:textId="77777777" w:rsidTr="00332222">
        <w:tc>
          <w:tcPr>
            <w:tcW w:w="2101" w:type="dxa"/>
            <w:shd w:val="clear" w:color="auto" w:fill="A5A5A5" w:themeFill="accent3"/>
          </w:tcPr>
          <w:p w14:paraId="48A256B3" w14:textId="77777777" w:rsidR="0007354A" w:rsidRDefault="0007354A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16E4DFB4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6566CB96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339D3979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31B293BA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07354A" w:rsidRPr="00CB523A" w14:paraId="60658BF9" w14:textId="77777777" w:rsidTr="006F41B9">
        <w:tc>
          <w:tcPr>
            <w:tcW w:w="2101" w:type="dxa"/>
          </w:tcPr>
          <w:p w14:paraId="09237B79" w14:textId="77777777" w:rsidR="0007354A" w:rsidRDefault="0007354A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314480EA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2C124E13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554A0A2A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1474D03E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07354A" w14:paraId="63EDA213" w14:textId="77777777" w:rsidTr="006F41B9">
        <w:tc>
          <w:tcPr>
            <w:tcW w:w="2101" w:type="dxa"/>
          </w:tcPr>
          <w:p w14:paraId="32B7CB2A" w14:textId="4405E235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 xml:space="preserve">Bootstrap </w:t>
            </w:r>
            <w:r w:rsidR="00043B4C">
              <w:rPr>
                <w:lang w:val="en-US"/>
              </w:rPr>
              <w:t>5</w:t>
            </w:r>
            <w:r>
              <w:rPr>
                <w:lang w:val="en-US"/>
              </w:rPr>
              <w:t>000 iterations</w:t>
            </w:r>
          </w:p>
        </w:tc>
        <w:tc>
          <w:tcPr>
            <w:tcW w:w="1777" w:type="dxa"/>
          </w:tcPr>
          <w:p w14:paraId="4FF9DFD3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790" w:type="dxa"/>
          </w:tcPr>
          <w:p w14:paraId="400C8C20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674" w:type="dxa"/>
          </w:tcPr>
          <w:p w14:paraId="3C6885BC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674" w:type="dxa"/>
          </w:tcPr>
          <w:p w14:paraId="10DF5C89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07354A" w14:paraId="710EC2D0" w14:textId="77777777" w:rsidTr="00332222">
        <w:tc>
          <w:tcPr>
            <w:tcW w:w="2101" w:type="dxa"/>
            <w:shd w:val="clear" w:color="auto" w:fill="E7E6E6" w:themeFill="background2"/>
          </w:tcPr>
          <w:p w14:paraId="2E6F967C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09ECD5E3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  <w:shd w:val="clear" w:color="auto" w:fill="E7E6E6" w:themeFill="background2"/>
          </w:tcPr>
          <w:p w14:paraId="5DD619D7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674" w:type="dxa"/>
            <w:shd w:val="clear" w:color="auto" w:fill="E7E6E6" w:themeFill="background2"/>
          </w:tcPr>
          <w:p w14:paraId="79AA25AB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74</w:t>
            </w:r>
          </w:p>
        </w:tc>
        <w:tc>
          <w:tcPr>
            <w:tcW w:w="1674" w:type="dxa"/>
            <w:shd w:val="clear" w:color="auto" w:fill="E7E6E6" w:themeFill="background2"/>
          </w:tcPr>
          <w:p w14:paraId="0F7405CA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07354A" w14:paraId="1481C3FF" w14:textId="77777777" w:rsidTr="00332222">
        <w:tc>
          <w:tcPr>
            <w:tcW w:w="2101" w:type="dxa"/>
            <w:shd w:val="clear" w:color="auto" w:fill="E7E6E6" w:themeFill="background2"/>
          </w:tcPr>
          <w:p w14:paraId="5E549AC0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6EC194E2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  <w:tc>
          <w:tcPr>
            <w:tcW w:w="1790" w:type="dxa"/>
            <w:shd w:val="clear" w:color="auto" w:fill="E7E6E6" w:themeFill="background2"/>
          </w:tcPr>
          <w:p w14:paraId="137999D7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3B0F8AC6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5E4B9436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</w:tr>
    </w:tbl>
    <w:p w14:paraId="3B1BB21B" w14:textId="528147C8" w:rsidR="008555AE" w:rsidRDefault="008555AE" w:rsidP="0007354A">
      <w:pPr>
        <w:rPr>
          <w:lang w:val="en-US"/>
        </w:rPr>
      </w:pPr>
    </w:p>
    <w:p w14:paraId="44ABA477" w14:textId="07D136C9" w:rsidR="00043B4C" w:rsidRDefault="00043B4C" w:rsidP="0007354A">
      <w:pPr>
        <w:rPr>
          <w:lang w:val="en-US"/>
        </w:rPr>
      </w:pPr>
    </w:p>
    <w:p w14:paraId="002F706D" w14:textId="36F8A9F0" w:rsidR="00043B4C" w:rsidRDefault="00043B4C" w:rsidP="0007354A">
      <w:pPr>
        <w:rPr>
          <w:lang w:val="en-US"/>
        </w:rPr>
      </w:pPr>
    </w:p>
    <w:p w14:paraId="7C9C39B2" w14:textId="105E6444" w:rsidR="00043B4C" w:rsidRDefault="00043B4C" w:rsidP="0007354A">
      <w:pPr>
        <w:rPr>
          <w:lang w:val="en-US"/>
        </w:rPr>
      </w:pPr>
    </w:p>
    <w:p w14:paraId="10394F43" w14:textId="01A2668E" w:rsidR="00043B4C" w:rsidRDefault="00043B4C" w:rsidP="0007354A">
      <w:pPr>
        <w:rPr>
          <w:lang w:val="en-US"/>
        </w:rPr>
      </w:pPr>
    </w:p>
    <w:p w14:paraId="4E450551" w14:textId="77777777" w:rsidR="00043B4C" w:rsidRDefault="00043B4C" w:rsidP="0007354A">
      <w:pPr>
        <w:rPr>
          <w:lang w:val="en-US"/>
        </w:rPr>
      </w:pPr>
    </w:p>
    <w:p w14:paraId="1DBCF639" w14:textId="67E44443" w:rsidR="0007354A" w:rsidRDefault="0007354A" w:rsidP="0007354A">
      <w:pPr>
        <w:rPr>
          <w:lang w:val="en-US"/>
        </w:rPr>
      </w:pPr>
      <w:r>
        <w:rPr>
          <w:lang w:val="en-US"/>
        </w:rPr>
        <w:lastRenderedPageBreak/>
        <w:t>Original Dataset &amp; Bootstrap 10,000 iterations &amp; 0.5 of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07354A" w14:paraId="6D60F98C" w14:textId="77777777" w:rsidTr="00332222">
        <w:tc>
          <w:tcPr>
            <w:tcW w:w="2101" w:type="dxa"/>
            <w:shd w:val="clear" w:color="auto" w:fill="A5A5A5" w:themeFill="accent3"/>
          </w:tcPr>
          <w:p w14:paraId="753EBBF3" w14:textId="77777777" w:rsidR="0007354A" w:rsidRDefault="0007354A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02BD51EA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33FC4291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6F92963B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659A594E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07354A" w:rsidRPr="00CB523A" w14:paraId="27C848C0" w14:textId="77777777" w:rsidTr="006F41B9">
        <w:tc>
          <w:tcPr>
            <w:tcW w:w="2101" w:type="dxa"/>
          </w:tcPr>
          <w:p w14:paraId="3C52657F" w14:textId="77777777" w:rsidR="0007354A" w:rsidRDefault="0007354A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400C99DF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3E77C698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140A931B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74BA3D22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07354A" w14:paraId="58E26AAF" w14:textId="77777777" w:rsidTr="006F41B9">
        <w:tc>
          <w:tcPr>
            <w:tcW w:w="2101" w:type="dxa"/>
          </w:tcPr>
          <w:p w14:paraId="499BA9EB" w14:textId="183F613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Bootstrap 10</w:t>
            </w:r>
            <w:r w:rsidR="00043B4C">
              <w:rPr>
                <w:lang w:val="en-US"/>
              </w:rPr>
              <w:t>,</w:t>
            </w:r>
            <w:r>
              <w:rPr>
                <w:lang w:val="en-US"/>
              </w:rPr>
              <w:t>00</w:t>
            </w:r>
            <w:r w:rsidR="00043B4C">
              <w:rPr>
                <w:lang w:val="en-US"/>
              </w:rPr>
              <w:t>0</w:t>
            </w:r>
            <w:r>
              <w:rPr>
                <w:lang w:val="en-US"/>
              </w:rPr>
              <w:t xml:space="preserve"> iterations</w:t>
            </w:r>
            <w:r w:rsidR="00043B4C">
              <w:rPr>
                <w:lang w:val="en-US"/>
              </w:rPr>
              <w:t xml:space="preserve"> &amp; 0.5 of Original Dataset</w:t>
            </w:r>
          </w:p>
        </w:tc>
        <w:tc>
          <w:tcPr>
            <w:tcW w:w="1777" w:type="dxa"/>
          </w:tcPr>
          <w:p w14:paraId="73D270BD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62</w:t>
            </w:r>
          </w:p>
        </w:tc>
        <w:tc>
          <w:tcPr>
            <w:tcW w:w="1790" w:type="dxa"/>
          </w:tcPr>
          <w:p w14:paraId="6B3BF0BA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674" w:type="dxa"/>
          </w:tcPr>
          <w:p w14:paraId="758F0953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31</w:t>
            </w:r>
          </w:p>
        </w:tc>
        <w:tc>
          <w:tcPr>
            <w:tcW w:w="1674" w:type="dxa"/>
          </w:tcPr>
          <w:p w14:paraId="0B65BBCD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07354A" w14:paraId="0733036E" w14:textId="77777777" w:rsidTr="00332222">
        <w:tc>
          <w:tcPr>
            <w:tcW w:w="2101" w:type="dxa"/>
            <w:shd w:val="clear" w:color="auto" w:fill="E7E6E6" w:themeFill="background2"/>
          </w:tcPr>
          <w:p w14:paraId="012392CB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4CC339B5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  <w:shd w:val="clear" w:color="auto" w:fill="E7E6E6" w:themeFill="background2"/>
          </w:tcPr>
          <w:p w14:paraId="7889A4ED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674" w:type="dxa"/>
            <w:shd w:val="clear" w:color="auto" w:fill="E7E6E6" w:themeFill="background2"/>
          </w:tcPr>
          <w:p w14:paraId="53890B09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74</w:t>
            </w:r>
          </w:p>
        </w:tc>
        <w:tc>
          <w:tcPr>
            <w:tcW w:w="1674" w:type="dxa"/>
            <w:shd w:val="clear" w:color="auto" w:fill="E7E6E6" w:themeFill="background2"/>
          </w:tcPr>
          <w:p w14:paraId="4B794AAF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07354A" w14:paraId="27733C39" w14:textId="77777777" w:rsidTr="00332222">
        <w:tc>
          <w:tcPr>
            <w:tcW w:w="2101" w:type="dxa"/>
            <w:shd w:val="clear" w:color="auto" w:fill="E7E6E6" w:themeFill="background2"/>
          </w:tcPr>
          <w:p w14:paraId="4B173CFF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558BD8A7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  <w:tc>
          <w:tcPr>
            <w:tcW w:w="1790" w:type="dxa"/>
            <w:shd w:val="clear" w:color="auto" w:fill="E7E6E6" w:themeFill="background2"/>
          </w:tcPr>
          <w:p w14:paraId="71036C96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2B69A23E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80.61</w:t>
            </w:r>
          </w:p>
        </w:tc>
        <w:tc>
          <w:tcPr>
            <w:tcW w:w="1674" w:type="dxa"/>
            <w:shd w:val="clear" w:color="auto" w:fill="E7E6E6" w:themeFill="background2"/>
          </w:tcPr>
          <w:p w14:paraId="0E81DFCC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21.21</w:t>
            </w:r>
          </w:p>
        </w:tc>
      </w:tr>
    </w:tbl>
    <w:p w14:paraId="5BA9AB49" w14:textId="77777777" w:rsidR="0007354A" w:rsidRDefault="0007354A">
      <w:pPr>
        <w:rPr>
          <w:lang w:val="en-US"/>
        </w:rPr>
      </w:pPr>
    </w:p>
    <w:p w14:paraId="02DED481" w14:textId="29C3E80B" w:rsidR="0007354A" w:rsidRDefault="0007354A">
      <w:pPr>
        <w:rPr>
          <w:lang w:val="en-US"/>
        </w:rPr>
      </w:pPr>
      <w:r>
        <w:rPr>
          <w:lang w:val="en-US"/>
        </w:rPr>
        <w:t>Original Dataset &amp; Random Oversampling from the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07354A" w14:paraId="52DF1585" w14:textId="77777777" w:rsidTr="00332222">
        <w:tc>
          <w:tcPr>
            <w:tcW w:w="2101" w:type="dxa"/>
            <w:shd w:val="clear" w:color="auto" w:fill="A5A5A5" w:themeFill="accent3"/>
          </w:tcPr>
          <w:p w14:paraId="3DC2CCB2" w14:textId="77777777" w:rsidR="0007354A" w:rsidRDefault="0007354A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75339337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56A39AEB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5D7AFF9D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52AD067F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07354A" w:rsidRPr="00CB523A" w14:paraId="19784318" w14:textId="77777777" w:rsidTr="006F41B9">
        <w:tc>
          <w:tcPr>
            <w:tcW w:w="2101" w:type="dxa"/>
          </w:tcPr>
          <w:p w14:paraId="534971EC" w14:textId="77777777" w:rsidR="0007354A" w:rsidRDefault="0007354A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43A44612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10210A7E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5E9C311B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2914AE87" w14:textId="77777777" w:rsidR="0007354A" w:rsidRPr="00CB523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1B2574" w14:paraId="6465E840" w14:textId="77777777" w:rsidTr="006F41B9">
        <w:tc>
          <w:tcPr>
            <w:tcW w:w="2101" w:type="dxa"/>
          </w:tcPr>
          <w:p w14:paraId="35B29F39" w14:textId="196BF587" w:rsidR="001B2574" w:rsidRDefault="001B2574" w:rsidP="001B2574">
            <w:pPr>
              <w:rPr>
                <w:lang w:val="en-US"/>
              </w:rPr>
            </w:pPr>
            <w:r>
              <w:rPr>
                <w:lang w:val="en-US"/>
              </w:rPr>
              <w:t>Random Oversampling from the Original Dataset</w:t>
            </w:r>
          </w:p>
        </w:tc>
        <w:tc>
          <w:tcPr>
            <w:tcW w:w="1777" w:type="dxa"/>
          </w:tcPr>
          <w:p w14:paraId="20932DB1" w14:textId="1E3FE336" w:rsidR="001B2574" w:rsidRDefault="001B2574" w:rsidP="001B2574">
            <w:pPr>
              <w:rPr>
                <w:lang w:val="en-US"/>
              </w:rPr>
            </w:pPr>
            <w:r>
              <w:rPr>
                <w:lang w:val="en-US"/>
              </w:rPr>
              <w:t>48</w:t>
            </w:r>
          </w:p>
        </w:tc>
        <w:tc>
          <w:tcPr>
            <w:tcW w:w="1790" w:type="dxa"/>
          </w:tcPr>
          <w:p w14:paraId="494CACED" w14:textId="4F0A89B1" w:rsidR="001B2574" w:rsidRDefault="001B2574" w:rsidP="001B2574">
            <w:pPr>
              <w:rPr>
                <w:lang w:val="en-US"/>
              </w:rPr>
            </w:pPr>
            <w:r>
              <w:rPr>
                <w:lang w:val="en-US"/>
              </w:rPr>
              <w:t>110</w:t>
            </w:r>
          </w:p>
        </w:tc>
        <w:tc>
          <w:tcPr>
            <w:tcW w:w="1674" w:type="dxa"/>
          </w:tcPr>
          <w:p w14:paraId="1D92E0D5" w14:textId="604C6DC1" w:rsidR="001B2574" w:rsidRDefault="001B2574" w:rsidP="001B2574">
            <w:pPr>
              <w:rPr>
                <w:lang w:val="en-US"/>
              </w:rPr>
            </w:pPr>
            <w:r>
              <w:rPr>
                <w:lang w:val="en-US"/>
              </w:rPr>
              <w:t>28</w:t>
            </w:r>
          </w:p>
        </w:tc>
        <w:tc>
          <w:tcPr>
            <w:tcW w:w="1674" w:type="dxa"/>
          </w:tcPr>
          <w:p w14:paraId="26C811F7" w14:textId="0A5E0E10" w:rsidR="001B2574" w:rsidRDefault="001B2574" w:rsidP="001B2574">
            <w:pPr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</w:tr>
      <w:tr w:rsidR="0007354A" w14:paraId="61A7BD8B" w14:textId="77777777" w:rsidTr="00332222">
        <w:tc>
          <w:tcPr>
            <w:tcW w:w="2101" w:type="dxa"/>
            <w:shd w:val="clear" w:color="auto" w:fill="E7E6E6" w:themeFill="background2"/>
          </w:tcPr>
          <w:p w14:paraId="348BCFF1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72B53195" w14:textId="2F9364E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526ADA">
              <w:rPr>
                <w:lang w:val="en-US"/>
              </w:rPr>
              <w:t>0.</w:t>
            </w:r>
            <w:r w:rsidR="00445F44">
              <w:rPr>
                <w:lang w:val="en-US"/>
              </w:rPr>
              <w:t>0</w:t>
            </w:r>
            <w:r w:rsidR="00526ADA">
              <w:rPr>
                <w:lang w:val="en-US"/>
              </w:rPr>
              <w:t>0</w:t>
            </w:r>
          </w:p>
        </w:tc>
        <w:tc>
          <w:tcPr>
            <w:tcW w:w="1790" w:type="dxa"/>
            <w:shd w:val="clear" w:color="auto" w:fill="E7E6E6" w:themeFill="background2"/>
          </w:tcPr>
          <w:p w14:paraId="2C3C0396" w14:textId="4124A343" w:rsidR="0007354A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15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15625F0C" w14:textId="6D237AA4" w:rsidR="0007354A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22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79E502C2" w14:textId="0E0C20F0" w:rsidR="0007354A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22.00</w:t>
            </w:r>
          </w:p>
        </w:tc>
      </w:tr>
      <w:tr w:rsidR="0007354A" w14:paraId="223672D6" w14:textId="77777777" w:rsidTr="00332222">
        <w:tc>
          <w:tcPr>
            <w:tcW w:w="2101" w:type="dxa"/>
            <w:shd w:val="clear" w:color="auto" w:fill="E7E6E6" w:themeFill="background2"/>
          </w:tcPr>
          <w:p w14:paraId="7B1F5B14" w14:textId="77777777" w:rsidR="0007354A" w:rsidRDefault="0007354A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7CF60972" w14:textId="30646B7C" w:rsidR="0007354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45F44">
              <w:rPr>
                <w:lang w:val="en-US"/>
              </w:rPr>
              <w:t>1.31</w:t>
            </w:r>
          </w:p>
        </w:tc>
        <w:tc>
          <w:tcPr>
            <w:tcW w:w="1790" w:type="dxa"/>
            <w:shd w:val="clear" w:color="auto" w:fill="E7E6E6" w:themeFill="background2"/>
          </w:tcPr>
          <w:p w14:paraId="05D54BEF" w14:textId="0ECB8611" w:rsidR="0007354A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7.78</w:t>
            </w:r>
          </w:p>
        </w:tc>
        <w:tc>
          <w:tcPr>
            <w:tcW w:w="1674" w:type="dxa"/>
            <w:shd w:val="clear" w:color="auto" w:fill="E7E6E6" w:themeFill="background2"/>
          </w:tcPr>
          <w:p w14:paraId="62CECA7E" w14:textId="04341ED9" w:rsidR="0007354A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7.78</w:t>
            </w:r>
          </w:p>
        </w:tc>
        <w:tc>
          <w:tcPr>
            <w:tcW w:w="1674" w:type="dxa"/>
            <w:shd w:val="clear" w:color="auto" w:fill="E7E6E6" w:themeFill="background2"/>
          </w:tcPr>
          <w:p w14:paraId="323B263B" w14:textId="115D6562" w:rsidR="0007354A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1.31</w:t>
            </w:r>
          </w:p>
        </w:tc>
      </w:tr>
    </w:tbl>
    <w:p w14:paraId="6A0072B5" w14:textId="3E5A4AC6" w:rsidR="0007354A" w:rsidRDefault="0007354A">
      <w:pPr>
        <w:rPr>
          <w:lang w:val="en-US"/>
        </w:rPr>
      </w:pPr>
    </w:p>
    <w:p w14:paraId="1B3D151F" w14:textId="308C81A3" w:rsidR="008555AE" w:rsidRDefault="008555AE" w:rsidP="008555AE">
      <w:pPr>
        <w:rPr>
          <w:lang w:val="en-US"/>
        </w:rPr>
      </w:pPr>
      <w:r>
        <w:rPr>
          <w:lang w:val="en-US"/>
        </w:rPr>
        <w:t>Original Dataset &amp; Random Under-sampling from the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8555AE" w14:paraId="737CDCCA" w14:textId="77777777" w:rsidTr="00332222">
        <w:tc>
          <w:tcPr>
            <w:tcW w:w="2101" w:type="dxa"/>
            <w:shd w:val="clear" w:color="auto" w:fill="A5A5A5" w:themeFill="accent3"/>
          </w:tcPr>
          <w:p w14:paraId="11601384" w14:textId="77777777" w:rsidR="008555AE" w:rsidRDefault="008555AE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2DD96CD8" w14:textId="77777777" w:rsidR="008555AE" w:rsidRPr="00CB523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093175A9" w14:textId="77777777" w:rsidR="008555AE" w:rsidRPr="00CB523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497B8A0B" w14:textId="77777777" w:rsidR="008555AE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236BA3EF" w14:textId="77777777" w:rsidR="008555AE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8555AE" w:rsidRPr="00CB523A" w14:paraId="660D3F2D" w14:textId="77777777" w:rsidTr="006F41B9">
        <w:tc>
          <w:tcPr>
            <w:tcW w:w="2101" w:type="dxa"/>
          </w:tcPr>
          <w:p w14:paraId="182F30D7" w14:textId="77777777" w:rsidR="008555AE" w:rsidRDefault="008555AE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65715A88" w14:textId="77777777" w:rsidR="008555AE" w:rsidRPr="00CB523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48AAF69C" w14:textId="77777777" w:rsidR="008555AE" w:rsidRPr="00CB523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61C3AB64" w14:textId="77777777" w:rsidR="008555AE" w:rsidRPr="00CB523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2A930AAC" w14:textId="77777777" w:rsidR="008555AE" w:rsidRPr="00CB523A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9D5C1F" w14:paraId="50B96BDD" w14:textId="77777777" w:rsidTr="006F41B9">
        <w:tc>
          <w:tcPr>
            <w:tcW w:w="2101" w:type="dxa"/>
          </w:tcPr>
          <w:p w14:paraId="253D8142" w14:textId="0B4B642F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Random Under-sampling from the Original Dataset</w:t>
            </w:r>
          </w:p>
        </w:tc>
        <w:tc>
          <w:tcPr>
            <w:tcW w:w="1777" w:type="dxa"/>
          </w:tcPr>
          <w:p w14:paraId="439487A2" w14:textId="077DF524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47</w:t>
            </w:r>
          </w:p>
        </w:tc>
        <w:tc>
          <w:tcPr>
            <w:tcW w:w="1790" w:type="dxa"/>
          </w:tcPr>
          <w:p w14:paraId="342436B5" w14:textId="4DA05083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102</w:t>
            </w:r>
          </w:p>
        </w:tc>
        <w:tc>
          <w:tcPr>
            <w:tcW w:w="1674" w:type="dxa"/>
          </w:tcPr>
          <w:p w14:paraId="6C5383F6" w14:textId="47B8BA02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1674" w:type="dxa"/>
          </w:tcPr>
          <w:p w14:paraId="5AFA55C6" w14:textId="5CE601F2" w:rsidR="009D5C1F" w:rsidRDefault="009D5C1F" w:rsidP="009D5C1F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8555AE" w14:paraId="46967C31" w14:textId="77777777" w:rsidTr="00332222">
        <w:tc>
          <w:tcPr>
            <w:tcW w:w="2101" w:type="dxa"/>
            <w:shd w:val="clear" w:color="auto" w:fill="E7E6E6" w:themeFill="background2"/>
          </w:tcPr>
          <w:p w14:paraId="746BDC71" w14:textId="77777777" w:rsidR="008555AE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68F4CF1D" w14:textId="6666F089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39.50</w:t>
            </w:r>
          </w:p>
        </w:tc>
        <w:tc>
          <w:tcPr>
            <w:tcW w:w="1790" w:type="dxa"/>
            <w:shd w:val="clear" w:color="auto" w:fill="E7E6E6" w:themeFill="background2"/>
          </w:tcPr>
          <w:p w14:paraId="12BA7350" w14:textId="23E148EB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11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15E68D7F" w14:textId="5F5F1AD8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26.50</w:t>
            </w:r>
          </w:p>
        </w:tc>
        <w:tc>
          <w:tcPr>
            <w:tcW w:w="1674" w:type="dxa"/>
            <w:shd w:val="clear" w:color="auto" w:fill="E7E6E6" w:themeFill="background2"/>
          </w:tcPr>
          <w:p w14:paraId="48CEF4E9" w14:textId="69845A9B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22.50</w:t>
            </w:r>
          </w:p>
        </w:tc>
      </w:tr>
      <w:tr w:rsidR="008555AE" w14:paraId="3E6BCEDF" w14:textId="77777777" w:rsidTr="00332222">
        <w:tc>
          <w:tcPr>
            <w:tcW w:w="2101" w:type="dxa"/>
            <w:shd w:val="clear" w:color="auto" w:fill="E7E6E6" w:themeFill="background2"/>
          </w:tcPr>
          <w:p w14:paraId="16272CB5" w14:textId="77777777" w:rsidR="008555AE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77EAEB79" w14:textId="23F9D0CE" w:rsidR="008555AE" w:rsidRDefault="008555AE" w:rsidP="006F41B9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45F44">
              <w:rPr>
                <w:lang w:val="en-US"/>
              </w:rPr>
              <w:t>0.61</w:t>
            </w:r>
          </w:p>
        </w:tc>
        <w:tc>
          <w:tcPr>
            <w:tcW w:w="1790" w:type="dxa"/>
            <w:shd w:val="clear" w:color="auto" w:fill="E7E6E6" w:themeFill="background2"/>
          </w:tcPr>
          <w:p w14:paraId="0A588B5A" w14:textId="2CD92460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3.44</w:t>
            </w:r>
          </w:p>
        </w:tc>
        <w:tc>
          <w:tcPr>
            <w:tcW w:w="1674" w:type="dxa"/>
            <w:shd w:val="clear" w:color="auto" w:fill="E7E6E6" w:themeFill="background2"/>
          </w:tcPr>
          <w:p w14:paraId="01E6C20F" w14:textId="7A32AD92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3.44</w:t>
            </w:r>
          </w:p>
        </w:tc>
        <w:tc>
          <w:tcPr>
            <w:tcW w:w="1674" w:type="dxa"/>
            <w:shd w:val="clear" w:color="auto" w:fill="E7E6E6" w:themeFill="background2"/>
          </w:tcPr>
          <w:p w14:paraId="0CAF5C12" w14:textId="721771FF" w:rsidR="008555AE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0.61</w:t>
            </w:r>
          </w:p>
        </w:tc>
      </w:tr>
    </w:tbl>
    <w:p w14:paraId="28F35CD5" w14:textId="58F4A31A" w:rsidR="008555AE" w:rsidRDefault="008555AE">
      <w:pPr>
        <w:rPr>
          <w:lang w:val="en-US"/>
        </w:rPr>
      </w:pPr>
    </w:p>
    <w:p w14:paraId="7B8EACEC" w14:textId="77777777" w:rsidR="00DA4537" w:rsidRDefault="00DA4537" w:rsidP="00DA4537">
      <w:pPr>
        <w:rPr>
          <w:lang w:val="en-US"/>
        </w:rPr>
      </w:pPr>
      <w:r>
        <w:rPr>
          <w:lang w:val="en-US"/>
        </w:rPr>
        <w:t>Original Dataset &amp; Gaussian Noise from the Original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777"/>
        <w:gridCol w:w="1790"/>
        <w:gridCol w:w="1674"/>
        <w:gridCol w:w="1674"/>
      </w:tblGrid>
      <w:tr w:rsidR="006F4DA1" w14:paraId="25A06DE8" w14:textId="77777777" w:rsidTr="00332222">
        <w:tc>
          <w:tcPr>
            <w:tcW w:w="2101" w:type="dxa"/>
            <w:shd w:val="clear" w:color="auto" w:fill="A5A5A5" w:themeFill="accent3"/>
          </w:tcPr>
          <w:p w14:paraId="175ED4A7" w14:textId="77777777" w:rsidR="006F4DA1" w:rsidRDefault="006F4DA1" w:rsidP="006F41B9">
            <w:r>
              <w:rPr>
                <w:lang w:val="en-US"/>
              </w:rPr>
              <w:t>Confusion Matrix - SVM</w:t>
            </w:r>
          </w:p>
        </w:tc>
        <w:tc>
          <w:tcPr>
            <w:tcW w:w="1777" w:type="dxa"/>
            <w:shd w:val="clear" w:color="auto" w:fill="A5A5A5" w:themeFill="accent3"/>
          </w:tcPr>
          <w:p w14:paraId="2C10BE25" w14:textId="77777777" w:rsidR="006F4DA1" w:rsidRPr="00CB523A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790" w:type="dxa"/>
            <w:shd w:val="clear" w:color="auto" w:fill="A5A5A5" w:themeFill="accent3"/>
          </w:tcPr>
          <w:p w14:paraId="195B631E" w14:textId="77777777" w:rsidR="006F4DA1" w:rsidRPr="00CB523A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  <w:tc>
          <w:tcPr>
            <w:tcW w:w="1674" w:type="dxa"/>
            <w:shd w:val="clear" w:color="auto" w:fill="A5A5A5" w:themeFill="accent3"/>
          </w:tcPr>
          <w:p w14:paraId="61F628EC" w14:textId="77777777" w:rsidR="006F4DA1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  <w:tc>
          <w:tcPr>
            <w:tcW w:w="1674" w:type="dxa"/>
            <w:shd w:val="clear" w:color="auto" w:fill="A5A5A5" w:themeFill="accent3"/>
          </w:tcPr>
          <w:p w14:paraId="3B8CDA53" w14:textId="77777777" w:rsidR="006F4DA1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</w:tr>
      <w:tr w:rsidR="006F4DA1" w:rsidRPr="00CB523A" w14:paraId="2CF66704" w14:textId="77777777" w:rsidTr="006F41B9">
        <w:tc>
          <w:tcPr>
            <w:tcW w:w="2101" w:type="dxa"/>
          </w:tcPr>
          <w:p w14:paraId="16A52943" w14:textId="77777777" w:rsidR="006F4DA1" w:rsidRDefault="006F4DA1" w:rsidP="006F41B9">
            <w:r>
              <w:rPr>
                <w:lang w:val="en-US"/>
              </w:rPr>
              <w:t>Original Dataset</w:t>
            </w:r>
          </w:p>
        </w:tc>
        <w:tc>
          <w:tcPr>
            <w:tcW w:w="1777" w:type="dxa"/>
          </w:tcPr>
          <w:p w14:paraId="592CA9DC" w14:textId="77777777" w:rsidR="006F4DA1" w:rsidRPr="00CB523A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790" w:type="dxa"/>
          </w:tcPr>
          <w:p w14:paraId="217D3171" w14:textId="77777777" w:rsidR="006F4DA1" w:rsidRPr="00CB523A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121</w:t>
            </w:r>
          </w:p>
        </w:tc>
        <w:tc>
          <w:tcPr>
            <w:tcW w:w="1674" w:type="dxa"/>
          </w:tcPr>
          <w:p w14:paraId="5ADE91B1" w14:textId="77777777" w:rsidR="006F4DA1" w:rsidRPr="00CB523A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674" w:type="dxa"/>
          </w:tcPr>
          <w:p w14:paraId="278824BE" w14:textId="77777777" w:rsidR="006F4DA1" w:rsidRPr="00CB523A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083E2A" w14:paraId="22FDF7EC" w14:textId="77777777" w:rsidTr="006F41B9">
        <w:tc>
          <w:tcPr>
            <w:tcW w:w="2101" w:type="dxa"/>
          </w:tcPr>
          <w:p w14:paraId="03DABDB4" w14:textId="081A94D9" w:rsidR="00083E2A" w:rsidRDefault="00083E2A" w:rsidP="00083E2A">
            <w:pPr>
              <w:rPr>
                <w:lang w:val="en-US"/>
              </w:rPr>
            </w:pPr>
            <w:r>
              <w:rPr>
                <w:lang w:val="en-US"/>
              </w:rPr>
              <w:t>Gaussian Noise on numerical variables</w:t>
            </w:r>
          </w:p>
        </w:tc>
        <w:tc>
          <w:tcPr>
            <w:tcW w:w="1777" w:type="dxa"/>
          </w:tcPr>
          <w:p w14:paraId="79AC4D2C" w14:textId="4831AC70" w:rsidR="00083E2A" w:rsidRDefault="00083E2A" w:rsidP="00083E2A">
            <w:pPr>
              <w:rPr>
                <w:lang w:val="en-US"/>
              </w:rPr>
            </w:pPr>
            <w:r>
              <w:rPr>
                <w:lang w:val="en-US"/>
              </w:rPr>
              <w:t>26</w:t>
            </w:r>
          </w:p>
        </w:tc>
        <w:tc>
          <w:tcPr>
            <w:tcW w:w="1790" w:type="dxa"/>
          </w:tcPr>
          <w:p w14:paraId="62198652" w14:textId="08632470" w:rsidR="00083E2A" w:rsidRDefault="00083E2A" w:rsidP="00083E2A">
            <w:pPr>
              <w:rPr>
                <w:lang w:val="en-US"/>
              </w:rPr>
            </w:pPr>
            <w:r>
              <w:rPr>
                <w:lang w:val="en-US"/>
              </w:rPr>
              <w:t>133</w:t>
            </w:r>
          </w:p>
        </w:tc>
        <w:tc>
          <w:tcPr>
            <w:tcW w:w="1674" w:type="dxa"/>
          </w:tcPr>
          <w:p w14:paraId="0842E304" w14:textId="76EA6074" w:rsidR="00083E2A" w:rsidRDefault="00083E2A" w:rsidP="00083E2A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674" w:type="dxa"/>
          </w:tcPr>
          <w:p w14:paraId="090BC129" w14:textId="7FC88DF3" w:rsidR="00083E2A" w:rsidRDefault="00083E2A" w:rsidP="00083E2A">
            <w:pPr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</w:tr>
      <w:tr w:rsidR="006F4DA1" w14:paraId="7519B3C6" w14:textId="77777777" w:rsidTr="00332222">
        <w:tc>
          <w:tcPr>
            <w:tcW w:w="2101" w:type="dxa"/>
            <w:shd w:val="clear" w:color="auto" w:fill="E7E6E6" w:themeFill="background2"/>
          </w:tcPr>
          <w:p w14:paraId="041CCACA" w14:textId="77777777" w:rsidR="006F4DA1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Mean</w:t>
            </w:r>
          </w:p>
        </w:tc>
        <w:tc>
          <w:tcPr>
            <w:tcW w:w="1777" w:type="dxa"/>
            <w:shd w:val="clear" w:color="auto" w:fill="E7E6E6" w:themeFill="background2"/>
          </w:tcPr>
          <w:p w14:paraId="5F9C67BF" w14:textId="185A6083" w:rsidR="006F4DA1" w:rsidRDefault="002166C2" w:rsidP="006F41B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445F44">
              <w:rPr>
                <w:lang w:val="en-US"/>
              </w:rPr>
              <w:t>9.00</w:t>
            </w:r>
          </w:p>
        </w:tc>
        <w:tc>
          <w:tcPr>
            <w:tcW w:w="1790" w:type="dxa"/>
            <w:shd w:val="clear" w:color="auto" w:fill="E7E6E6" w:themeFill="background2"/>
          </w:tcPr>
          <w:p w14:paraId="0E44E55A" w14:textId="7C38DD52" w:rsidR="006F4DA1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27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041F74CE" w14:textId="5B7E678C" w:rsidR="006F4DA1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11.00</w:t>
            </w:r>
          </w:p>
        </w:tc>
        <w:tc>
          <w:tcPr>
            <w:tcW w:w="1674" w:type="dxa"/>
            <w:shd w:val="clear" w:color="auto" w:fill="E7E6E6" w:themeFill="background2"/>
          </w:tcPr>
          <w:p w14:paraId="45D0C4C6" w14:textId="2560CEAF" w:rsidR="006F4DA1" w:rsidRDefault="00445F44" w:rsidP="006F41B9">
            <w:pPr>
              <w:rPr>
                <w:lang w:val="en-US"/>
              </w:rPr>
            </w:pPr>
            <w:r>
              <w:rPr>
                <w:lang w:val="en-US"/>
              </w:rPr>
              <w:t>33.</w:t>
            </w:r>
            <w:r w:rsidR="004D22D0">
              <w:rPr>
                <w:lang w:val="en-US"/>
              </w:rPr>
              <w:t>00</w:t>
            </w:r>
          </w:p>
        </w:tc>
      </w:tr>
      <w:tr w:rsidR="006F4DA1" w14:paraId="1BB12F25" w14:textId="77777777" w:rsidTr="00332222">
        <w:tc>
          <w:tcPr>
            <w:tcW w:w="2101" w:type="dxa"/>
            <w:shd w:val="clear" w:color="auto" w:fill="E7E6E6" w:themeFill="background2"/>
          </w:tcPr>
          <w:p w14:paraId="76129695" w14:textId="77777777" w:rsidR="006F4DA1" w:rsidRDefault="006F4DA1" w:rsidP="006F41B9">
            <w:pPr>
              <w:rPr>
                <w:lang w:val="en-US"/>
              </w:rPr>
            </w:pPr>
            <w:r>
              <w:rPr>
                <w:lang w:val="en-US"/>
              </w:rPr>
              <w:t>SD</w:t>
            </w:r>
          </w:p>
        </w:tc>
        <w:tc>
          <w:tcPr>
            <w:tcW w:w="1777" w:type="dxa"/>
            <w:shd w:val="clear" w:color="auto" w:fill="E7E6E6" w:themeFill="background2"/>
          </w:tcPr>
          <w:p w14:paraId="4227C272" w14:textId="5DCE18C7" w:rsidR="006F4DA1" w:rsidRDefault="004D22D0" w:rsidP="006F41B9">
            <w:pPr>
              <w:rPr>
                <w:lang w:val="en-US"/>
              </w:rPr>
            </w:pPr>
            <w:r>
              <w:rPr>
                <w:lang w:val="en-US"/>
              </w:rPr>
              <w:t>4.24</w:t>
            </w:r>
          </w:p>
        </w:tc>
        <w:tc>
          <w:tcPr>
            <w:tcW w:w="1790" w:type="dxa"/>
            <w:shd w:val="clear" w:color="auto" w:fill="E7E6E6" w:themeFill="background2"/>
          </w:tcPr>
          <w:p w14:paraId="0A5B740C" w14:textId="06A52339" w:rsidR="006F4DA1" w:rsidRDefault="004D22D0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  <w:tc>
          <w:tcPr>
            <w:tcW w:w="1674" w:type="dxa"/>
            <w:shd w:val="clear" w:color="auto" w:fill="E7E6E6" w:themeFill="background2"/>
          </w:tcPr>
          <w:p w14:paraId="717FA1A9" w14:textId="58181DC6" w:rsidR="006F4DA1" w:rsidRDefault="004D22D0" w:rsidP="006F41B9">
            <w:pPr>
              <w:rPr>
                <w:lang w:val="en-US"/>
              </w:rPr>
            </w:pPr>
            <w:r>
              <w:rPr>
                <w:lang w:val="en-US"/>
              </w:rPr>
              <w:t>8.49</w:t>
            </w:r>
          </w:p>
        </w:tc>
        <w:tc>
          <w:tcPr>
            <w:tcW w:w="1674" w:type="dxa"/>
            <w:shd w:val="clear" w:color="auto" w:fill="E7E6E6" w:themeFill="background2"/>
          </w:tcPr>
          <w:p w14:paraId="4869BE2A" w14:textId="586A067A" w:rsidR="006F4DA1" w:rsidRDefault="004D22D0" w:rsidP="006F41B9">
            <w:pPr>
              <w:rPr>
                <w:lang w:val="en-US"/>
              </w:rPr>
            </w:pPr>
            <w:r>
              <w:rPr>
                <w:lang w:val="en-US"/>
              </w:rPr>
              <w:t>4.24</w:t>
            </w:r>
          </w:p>
        </w:tc>
      </w:tr>
    </w:tbl>
    <w:p w14:paraId="3C220040" w14:textId="77777777" w:rsidR="006F4DA1" w:rsidRPr="00BD259B" w:rsidRDefault="006F4DA1">
      <w:pPr>
        <w:rPr>
          <w:lang w:val="en-US"/>
        </w:rPr>
      </w:pPr>
    </w:p>
    <w:sectPr w:rsidR="006F4DA1" w:rsidRPr="00BD259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A024C" w14:textId="77777777" w:rsidR="00207EA1" w:rsidRDefault="00207EA1" w:rsidP="00A1289F">
      <w:pPr>
        <w:spacing w:after="0" w:line="240" w:lineRule="auto"/>
      </w:pPr>
      <w:r>
        <w:separator/>
      </w:r>
    </w:p>
  </w:endnote>
  <w:endnote w:type="continuationSeparator" w:id="0">
    <w:p w14:paraId="6CA0F2DE" w14:textId="77777777" w:rsidR="00207EA1" w:rsidRDefault="00207EA1" w:rsidP="00A1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ECE70" w14:textId="4E9BBC58" w:rsidR="0041174A" w:rsidRPr="00A1289F" w:rsidRDefault="0041174A">
    <w:pPr>
      <w:pStyle w:val="Footer"/>
      <w:rPr>
        <w:lang w:val="en-US"/>
      </w:rPr>
    </w:pPr>
    <w:r>
      <w:rPr>
        <w:lang w:val="en-US"/>
      </w:rPr>
      <w:t>`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EB991" w14:textId="77777777" w:rsidR="00207EA1" w:rsidRDefault="00207EA1" w:rsidP="00A1289F">
      <w:pPr>
        <w:spacing w:after="0" w:line="240" w:lineRule="auto"/>
      </w:pPr>
      <w:r>
        <w:separator/>
      </w:r>
    </w:p>
  </w:footnote>
  <w:footnote w:type="continuationSeparator" w:id="0">
    <w:p w14:paraId="70A7F8BF" w14:textId="77777777" w:rsidR="00207EA1" w:rsidRDefault="00207EA1" w:rsidP="00A128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NDUztDQwMrGwMLJQ0lEKTi0uzszPAykwqgUARFQXxiwAAAA="/>
  </w:docVars>
  <w:rsids>
    <w:rsidRoot w:val="00CD49A0"/>
    <w:rsid w:val="000113C4"/>
    <w:rsid w:val="00043B4C"/>
    <w:rsid w:val="0007354A"/>
    <w:rsid w:val="00083E2A"/>
    <w:rsid w:val="000A5246"/>
    <w:rsid w:val="000B201D"/>
    <w:rsid w:val="0014694D"/>
    <w:rsid w:val="00163DFE"/>
    <w:rsid w:val="00165782"/>
    <w:rsid w:val="00191415"/>
    <w:rsid w:val="001A526B"/>
    <w:rsid w:val="001B2574"/>
    <w:rsid w:val="001D00FF"/>
    <w:rsid w:val="001E3839"/>
    <w:rsid w:val="001E7C99"/>
    <w:rsid w:val="001F0189"/>
    <w:rsid w:val="002030D7"/>
    <w:rsid w:val="00207EA1"/>
    <w:rsid w:val="002166C2"/>
    <w:rsid w:val="00257AAD"/>
    <w:rsid w:val="00257BCE"/>
    <w:rsid w:val="002649D9"/>
    <w:rsid w:val="00295342"/>
    <w:rsid w:val="00295DC4"/>
    <w:rsid w:val="002A521B"/>
    <w:rsid w:val="002C2321"/>
    <w:rsid w:val="002E6F06"/>
    <w:rsid w:val="003027C9"/>
    <w:rsid w:val="00303634"/>
    <w:rsid w:val="00307666"/>
    <w:rsid w:val="00332222"/>
    <w:rsid w:val="00354EA4"/>
    <w:rsid w:val="003B4ACC"/>
    <w:rsid w:val="0041174A"/>
    <w:rsid w:val="00445F44"/>
    <w:rsid w:val="00477A47"/>
    <w:rsid w:val="00484805"/>
    <w:rsid w:val="0048781F"/>
    <w:rsid w:val="004C0E22"/>
    <w:rsid w:val="004C49A8"/>
    <w:rsid w:val="004D22D0"/>
    <w:rsid w:val="004E4631"/>
    <w:rsid w:val="004F1F4B"/>
    <w:rsid w:val="00505489"/>
    <w:rsid w:val="005211B5"/>
    <w:rsid w:val="00526ADA"/>
    <w:rsid w:val="0053251A"/>
    <w:rsid w:val="005C0E17"/>
    <w:rsid w:val="005E4497"/>
    <w:rsid w:val="00610E7A"/>
    <w:rsid w:val="00630EC9"/>
    <w:rsid w:val="00632E9C"/>
    <w:rsid w:val="00660100"/>
    <w:rsid w:val="006703CD"/>
    <w:rsid w:val="00671498"/>
    <w:rsid w:val="006F41B9"/>
    <w:rsid w:val="006F4DA1"/>
    <w:rsid w:val="006F5867"/>
    <w:rsid w:val="00715511"/>
    <w:rsid w:val="0073752B"/>
    <w:rsid w:val="00737F2F"/>
    <w:rsid w:val="007458B3"/>
    <w:rsid w:val="007564E9"/>
    <w:rsid w:val="007B44E1"/>
    <w:rsid w:val="007D5B5B"/>
    <w:rsid w:val="007E4840"/>
    <w:rsid w:val="008367D0"/>
    <w:rsid w:val="008555AE"/>
    <w:rsid w:val="0086430D"/>
    <w:rsid w:val="008C0040"/>
    <w:rsid w:val="00910667"/>
    <w:rsid w:val="009135A4"/>
    <w:rsid w:val="00963D90"/>
    <w:rsid w:val="00976E97"/>
    <w:rsid w:val="009779DD"/>
    <w:rsid w:val="009A1F1A"/>
    <w:rsid w:val="009A3161"/>
    <w:rsid w:val="009B326B"/>
    <w:rsid w:val="009C5041"/>
    <w:rsid w:val="009D5C1F"/>
    <w:rsid w:val="009F53E8"/>
    <w:rsid w:val="00A07BC4"/>
    <w:rsid w:val="00A10184"/>
    <w:rsid w:val="00A1289F"/>
    <w:rsid w:val="00A1753E"/>
    <w:rsid w:val="00A600BC"/>
    <w:rsid w:val="00A926FD"/>
    <w:rsid w:val="00AD19F0"/>
    <w:rsid w:val="00AE46A8"/>
    <w:rsid w:val="00B51976"/>
    <w:rsid w:val="00B82548"/>
    <w:rsid w:val="00BD036A"/>
    <w:rsid w:val="00BD259B"/>
    <w:rsid w:val="00C164D8"/>
    <w:rsid w:val="00C8465F"/>
    <w:rsid w:val="00CB523A"/>
    <w:rsid w:val="00CC5318"/>
    <w:rsid w:val="00CD49A0"/>
    <w:rsid w:val="00CE03B9"/>
    <w:rsid w:val="00CE2718"/>
    <w:rsid w:val="00CF5045"/>
    <w:rsid w:val="00D115B4"/>
    <w:rsid w:val="00D341DE"/>
    <w:rsid w:val="00D76653"/>
    <w:rsid w:val="00D86E23"/>
    <w:rsid w:val="00DA1C5E"/>
    <w:rsid w:val="00DA4537"/>
    <w:rsid w:val="00DC7DBB"/>
    <w:rsid w:val="00E24209"/>
    <w:rsid w:val="00E62877"/>
    <w:rsid w:val="00E72533"/>
    <w:rsid w:val="00EC5909"/>
    <w:rsid w:val="00ED07D7"/>
    <w:rsid w:val="00ED1D0B"/>
    <w:rsid w:val="00ED3119"/>
    <w:rsid w:val="00ED6145"/>
    <w:rsid w:val="00F07812"/>
    <w:rsid w:val="00F24285"/>
    <w:rsid w:val="00F243A8"/>
    <w:rsid w:val="00F46386"/>
    <w:rsid w:val="00FA296A"/>
    <w:rsid w:val="00FA3C48"/>
    <w:rsid w:val="00FB2883"/>
    <w:rsid w:val="00FC68C4"/>
    <w:rsid w:val="00FD5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4A90D51"/>
  <w15:chartTrackingRefBased/>
  <w15:docId w15:val="{7BE840BD-88B6-4A55-842F-6AF454002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L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C99"/>
  </w:style>
  <w:style w:type="paragraph" w:styleId="Heading1">
    <w:name w:val="heading 1"/>
    <w:basedOn w:val="Normal"/>
    <w:next w:val="Normal"/>
    <w:link w:val="Heading1Char"/>
    <w:uiPriority w:val="9"/>
    <w:qFormat/>
    <w:rsid w:val="00CE27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2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89F"/>
  </w:style>
  <w:style w:type="paragraph" w:styleId="Footer">
    <w:name w:val="footer"/>
    <w:basedOn w:val="Normal"/>
    <w:link w:val="FooterChar"/>
    <w:uiPriority w:val="99"/>
    <w:unhideWhenUsed/>
    <w:rsid w:val="00A128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89F"/>
  </w:style>
  <w:style w:type="character" w:customStyle="1" w:styleId="Heading1Char">
    <w:name w:val="Heading 1 Char"/>
    <w:basedOn w:val="DefaultParagraphFont"/>
    <w:link w:val="Heading1"/>
    <w:uiPriority w:val="9"/>
    <w:rsid w:val="00CE27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B44E1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B44E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B44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5665D-C63A-476D-8DD9-2A33137B9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1262</Words>
  <Characters>719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Min Woo (Stud. SBE / Alumni SBE)</dc:creator>
  <cp:keywords/>
  <dc:description/>
  <cp:lastModifiedBy>Lee, Min Woo (Stud. SBE / Alumni SBE)</cp:lastModifiedBy>
  <cp:revision>3</cp:revision>
  <dcterms:created xsi:type="dcterms:W3CDTF">2020-12-08T20:42:00Z</dcterms:created>
  <dcterms:modified xsi:type="dcterms:W3CDTF">2020-12-08T20:46:00Z</dcterms:modified>
</cp:coreProperties>
</file>